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B76ADD" w14:textId="10B83232" w:rsidR="008831F8" w:rsidRDefault="008831F8" w:rsidP="006F0955">
      <w:pPr>
        <w:spacing w:after="0" w:line="240" w:lineRule="auto"/>
        <w:rPr>
          <w:rFonts w:ascii="Bookman Old Style" w:hAnsi="Bookman Old Style" w:cs="Times New Roman"/>
          <w:b/>
        </w:rPr>
      </w:pPr>
    </w:p>
    <w:p w14:paraId="7FB23CB6" w14:textId="2B51B126" w:rsidR="006457B0" w:rsidRPr="00265F4E" w:rsidRDefault="00FC7A3D" w:rsidP="00041AA0">
      <w:pPr>
        <w:spacing w:after="0" w:line="240" w:lineRule="auto"/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265F4E">
        <w:rPr>
          <w:rFonts w:ascii="Bookman Old Style" w:hAnsi="Bookman Old Style" w:cs="Times New Roman"/>
          <w:b/>
          <w:sz w:val="24"/>
          <w:szCs w:val="24"/>
        </w:rPr>
        <w:t>APPLICATION OF EDUCATION</w:t>
      </w:r>
    </w:p>
    <w:p w14:paraId="5E7CD5D0" w14:textId="6B8F87E8" w:rsidR="00041AA0" w:rsidRPr="00265F4E" w:rsidRDefault="00041AA0" w:rsidP="00041AA0">
      <w:pPr>
        <w:spacing w:after="0" w:line="240" w:lineRule="auto"/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265F4E">
        <w:rPr>
          <w:rFonts w:ascii="Bookman Old Style" w:hAnsi="Bookman Old Style" w:cs="Times New Roman"/>
          <w:b/>
          <w:sz w:val="24"/>
          <w:szCs w:val="24"/>
        </w:rPr>
        <w:t>PROPOSAL</w:t>
      </w:r>
    </w:p>
    <w:p w14:paraId="7BC94F8B" w14:textId="77777777" w:rsidR="00041AA0" w:rsidRPr="00041AA0" w:rsidRDefault="00041AA0" w:rsidP="00041AA0">
      <w:pPr>
        <w:spacing w:after="0" w:line="240" w:lineRule="auto"/>
        <w:jc w:val="center"/>
        <w:rPr>
          <w:rFonts w:ascii="Bookman Old Style" w:hAnsi="Bookman Old Style" w:cs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1"/>
        <w:gridCol w:w="2474"/>
        <w:gridCol w:w="2007"/>
        <w:gridCol w:w="2334"/>
      </w:tblGrid>
      <w:tr w:rsidR="006457B0" w:rsidRPr="00AC03D6" w14:paraId="5359F1A6" w14:textId="77777777" w:rsidTr="00A91F32">
        <w:tc>
          <w:tcPr>
            <w:tcW w:w="2201" w:type="dxa"/>
            <w:shd w:val="clear" w:color="auto" w:fill="D9E2F3" w:themeFill="accent1" w:themeFillTint="33"/>
          </w:tcPr>
          <w:p w14:paraId="6FB480D4" w14:textId="544A3BB0" w:rsidR="00FC7A3D" w:rsidRPr="00AC03D6" w:rsidRDefault="006457B0" w:rsidP="007567A4">
            <w:pPr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 w:rsidRPr="00AC03D6">
              <w:rPr>
                <w:rFonts w:ascii="Bookman Old Style" w:hAnsi="Bookman Old Style" w:cs="Times New Roman"/>
                <w:b/>
                <w:sz w:val="24"/>
                <w:szCs w:val="24"/>
              </w:rPr>
              <w:t>I</w:t>
            </w:r>
            <w:r w:rsidR="00FC7A3D" w:rsidRPr="00AC03D6">
              <w:rPr>
                <w:rFonts w:ascii="Bookman Old Style" w:hAnsi="Bookman Old Style" w:cs="Times New Roman"/>
                <w:b/>
                <w:sz w:val="24"/>
                <w:szCs w:val="24"/>
              </w:rPr>
              <w:t xml:space="preserve">.   TITLE OF </w:t>
            </w:r>
          </w:p>
          <w:p w14:paraId="2590FE7C" w14:textId="47E40D51" w:rsidR="006457B0" w:rsidRPr="00AC03D6" w:rsidRDefault="00FC7A3D" w:rsidP="007567A4">
            <w:pPr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 w:rsidRPr="00AC03D6">
              <w:rPr>
                <w:rFonts w:ascii="Bookman Old Style" w:hAnsi="Bookman Old Style" w:cs="Times New Roman"/>
                <w:b/>
                <w:sz w:val="24"/>
                <w:szCs w:val="24"/>
              </w:rPr>
              <w:t xml:space="preserve">     PROJECT</w:t>
            </w:r>
          </w:p>
        </w:tc>
        <w:tc>
          <w:tcPr>
            <w:tcW w:w="6815" w:type="dxa"/>
            <w:gridSpan w:val="3"/>
          </w:tcPr>
          <w:p w14:paraId="2E53791C" w14:textId="037BFE23" w:rsidR="006457B0" w:rsidRPr="00AC03D6" w:rsidRDefault="006457B0" w:rsidP="007567A4">
            <w:pPr>
              <w:rPr>
                <w:rFonts w:ascii="Bookman Old Style" w:hAnsi="Bookman Old Style" w:cs="Times New Roman"/>
                <w:b/>
              </w:rPr>
            </w:pPr>
          </w:p>
        </w:tc>
      </w:tr>
      <w:tr w:rsidR="007567A4" w:rsidRPr="00AC03D6" w14:paraId="04C381F7" w14:textId="77777777" w:rsidTr="00A91F32">
        <w:tc>
          <w:tcPr>
            <w:tcW w:w="9016" w:type="dxa"/>
            <w:gridSpan w:val="4"/>
            <w:shd w:val="clear" w:color="auto" w:fill="D9E2F3" w:themeFill="accent1" w:themeFillTint="33"/>
          </w:tcPr>
          <w:p w14:paraId="4B2FD321" w14:textId="2D710895" w:rsidR="007567A4" w:rsidRPr="00AC03D6" w:rsidRDefault="007567A4" w:rsidP="007567A4">
            <w:pPr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 w:rsidRPr="00AC03D6">
              <w:rPr>
                <w:rFonts w:ascii="Bookman Old Style" w:hAnsi="Bookman Old Style" w:cs="Times New Roman"/>
                <w:b/>
                <w:sz w:val="24"/>
                <w:szCs w:val="24"/>
              </w:rPr>
              <w:t>I</w:t>
            </w:r>
            <w:r w:rsidR="006457B0" w:rsidRPr="00AC03D6">
              <w:rPr>
                <w:rFonts w:ascii="Bookman Old Style" w:hAnsi="Bookman Old Style" w:cs="Times New Roman"/>
                <w:b/>
                <w:sz w:val="24"/>
                <w:szCs w:val="24"/>
              </w:rPr>
              <w:t>I</w:t>
            </w:r>
            <w:r w:rsidRPr="00AC03D6">
              <w:rPr>
                <w:rFonts w:ascii="Bookman Old Style" w:hAnsi="Bookman Old Style" w:cs="Times New Roman"/>
                <w:b/>
                <w:sz w:val="24"/>
                <w:szCs w:val="24"/>
              </w:rPr>
              <w:t xml:space="preserve">.   </w:t>
            </w:r>
            <w:r w:rsidR="00FC7A3D" w:rsidRPr="00AC03D6">
              <w:rPr>
                <w:rFonts w:ascii="Bookman Old Style" w:hAnsi="Bookman Old Style" w:cs="Times New Roman"/>
                <w:b/>
                <w:sz w:val="24"/>
                <w:szCs w:val="24"/>
              </w:rPr>
              <w:t>PROFILE</w:t>
            </w:r>
          </w:p>
        </w:tc>
      </w:tr>
      <w:tr w:rsidR="00AD74BB" w:rsidRPr="00AC03D6" w14:paraId="4F69BE5F" w14:textId="77777777" w:rsidTr="00472536">
        <w:tc>
          <w:tcPr>
            <w:tcW w:w="2201" w:type="dxa"/>
            <w:vMerge w:val="restart"/>
          </w:tcPr>
          <w:p w14:paraId="5B5DA690" w14:textId="2D5C8898" w:rsidR="00AD74BB" w:rsidRPr="00AC03D6" w:rsidRDefault="00AD74BB" w:rsidP="0098316A">
            <w:pPr>
              <w:rPr>
                <w:rFonts w:ascii="Bookman Old Style" w:hAnsi="Bookman Old Style" w:cs="Times New Roman"/>
                <w:bCs/>
              </w:rPr>
            </w:pPr>
            <w:r w:rsidRPr="00AC03D6">
              <w:rPr>
                <w:rFonts w:ascii="Bookman Old Style" w:hAnsi="Bookman Old Style" w:cs="Times New Roman"/>
                <w:bCs/>
              </w:rPr>
              <w:t>Name</w:t>
            </w:r>
          </w:p>
        </w:tc>
        <w:tc>
          <w:tcPr>
            <w:tcW w:w="2474" w:type="dxa"/>
            <w:vMerge w:val="restart"/>
          </w:tcPr>
          <w:p w14:paraId="32CBC73E" w14:textId="77777777" w:rsidR="00AD74BB" w:rsidRPr="00AC03D6" w:rsidRDefault="00AD74BB" w:rsidP="00B35A00">
            <w:pPr>
              <w:jc w:val="center"/>
              <w:rPr>
                <w:rFonts w:ascii="Bookman Old Style" w:hAnsi="Bookman Old Style" w:cs="Times New Roman"/>
                <w:bCs/>
              </w:rPr>
            </w:pPr>
          </w:p>
        </w:tc>
        <w:tc>
          <w:tcPr>
            <w:tcW w:w="2007" w:type="dxa"/>
          </w:tcPr>
          <w:p w14:paraId="4EA762B3" w14:textId="1B5836F9" w:rsidR="00AD74BB" w:rsidRPr="00AC03D6" w:rsidRDefault="00AD74BB" w:rsidP="0098316A">
            <w:pPr>
              <w:rPr>
                <w:rFonts w:ascii="Bookman Old Style" w:hAnsi="Bookman Old Style" w:cs="Times New Roman"/>
                <w:bCs/>
              </w:rPr>
            </w:pPr>
            <w:r w:rsidRPr="00AC03D6">
              <w:rPr>
                <w:rFonts w:ascii="Bookman Old Style" w:hAnsi="Bookman Old Style" w:cs="Times New Roman"/>
                <w:bCs/>
              </w:rPr>
              <w:t xml:space="preserve">Post Graduate Degree / Course </w:t>
            </w:r>
          </w:p>
        </w:tc>
        <w:tc>
          <w:tcPr>
            <w:tcW w:w="2334" w:type="dxa"/>
          </w:tcPr>
          <w:p w14:paraId="06824A51" w14:textId="77777777" w:rsidR="00AD74BB" w:rsidRPr="00AC03D6" w:rsidRDefault="00AD74BB" w:rsidP="00B35A0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AD74BB" w:rsidRPr="00AC03D6" w14:paraId="7F30DB07" w14:textId="77777777" w:rsidTr="00472536">
        <w:tc>
          <w:tcPr>
            <w:tcW w:w="2201" w:type="dxa"/>
            <w:vMerge/>
          </w:tcPr>
          <w:p w14:paraId="26B91E27" w14:textId="27C4BCCA" w:rsidR="00AD74BB" w:rsidRPr="00AC03D6" w:rsidRDefault="00AD74BB" w:rsidP="0098316A">
            <w:pPr>
              <w:rPr>
                <w:rFonts w:ascii="Bookman Old Style" w:hAnsi="Bookman Old Style" w:cs="Times New Roman"/>
                <w:bCs/>
              </w:rPr>
            </w:pPr>
          </w:p>
        </w:tc>
        <w:tc>
          <w:tcPr>
            <w:tcW w:w="2474" w:type="dxa"/>
            <w:vMerge/>
          </w:tcPr>
          <w:p w14:paraId="26C67744" w14:textId="77777777" w:rsidR="00AD74BB" w:rsidRPr="00AC03D6" w:rsidRDefault="00AD74BB" w:rsidP="00B35A00">
            <w:pPr>
              <w:jc w:val="center"/>
              <w:rPr>
                <w:rFonts w:ascii="Bookman Old Style" w:hAnsi="Bookman Old Style" w:cs="Times New Roman"/>
                <w:bCs/>
              </w:rPr>
            </w:pPr>
          </w:p>
        </w:tc>
        <w:tc>
          <w:tcPr>
            <w:tcW w:w="2007" w:type="dxa"/>
          </w:tcPr>
          <w:p w14:paraId="26DA2EEA" w14:textId="3F373085" w:rsidR="00AD74BB" w:rsidRPr="00AC03D6" w:rsidRDefault="00AD74BB" w:rsidP="0098316A">
            <w:pPr>
              <w:rPr>
                <w:rFonts w:ascii="Bookman Old Style" w:hAnsi="Bookman Old Style" w:cs="Times New Roman"/>
                <w:bCs/>
              </w:rPr>
            </w:pPr>
            <w:r w:rsidRPr="00AC03D6">
              <w:rPr>
                <w:rFonts w:ascii="Bookman Old Style" w:hAnsi="Bookman Old Style" w:cs="Times New Roman"/>
                <w:bCs/>
              </w:rPr>
              <w:t>Specialization</w:t>
            </w:r>
          </w:p>
        </w:tc>
        <w:tc>
          <w:tcPr>
            <w:tcW w:w="2334" w:type="dxa"/>
          </w:tcPr>
          <w:p w14:paraId="1B469E3A" w14:textId="77777777" w:rsidR="00AD74BB" w:rsidRPr="00AC03D6" w:rsidRDefault="00AD74BB" w:rsidP="00B35A00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AD74BB" w:rsidRPr="00AC03D6" w14:paraId="67E8686F" w14:textId="77777777" w:rsidTr="00472536">
        <w:tc>
          <w:tcPr>
            <w:tcW w:w="2201" w:type="dxa"/>
          </w:tcPr>
          <w:p w14:paraId="104F9215" w14:textId="7FE8F9D1" w:rsidR="00AD74BB" w:rsidRPr="00AC03D6" w:rsidRDefault="00AD74BB" w:rsidP="00AD74BB">
            <w:pPr>
              <w:rPr>
                <w:rFonts w:ascii="Bookman Old Style" w:hAnsi="Bookman Old Style" w:cs="Times New Roman"/>
                <w:bCs/>
              </w:rPr>
            </w:pPr>
            <w:r w:rsidRPr="00AC03D6">
              <w:rPr>
                <w:rFonts w:ascii="Bookman Old Style" w:hAnsi="Bookman Old Style" w:cs="Times New Roman"/>
                <w:bCs/>
              </w:rPr>
              <w:t>Position</w:t>
            </w:r>
          </w:p>
        </w:tc>
        <w:tc>
          <w:tcPr>
            <w:tcW w:w="2474" w:type="dxa"/>
          </w:tcPr>
          <w:p w14:paraId="57A3F0E4" w14:textId="77777777" w:rsidR="00AD74BB" w:rsidRPr="00AC03D6" w:rsidRDefault="00AD74BB" w:rsidP="00AD74BB">
            <w:pPr>
              <w:jc w:val="center"/>
              <w:rPr>
                <w:rFonts w:ascii="Bookman Old Style" w:hAnsi="Bookman Old Style" w:cs="Times New Roman"/>
                <w:bCs/>
              </w:rPr>
            </w:pPr>
          </w:p>
        </w:tc>
        <w:tc>
          <w:tcPr>
            <w:tcW w:w="4341" w:type="dxa"/>
            <w:gridSpan w:val="2"/>
            <w:vAlign w:val="center"/>
          </w:tcPr>
          <w:p w14:paraId="5EEDE7F4" w14:textId="72F5C906" w:rsidR="00AD74BB" w:rsidRPr="00AC03D6" w:rsidRDefault="00AD74BB" w:rsidP="00AD74BB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AC03D6">
              <w:rPr>
                <w:rFonts w:ascii="Bookman Old Style" w:hAnsi="Bookman Old Style" w:cs="Times New Roman"/>
                <w:bCs/>
              </w:rPr>
              <w:t>Subject/s or Unit/s for Application of Education</w:t>
            </w:r>
          </w:p>
        </w:tc>
      </w:tr>
      <w:tr w:rsidR="00AD74BB" w:rsidRPr="00AC03D6" w14:paraId="0FE38B35" w14:textId="77777777" w:rsidTr="00AD74BB">
        <w:tc>
          <w:tcPr>
            <w:tcW w:w="2201" w:type="dxa"/>
          </w:tcPr>
          <w:p w14:paraId="59FB60A2" w14:textId="7D2018F9" w:rsidR="00AD74BB" w:rsidRPr="00AC03D6" w:rsidRDefault="00AD74BB" w:rsidP="00AD74BB">
            <w:pPr>
              <w:rPr>
                <w:rFonts w:ascii="Bookman Old Style" w:hAnsi="Bookman Old Style" w:cs="Times New Roman"/>
                <w:bCs/>
              </w:rPr>
            </w:pPr>
            <w:r w:rsidRPr="00AC03D6">
              <w:rPr>
                <w:rFonts w:ascii="Bookman Old Style" w:hAnsi="Bookman Old Style" w:cs="Times New Roman"/>
                <w:bCs/>
              </w:rPr>
              <w:t>Office/Unit /School</w:t>
            </w:r>
          </w:p>
        </w:tc>
        <w:tc>
          <w:tcPr>
            <w:tcW w:w="2474" w:type="dxa"/>
          </w:tcPr>
          <w:p w14:paraId="1BB71FCA" w14:textId="77777777" w:rsidR="00AD74BB" w:rsidRPr="00AC03D6" w:rsidRDefault="00AD74BB" w:rsidP="00AD74BB">
            <w:pPr>
              <w:jc w:val="center"/>
              <w:rPr>
                <w:rFonts w:ascii="Bookman Old Style" w:hAnsi="Bookman Old Style" w:cs="Times New Roman"/>
                <w:bCs/>
              </w:rPr>
            </w:pPr>
          </w:p>
        </w:tc>
        <w:tc>
          <w:tcPr>
            <w:tcW w:w="2007" w:type="dxa"/>
            <w:vAlign w:val="center"/>
          </w:tcPr>
          <w:p w14:paraId="5B4B424D" w14:textId="4F77E9A2" w:rsidR="00AD74BB" w:rsidRPr="00AC03D6" w:rsidRDefault="00AD74BB" w:rsidP="00AD74BB">
            <w:pPr>
              <w:rPr>
                <w:rFonts w:ascii="Bookman Old Style" w:hAnsi="Bookman Old Style" w:cs="Times New Roman"/>
                <w:bCs/>
              </w:rPr>
            </w:pPr>
            <w:r w:rsidRPr="00AC03D6">
              <w:rPr>
                <w:rFonts w:ascii="Bookman Old Style" w:hAnsi="Bookman Old Style" w:cs="Times New Roman"/>
                <w:bCs/>
              </w:rPr>
              <w:t>Course Code/s</w:t>
            </w:r>
          </w:p>
        </w:tc>
        <w:tc>
          <w:tcPr>
            <w:tcW w:w="2334" w:type="dxa"/>
          </w:tcPr>
          <w:p w14:paraId="713B6D78" w14:textId="77777777" w:rsidR="00AD74BB" w:rsidRPr="00AC03D6" w:rsidRDefault="00AD74BB" w:rsidP="00AD74BB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AD74BB" w:rsidRPr="00AC03D6" w14:paraId="72133E4E" w14:textId="77777777" w:rsidTr="00472536">
        <w:tc>
          <w:tcPr>
            <w:tcW w:w="2201" w:type="dxa"/>
          </w:tcPr>
          <w:p w14:paraId="1DBFEC47" w14:textId="3A10E417" w:rsidR="00AD74BB" w:rsidRPr="00AC03D6" w:rsidRDefault="00AD74BB" w:rsidP="00AD74BB">
            <w:pPr>
              <w:rPr>
                <w:rFonts w:ascii="Bookman Old Style" w:hAnsi="Bookman Old Style" w:cs="Times New Roman"/>
                <w:bCs/>
              </w:rPr>
            </w:pPr>
            <w:r w:rsidRPr="00AC03D6">
              <w:rPr>
                <w:rFonts w:ascii="Bookman Old Style" w:hAnsi="Bookman Old Style" w:cs="Times New Roman"/>
                <w:bCs/>
              </w:rPr>
              <w:t>Functional Division / District</w:t>
            </w:r>
          </w:p>
        </w:tc>
        <w:tc>
          <w:tcPr>
            <w:tcW w:w="2474" w:type="dxa"/>
          </w:tcPr>
          <w:p w14:paraId="66D81D02" w14:textId="77777777" w:rsidR="00AD74BB" w:rsidRPr="00AC03D6" w:rsidRDefault="00AD74BB" w:rsidP="00AD74BB">
            <w:pPr>
              <w:jc w:val="center"/>
              <w:rPr>
                <w:rFonts w:ascii="Bookman Old Style" w:hAnsi="Bookman Old Style" w:cs="Times New Roman"/>
                <w:bCs/>
              </w:rPr>
            </w:pPr>
          </w:p>
        </w:tc>
        <w:tc>
          <w:tcPr>
            <w:tcW w:w="2007" w:type="dxa"/>
            <w:vMerge w:val="restart"/>
          </w:tcPr>
          <w:p w14:paraId="0BDDBEEE" w14:textId="236071CC" w:rsidR="00AD74BB" w:rsidRPr="00AC03D6" w:rsidRDefault="00AD74BB" w:rsidP="00AD74BB">
            <w:pPr>
              <w:rPr>
                <w:rFonts w:ascii="Bookman Old Style" w:hAnsi="Bookman Old Style" w:cs="Times New Roman"/>
                <w:bCs/>
              </w:rPr>
            </w:pPr>
            <w:r w:rsidRPr="00AC03D6">
              <w:rPr>
                <w:rFonts w:ascii="Bookman Old Style" w:hAnsi="Bookman Old Style" w:cs="Times New Roman"/>
                <w:bCs/>
              </w:rPr>
              <w:t>Course Description/s</w:t>
            </w:r>
          </w:p>
        </w:tc>
        <w:tc>
          <w:tcPr>
            <w:tcW w:w="2334" w:type="dxa"/>
            <w:vMerge w:val="restart"/>
          </w:tcPr>
          <w:p w14:paraId="54F264D6" w14:textId="77777777" w:rsidR="00AD74BB" w:rsidRPr="00AC03D6" w:rsidRDefault="00AD74BB" w:rsidP="00AD74BB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AD74BB" w:rsidRPr="00AC03D6" w14:paraId="1589B1E6" w14:textId="77777777" w:rsidTr="00472536">
        <w:tc>
          <w:tcPr>
            <w:tcW w:w="2201" w:type="dxa"/>
          </w:tcPr>
          <w:p w14:paraId="4927D456" w14:textId="11685AF7" w:rsidR="00AD74BB" w:rsidRPr="00AC03D6" w:rsidRDefault="00AD74BB" w:rsidP="00AD74BB">
            <w:pPr>
              <w:rPr>
                <w:rFonts w:ascii="Bookman Old Style" w:hAnsi="Bookman Old Style" w:cs="Times New Roman"/>
                <w:bCs/>
              </w:rPr>
            </w:pPr>
            <w:r w:rsidRPr="00AC03D6">
              <w:rPr>
                <w:rFonts w:ascii="Bookman Old Style" w:hAnsi="Bookman Old Style" w:cs="Times New Roman"/>
                <w:bCs/>
              </w:rPr>
              <w:t>Latest IPCR Rating</w:t>
            </w:r>
          </w:p>
        </w:tc>
        <w:tc>
          <w:tcPr>
            <w:tcW w:w="2474" w:type="dxa"/>
          </w:tcPr>
          <w:p w14:paraId="1809B88B" w14:textId="77777777" w:rsidR="00AD74BB" w:rsidRPr="00AC03D6" w:rsidRDefault="00AD74BB" w:rsidP="00AD74BB">
            <w:pPr>
              <w:jc w:val="center"/>
              <w:rPr>
                <w:rFonts w:ascii="Bookman Old Style" w:hAnsi="Bookman Old Style" w:cs="Times New Roman"/>
                <w:bCs/>
              </w:rPr>
            </w:pPr>
          </w:p>
        </w:tc>
        <w:tc>
          <w:tcPr>
            <w:tcW w:w="2007" w:type="dxa"/>
            <w:vMerge/>
          </w:tcPr>
          <w:p w14:paraId="47F9630B" w14:textId="03419CD0" w:rsidR="00AD74BB" w:rsidRPr="00AC03D6" w:rsidRDefault="00AD74BB" w:rsidP="00AD74BB">
            <w:pPr>
              <w:rPr>
                <w:rFonts w:ascii="Bookman Old Style" w:hAnsi="Bookman Old Style" w:cs="Times New Roman"/>
                <w:bCs/>
              </w:rPr>
            </w:pPr>
          </w:p>
        </w:tc>
        <w:tc>
          <w:tcPr>
            <w:tcW w:w="2334" w:type="dxa"/>
            <w:vMerge/>
          </w:tcPr>
          <w:p w14:paraId="45597FD4" w14:textId="77777777" w:rsidR="00AD74BB" w:rsidRPr="00AC03D6" w:rsidRDefault="00AD74BB" w:rsidP="00AD74BB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AD74BB" w:rsidRPr="00AC03D6" w14:paraId="7679E935" w14:textId="77777777" w:rsidTr="00A91F32">
        <w:tc>
          <w:tcPr>
            <w:tcW w:w="9016" w:type="dxa"/>
            <w:gridSpan w:val="4"/>
            <w:shd w:val="clear" w:color="auto" w:fill="D9E2F3" w:themeFill="accent1" w:themeFillTint="33"/>
          </w:tcPr>
          <w:p w14:paraId="7C5F7E36" w14:textId="43D6903D" w:rsidR="00AD74BB" w:rsidRPr="00AC03D6" w:rsidRDefault="00AD74BB" w:rsidP="00AD74BB">
            <w:pPr>
              <w:rPr>
                <w:rFonts w:ascii="Bookman Old Style" w:hAnsi="Bookman Old Style" w:cs="Times New Roman"/>
                <w:b/>
              </w:rPr>
            </w:pPr>
            <w:r w:rsidRPr="00AC03D6">
              <w:rPr>
                <w:rFonts w:ascii="Bookman Old Style" w:hAnsi="Bookman Old Style" w:cs="Times New Roman"/>
                <w:b/>
                <w:sz w:val="24"/>
                <w:szCs w:val="24"/>
              </w:rPr>
              <w:t>III.   RATIONALE</w:t>
            </w:r>
          </w:p>
        </w:tc>
      </w:tr>
      <w:tr w:rsidR="00AD74BB" w:rsidRPr="00AC03D6" w14:paraId="0E8FD6E8" w14:textId="77777777" w:rsidTr="006457B0">
        <w:trPr>
          <w:trHeight w:val="320"/>
        </w:trPr>
        <w:tc>
          <w:tcPr>
            <w:tcW w:w="2201" w:type="dxa"/>
          </w:tcPr>
          <w:p w14:paraId="14C804EF" w14:textId="7D6B8063" w:rsidR="00AD74BB" w:rsidRPr="00AC03D6" w:rsidRDefault="00AD74BB" w:rsidP="00AD74BB">
            <w:pPr>
              <w:rPr>
                <w:rFonts w:ascii="Bookman Old Style" w:hAnsi="Bookman Old Style" w:cs="Times New Roman"/>
                <w:b/>
              </w:rPr>
            </w:pPr>
            <w:r w:rsidRPr="00AC03D6">
              <w:rPr>
                <w:rFonts w:ascii="Bookman Old Style" w:hAnsi="Bookman Old Style" w:cs="Times New Roman"/>
                <w:b/>
              </w:rPr>
              <w:t xml:space="preserve">Context </w:t>
            </w:r>
          </w:p>
          <w:p w14:paraId="69B3C5C8" w14:textId="77777777" w:rsidR="00AD74BB" w:rsidRPr="00AC03D6" w:rsidRDefault="00AD74BB" w:rsidP="00AD74BB">
            <w:pPr>
              <w:rPr>
                <w:rFonts w:ascii="Bookman Old Style" w:hAnsi="Bookman Old Style" w:cs="Times New Roman"/>
                <w:bCs/>
                <w:i/>
                <w:iCs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</w:rPr>
              <w:t>Describe the situation in your current or target workplace/ position that you need to address</w:t>
            </w:r>
          </w:p>
          <w:p w14:paraId="09B4C14F" w14:textId="692EAFF5" w:rsidR="00AD74BB" w:rsidRPr="00AC03D6" w:rsidRDefault="00AD74BB" w:rsidP="00AD74BB">
            <w:pPr>
              <w:rPr>
                <w:rFonts w:ascii="Bookman Old Style" w:hAnsi="Bookman Old Style" w:cs="Times New Roman"/>
                <w:bCs/>
                <w:i/>
                <w:iCs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</w:rPr>
              <w:t>(Minimum of 200- 350 words)</w:t>
            </w:r>
          </w:p>
        </w:tc>
        <w:tc>
          <w:tcPr>
            <w:tcW w:w="6815" w:type="dxa"/>
            <w:gridSpan w:val="3"/>
          </w:tcPr>
          <w:p w14:paraId="0601CFDC" w14:textId="30B77949" w:rsidR="00AD74BB" w:rsidRPr="00AC03D6" w:rsidRDefault="00AD74BB" w:rsidP="00AD74BB">
            <w:pPr>
              <w:rPr>
                <w:rFonts w:ascii="Bookman Old Style" w:hAnsi="Bookman Old Style" w:cs="Times New Roman"/>
                <w:b/>
              </w:rPr>
            </w:pPr>
          </w:p>
        </w:tc>
      </w:tr>
      <w:tr w:rsidR="00AD74BB" w:rsidRPr="00AC03D6" w14:paraId="2A7F1E71" w14:textId="77777777" w:rsidTr="006457B0">
        <w:trPr>
          <w:trHeight w:val="320"/>
        </w:trPr>
        <w:tc>
          <w:tcPr>
            <w:tcW w:w="2201" w:type="dxa"/>
          </w:tcPr>
          <w:p w14:paraId="18CCFAA6" w14:textId="77777777" w:rsidR="00AD74BB" w:rsidRPr="00AC03D6" w:rsidRDefault="00AD74BB" w:rsidP="00AD74BB">
            <w:pPr>
              <w:rPr>
                <w:rFonts w:ascii="Bookman Old Style" w:hAnsi="Bookman Old Style" w:cs="Times New Roman"/>
                <w:b/>
              </w:rPr>
            </w:pPr>
            <w:r w:rsidRPr="00AC03D6">
              <w:rPr>
                <w:rFonts w:ascii="Bookman Old Style" w:hAnsi="Bookman Old Style" w:cs="Times New Roman"/>
                <w:b/>
              </w:rPr>
              <w:t>Proposed Solution</w:t>
            </w:r>
          </w:p>
          <w:p w14:paraId="7F065E58" w14:textId="77777777" w:rsidR="00AD74BB" w:rsidRPr="00AC03D6" w:rsidRDefault="00AD74BB" w:rsidP="00AD74BB">
            <w:pPr>
              <w:rPr>
                <w:rFonts w:ascii="Bookman Old Style" w:hAnsi="Bookman Old Style" w:cs="Times New Roman"/>
                <w:bCs/>
                <w:i/>
                <w:iCs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</w:rPr>
              <w:t xml:space="preserve">Explain your proposed solution anchored on relevant theories, concepts, principles, processes, skills, and/or activities that you learned from your postgraduate course and its connection with the specific subject/s or units </w:t>
            </w:r>
            <w:r w:rsidRPr="00AC03D6">
              <w:rPr>
                <w:rFonts w:ascii="Bookman Old Style" w:hAnsi="Bookman Old Style" w:cs="Times New Roman"/>
                <w:bCs/>
                <w:i/>
                <w:iCs/>
              </w:rPr>
              <w:lastRenderedPageBreak/>
              <w:t>identified in Part I of this proposal</w:t>
            </w:r>
          </w:p>
          <w:p w14:paraId="2C401020" w14:textId="08FF309B" w:rsidR="00AD74BB" w:rsidRPr="00AC03D6" w:rsidRDefault="00AD74BB" w:rsidP="00AD74BB">
            <w:pPr>
              <w:rPr>
                <w:rFonts w:ascii="Bookman Old Style" w:hAnsi="Bookman Old Style" w:cs="Times New Roman"/>
                <w:bCs/>
                <w:i/>
                <w:iCs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</w:rPr>
              <w:t>(Minimum of 300 - 500 words)</w:t>
            </w:r>
          </w:p>
        </w:tc>
        <w:tc>
          <w:tcPr>
            <w:tcW w:w="6815" w:type="dxa"/>
            <w:gridSpan w:val="3"/>
          </w:tcPr>
          <w:p w14:paraId="1EB540AE" w14:textId="073F8E3B" w:rsidR="00AD74BB" w:rsidRPr="00AC03D6" w:rsidRDefault="00AD74BB" w:rsidP="00AD74BB">
            <w:pPr>
              <w:rPr>
                <w:rFonts w:ascii="Bookman Old Style" w:hAnsi="Bookman Old Style" w:cs="Times New Roman"/>
                <w:b/>
              </w:rPr>
            </w:pPr>
          </w:p>
        </w:tc>
      </w:tr>
      <w:tr w:rsidR="00AD74BB" w:rsidRPr="00AC03D6" w14:paraId="794A47AF" w14:textId="77777777" w:rsidTr="006457B0">
        <w:trPr>
          <w:trHeight w:val="320"/>
        </w:trPr>
        <w:tc>
          <w:tcPr>
            <w:tcW w:w="2201" w:type="dxa"/>
          </w:tcPr>
          <w:p w14:paraId="4A58C22D" w14:textId="77777777" w:rsidR="00AD74BB" w:rsidRPr="00AC03D6" w:rsidRDefault="00AD74BB" w:rsidP="00AD74BB">
            <w:pPr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Beneficiaries</w:t>
            </w:r>
          </w:p>
          <w:p w14:paraId="4999637A" w14:textId="0D892A1D" w:rsidR="00AD74BB" w:rsidRPr="00AC03D6" w:rsidRDefault="00AD74BB" w:rsidP="00AD74BB">
            <w:pPr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  <w:sz w:val="20"/>
                <w:szCs w:val="18"/>
              </w:rPr>
              <w:t>Who are the beneficiaries of the solution</w:t>
            </w:r>
          </w:p>
        </w:tc>
        <w:tc>
          <w:tcPr>
            <w:tcW w:w="6815" w:type="dxa"/>
            <w:gridSpan w:val="3"/>
          </w:tcPr>
          <w:p w14:paraId="1C8A1B69" w14:textId="77777777" w:rsidR="00AD74BB" w:rsidRPr="00AC03D6" w:rsidRDefault="00AD74BB" w:rsidP="00AD74BB">
            <w:pPr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AD74BB" w:rsidRPr="00AC03D6" w14:paraId="57C8A216" w14:textId="77777777" w:rsidTr="006457B0">
        <w:trPr>
          <w:trHeight w:val="320"/>
        </w:trPr>
        <w:tc>
          <w:tcPr>
            <w:tcW w:w="2201" w:type="dxa"/>
          </w:tcPr>
          <w:p w14:paraId="3594B9EA" w14:textId="77777777" w:rsidR="00AD74BB" w:rsidRPr="00AC03D6" w:rsidRDefault="00AD74BB" w:rsidP="00AD74BB">
            <w:pPr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Duration</w:t>
            </w:r>
          </w:p>
          <w:p w14:paraId="55AE751C" w14:textId="346B5744" w:rsidR="00AD74BB" w:rsidRPr="00AC03D6" w:rsidRDefault="00AD74BB" w:rsidP="00AD74BB">
            <w:pPr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  <w:sz w:val="20"/>
                <w:szCs w:val="18"/>
              </w:rPr>
              <w:t>Indicate the date of implementation and completion</w:t>
            </w:r>
          </w:p>
        </w:tc>
        <w:tc>
          <w:tcPr>
            <w:tcW w:w="6815" w:type="dxa"/>
            <w:gridSpan w:val="3"/>
          </w:tcPr>
          <w:p w14:paraId="20CF9D0C" w14:textId="77777777" w:rsidR="00AD74BB" w:rsidRPr="00AC03D6" w:rsidRDefault="00AD74BB" w:rsidP="00AD74BB">
            <w:pPr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</w:tbl>
    <w:p w14:paraId="6A6D4AD8" w14:textId="77777777" w:rsidR="002E2A26" w:rsidRPr="00AC03D6" w:rsidRDefault="002E2A26" w:rsidP="006457B0">
      <w:pPr>
        <w:rPr>
          <w:rFonts w:ascii="Bookman Old Style" w:hAnsi="Bookman Old Style" w:cs="Times New Roman"/>
          <w:b/>
          <w:szCs w:val="20"/>
        </w:rPr>
      </w:pPr>
    </w:p>
    <w:p w14:paraId="1158F132" w14:textId="77777777" w:rsidR="006F4980" w:rsidRDefault="006F4980" w:rsidP="006457B0">
      <w:pPr>
        <w:rPr>
          <w:rFonts w:ascii="Times New Roman" w:hAnsi="Times New Roman" w:cs="Times New Roman"/>
          <w:b/>
          <w:szCs w:val="20"/>
        </w:rPr>
      </w:pPr>
    </w:p>
    <w:p w14:paraId="12044BA1" w14:textId="77777777" w:rsidR="006F4980" w:rsidRDefault="006F4980" w:rsidP="006F4980">
      <w:pPr>
        <w:spacing w:after="0" w:line="240" w:lineRule="auto"/>
        <w:jc w:val="center"/>
        <w:rPr>
          <w:rFonts w:ascii="Times New Roman" w:hAnsi="Times New Roman" w:cs="Times New Roman"/>
          <w:b/>
          <w:szCs w:val="20"/>
        </w:rPr>
        <w:sectPr w:rsidR="006F4980" w:rsidSect="00CF348E">
          <w:headerReference w:type="default" r:id="rId8"/>
          <w:footerReference w:type="default" r:id="rId9"/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13954" w:type="dxa"/>
        <w:tblLook w:val="04A0" w:firstRow="1" w:lastRow="0" w:firstColumn="1" w:lastColumn="0" w:noHBand="0" w:noVBand="1"/>
      </w:tblPr>
      <w:tblGrid>
        <w:gridCol w:w="1836"/>
        <w:gridCol w:w="1768"/>
        <w:gridCol w:w="1778"/>
        <w:gridCol w:w="1439"/>
        <w:gridCol w:w="1364"/>
        <w:gridCol w:w="18"/>
        <w:gridCol w:w="1836"/>
        <w:gridCol w:w="2290"/>
        <w:gridCol w:w="1625"/>
      </w:tblGrid>
      <w:tr w:rsidR="00FC7A3D" w14:paraId="11CEEFCA" w14:textId="77777777" w:rsidTr="00A91F32">
        <w:trPr>
          <w:trHeight w:val="301"/>
        </w:trPr>
        <w:tc>
          <w:tcPr>
            <w:tcW w:w="13954" w:type="dxa"/>
            <w:gridSpan w:val="9"/>
            <w:shd w:val="clear" w:color="auto" w:fill="D9E2F3" w:themeFill="accent1" w:themeFillTint="33"/>
            <w:vAlign w:val="center"/>
          </w:tcPr>
          <w:p w14:paraId="32200790" w14:textId="59045676" w:rsidR="00FC7A3D" w:rsidRPr="00AC03D6" w:rsidRDefault="00FC7A3D" w:rsidP="00FC7A3D">
            <w:pPr>
              <w:pStyle w:val="ListParagraph"/>
              <w:numPr>
                <w:ilvl w:val="0"/>
                <w:numId w:val="21"/>
              </w:numPr>
              <w:ind w:left="516" w:hanging="540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 w:val="24"/>
              </w:rPr>
              <w:lastRenderedPageBreak/>
              <w:t>ACTION PLAN</w:t>
            </w:r>
          </w:p>
        </w:tc>
      </w:tr>
      <w:tr w:rsidR="006F4980" w14:paraId="4A5D2629" w14:textId="0EE9C6E3" w:rsidTr="00AC03D6">
        <w:trPr>
          <w:trHeight w:val="301"/>
        </w:trPr>
        <w:tc>
          <w:tcPr>
            <w:tcW w:w="1836" w:type="dxa"/>
            <w:vMerge w:val="restart"/>
            <w:vAlign w:val="center"/>
          </w:tcPr>
          <w:p w14:paraId="541104C7" w14:textId="77777777" w:rsidR="006F4980" w:rsidRPr="00AC03D6" w:rsidRDefault="006F4980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Key Task</w:t>
            </w:r>
            <w:r w:rsidR="003563C6" w:rsidRPr="00AC03D6">
              <w:rPr>
                <w:rFonts w:ascii="Bookman Old Style" w:hAnsi="Bookman Old Style" w:cs="Times New Roman"/>
                <w:b/>
                <w:szCs w:val="20"/>
              </w:rPr>
              <w:t xml:space="preserve"> / Milestone</w:t>
            </w:r>
            <w:r w:rsidR="00D75A4B" w:rsidRPr="00AC03D6">
              <w:rPr>
                <w:rFonts w:ascii="Bookman Old Style" w:hAnsi="Bookman Old Style" w:cs="Times New Roman"/>
                <w:b/>
                <w:szCs w:val="20"/>
              </w:rPr>
              <w:t xml:space="preserve"> </w:t>
            </w:r>
          </w:p>
          <w:p w14:paraId="30C4F157" w14:textId="77593441" w:rsidR="00D75A4B" w:rsidRPr="00AC03D6" w:rsidRDefault="00D75A4B" w:rsidP="006F4980">
            <w:pPr>
              <w:jc w:val="center"/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(Minimum of 3)</w:t>
            </w:r>
          </w:p>
        </w:tc>
        <w:tc>
          <w:tcPr>
            <w:tcW w:w="1768" w:type="dxa"/>
            <w:vMerge w:val="restart"/>
            <w:vAlign w:val="center"/>
          </w:tcPr>
          <w:p w14:paraId="2E6C265D" w14:textId="77777777" w:rsidR="006F4980" w:rsidRPr="00AC03D6" w:rsidRDefault="006F4980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Objective</w:t>
            </w:r>
          </w:p>
          <w:p w14:paraId="0E6B71CC" w14:textId="687ECC2E" w:rsidR="00D75A4B" w:rsidRPr="00AC03D6" w:rsidRDefault="00D75A4B" w:rsidP="006F4980">
            <w:pPr>
              <w:jc w:val="center"/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(Minimum of 2 per Key Task)</w:t>
            </w:r>
          </w:p>
        </w:tc>
        <w:tc>
          <w:tcPr>
            <w:tcW w:w="1778" w:type="dxa"/>
            <w:vMerge w:val="restart"/>
            <w:vAlign w:val="center"/>
          </w:tcPr>
          <w:p w14:paraId="3FFED31B" w14:textId="77777777" w:rsidR="006F4980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Activities</w:t>
            </w:r>
          </w:p>
          <w:p w14:paraId="4AF954C2" w14:textId="1AA79358" w:rsidR="00D75A4B" w:rsidRPr="00AC03D6" w:rsidRDefault="00D75A4B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(Minimum of 1 per Objective)</w:t>
            </w:r>
          </w:p>
        </w:tc>
        <w:tc>
          <w:tcPr>
            <w:tcW w:w="1439" w:type="dxa"/>
            <w:vMerge w:val="restart"/>
            <w:vAlign w:val="center"/>
          </w:tcPr>
          <w:p w14:paraId="5A35726A" w14:textId="62A3AC63" w:rsidR="006F4980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Timeline</w:t>
            </w:r>
          </w:p>
        </w:tc>
        <w:tc>
          <w:tcPr>
            <w:tcW w:w="5508" w:type="dxa"/>
            <w:gridSpan w:val="4"/>
          </w:tcPr>
          <w:p w14:paraId="14137ADD" w14:textId="25D2E480" w:rsidR="006F4980" w:rsidRPr="00AC03D6" w:rsidRDefault="006F4980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Resources</w:t>
            </w:r>
          </w:p>
        </w:tc>
        <w:tc>
          <w:tcPr>
            <w:tcW w:w="1625" w:type="dxa"/>
            <w:vMerge w:val="restart"/>
          </w:tcPr>
          <w:p w14:paraId="397F9E73" w14:textId="3BB962FC" w:rsidR="006F4980" w:rsidRPr="00AC03D6" w:rsidRDefault="006F4980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Expected Output</w:t>
            </w:r>
          </w:p>
        </w:tc>
      </w:tr>
      <w:tr w:rsidR="00672378" w14:paraId="2898C693" w14:textId="6FEE6D27" w:rsidTr="00AC03D6">
        <w:trPr>
          <w:trHeight w:val="316"/>
        </w:trPr>
        <w:tc>
          <w:tcPr>
            <w:tcW w:w="1836" w:type="dxa"/>
            <w:vMerge/>
          </w:tcPr>
          <w:p w14:paraId="728DBD5F" w14:textId="77777777" w:rsidR="006F4980" w:rsidRPr="00AC03D6" w:rsidRDefault="006F4980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768" w:type="dxa"/>
            <w:vMerge/>
          </w:tcPr>
          <w:p w14:paraId="42A6D47B" w14:textId="77777777" w:rsidR="006F4980" w:rsidRPr="00AC03D6" w:rsidRDefault="006F4980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778" w:type="dxa"/>
            <w:vMerge/>
          </w:tcPr>
          <w:p w14:paraId="15324CFA" w14:textId="77777777" w:rsidR="006F4980" w:rsidRPr="00AC03D6" w:rsidRDefault="006F4980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439" w:type="dxa"/>
            <w:vMerge/>
          </w:tcPr>
          <w:p w14:paraId="45BFC193" w14:textId="77777777" w:rsidR="006F4980" w:rsidRPr="00AC03D6" w:rsidRDefault="006F4980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68720B6D" w14:textId="48F98203" w:rsidR="006F4980" w:rsidRPr="00AC03D6" w:rsidRDefault="006F4980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Human</w:t>
            </w:r>
          </w:p>
        </w:tc>
        <w:tc>
          <w:tcPr>
            <w:tcW w:w="1836" w:type="dxa"/>
          </w:tcPr>
          <w:p w14:paraId="7A2D4B6E" w14:textId="526A918D" w:rsidR="006F4980" w:rsidRPr="00AC03D6" w:rsidRDefault="006F4980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Material</w:t>
            </w:r>
          </w:p>
        </w:tc>
        <w:tc>
          <w:tcPr>
            <w:tcW w:w="2290" w:type="dxa"/>
          </w:tcPr>
          <w:p w14:paraId="36B3BE50" w14:textId="019FD209" w:rsidR="006F4980" w:rsidRPr="00AC03D6" w:rsidRDefault="006F4980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Financial</w:t>
            </w:r>
          </w:p>
        </w:tc>
        <w:tc>
          <w:tcPr>
            <w:tcW w:w="1625" w:type="dxa"/>
            <w:vMerge/>
          </w:tcPr>
          <w:p w14:paraId="28DE6708" w14:textId="77777777" w:rsidR="006F4980" w:rsidRPr="00AC03D6" w:rsidRDefault="006F4980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59BC19F3" w14:textId="77236D1A" w:rsidTr="00AC03D6">
        <w:trPr>
          <w:trHeight w:val="301"/>
        </w:trPr>
        <w:tc>
          <w:tcPr>
            <w:tcW w:w="1836" w:type="dxa"/>
            <w:vMerge w:val="restart"/>
          </w:tcPr>
          <w:p w14:paraId="5C62EAB6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1)</w:t>
            </w:r>
          </w:p>
          <w:p w14:paraId="0806C222" w14:textId="372DD6BA" w:rsidR="00672378" w:rsidRPr="00AC03D6" w:rsidRDefault="00672378" w:rsidP="00672378">
            <w:pPr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Significant step or task that marks progress in the implementation of the action plan</w:t>
            </w:r>
          </w:p>
        </w:tc>
        <w:tc>
          <w:tcPr>
            <w:tcW w:w="1768" w:type="dxa"/>
            <w:vMerge w:val="restart"/>
          </w:tcPr>
          <w:p w14:paraId="59AED96D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1)</w:t>
            </w:r>
          </w:p>
          <w:p w14:paraId="065245D5" w14:textId="51D5BCB2" w:rsidR="00672378" w:rsidRPr="00AC03D6" w:rsidRDefault="00672378" w:rsidP="00672378">
            <w:pPr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It should be SMART: Specific, Measurable, Achievable, Relevant, and Time-Bound</w:t>
            </w:r>
          </w:p>
        </w:tc>
        <w:tc>
          <w:tcPr>
            <w:tcW w:w="1778" w:type="dxa"/>
          </w:tcPr>
          <w:p w14:paraId="259AE072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1)</w:t>
            </w:r>
          </w:p>
          <w:p w14:paraId="1D4DA7B1" w14:textId="7FBE2F0A" w:rsidR="00672378" w:rsidRPr="00AC03D6" w:rsidRDefault="00672378" w:rsidP="00672378">
            <w:pPr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Concrete action or task carried out to achieve the objectives</w:t>
            </w:r>
          </w:p>
        </w:tc>
        <w:tc>
          <w:tcPr>
            <w:tcW w:w="1439" w:type="dxa"/>
          </w:tcPr>
          <w:p w14:paraId="4726E454" w14:textId="695730CA" w:rsidR="003563C6" w:rsidRPr="00AC03D6" w:rsidRDefault="00672378" w:rsidP="00672378">
            <w:pPr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Schedule for each activity</w:t>
            </w:r>
          </w:p>
        </w:tc>
        <w:tc>
          <w:tcPr>
            <w:tcW w:w="1382" w:type="dxa"/>
            <w:gridSpan w:val="2"/>
          </w:tcPr>
          <w:p w14:paraId="3A1238BE" w14:textId="63D99F4A" w:rsidR="003563C6" w:rsidRPr="00AC03D6" w:rsidRDefault="00672378" w:rsidP="00672378">
            <w:pPr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People involved in executing the action plan</w:t>
            </w:r>
          </w:p>
        </w:tc>
        <w:tc>
          <w:tcPr>
            <w:tcW w:w="1836" w:type="dxa"/>
          </w:tcPr>
          <w:p w14:paraId="68179CC6" w14:textId="0910D2AD" w:rsidR="003563C6" w:rsidRPr="00AC03D6" w:rsidRDefault="00672378" w:rsidP="002B2D42">
            <w:pPr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Physical items or tools needed for implementation</w:t>
            </w:r>
          </w:p>
        </w:tc>
        <w:tc>
          <w:tcPr>
            <w:tcW w:w="2290" w:type="dxa"/>
          </w:tcPr>
          <w:p w14:paraId="6CE64A45" w14:textId="56032483" w:rsidR="003563C6" w:rsidRPr="00AC03D6" w:rsidRDefault="002B2D42" w:rsidP="002B2D42">
            <w:pPr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Budget or funding required to support the activity</w:t>
            </w:r>
          </w:p>
        </w:tc>
        <w:tc>
          <w:tcPr>
            <w:tcW w:w="1625" w:type="dxa"/>
          </w:tcPr>
          <w:p w14:paraId="251D7E6D" w14:textId="5FE1A2DB" w:rsidR="003563C6" w:rsidRPr="00AC03D6" w:rsidRDefault="002B2D42" w:rsidP="002B2D42">
            <w:pPr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Tangible results or products of each activity</w:t>
            </w:r>
          </w:p>
        </w:tc>
      </w:tr>
      <w:tr w:rsidR="003563C6" w14:paraId="484537B5" w14:textId="77777777" w:rsidTr="00AC03D6">
        <w:trPr>
          <w:trHeight w:val="301"/>
        </w:trPr>
        <w:tc>
          <w:tcPr>
            <w:tcW w:w="1836" w:type="dxa"/>
            <w:vMerge/>
          </w:tcPr>
          <w:p w14:paraId="555DE863" w14:textId="77777777" w:rsidR="003563C6" w:rsidRDefault="003563C6" w:rsidP="006F4980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68" w:type="dxa"/>
            <w:vMerge/>
          </w:tcPr>
          <w:p w14:paraId="0EA905D2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778" w:type="dxa"/>
          </w:tcPr>
          <w:p w14:paraId="0550F354" w14:textId="65B39A7A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2)</w:t>
            </w:r>
          </w:p>
        </w:tc>
        <w:tc>
          <w:tcPr>
            <w:tcW w:w="1439" w:type="dxa"/>
          </w:tcPr>
          <w:p w14:paraId="0D938D2C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709B988A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1C37D1E2" w14:textId="77777777" w:rsidR="003563C6" w:rsidRPr="00AC03D6" w:rsidRDefault="003563C6" w:rsidP="002B2D42">
            <w:pPr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247B865F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31DEB7FD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122E1031" w14:textId="77777777" w:rsidTr="00AC03D6">
        <w:trPr>
          <w:trHeight w:val="301"/>
        </w:trPr>
        <w:tc>
          <w:tcPr>
            <w:tcW w:w="1836" w:type="dxa"/>
            <w:vMerge/>
          </w:tcPr>
          <w:p w14:paraId="2CAEE44F" w14:textId="77777777" w:rsidR="003563C6" w:rsidRDefault="003563C6" w:rsidP="006F4980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68" w:type="dxa"/>
            <w:vMerge/>
          </w:tcPr>
          <w:p w14:paraId="4C7976C0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778" w:type="dxa"/>
          </w:tcPr>
          <w:p w14:paraId="6ACD8B99" w14:textId="4BEC2FAA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add as necessary)</w:t>
            </w:r>
          </w:p>
        </w:tc>
        <w:tc>
          <w:tcPr>
            <w:tcW w:w="1439" w:type="dxa"/>
          </w:tcPr>
          <w:p w14:paraId="6A716357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1AFCFD10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76851D56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6BC353DE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3F754D95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751A7652" w14:textId="7787D85D" w:rsidTr="00AC03D6">
        <w:trPr>
          <w:trHeight w:val="301"/>
        </w:trPr>
        <w:tc>
          <w:tcPr>
            <w:tcW w:w="1836" w:type="dxa"/>
            <w:vMerge/>
          </w:tcPr>
          <w:p w14:paraId="203C53E0" w14:textId="77777777" w:rsidR="003563C6" w:rsidRDefault="003563C6" w:rsidP="003563C6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68" w:type="dxa"/>
            <w:vMerge w:val="restart"/>
          </w:tcPr>
          <w:p w14:paraId="456A6EA0" w14:textId="6E0A136F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2)</w:t>
            </w:r>
          </w:p>
        </w:tc>
        <w:tc>
          <w:tcPr>
            <w:tcW w:w="1778" w:type="dxa"/>
          </w:tcPr>
          <w:p w14:paraId="1F22B716" w14:textId="72622A92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1)</w:t>
            </w:r>
          </w:p>
        </w:tc>
        <w:tc>
          <w:tcPr>
            <w:tcW w:w="1439" w:type="dxa"/>
          </w:tcPr>
          <w:p w14:paraId="11D67AFF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6C393E5C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6B1A3253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6709915C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31844D8A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50C1A794" w14:textId="77777777" w:rsidTr="00AC03D6">
        <w:trPr>
          <w:trHeight w:val="301"/>
        </w:trPr>
        <w:tc>
          <w:tcPr>
            <w:tcW w:w="1836" w:type="dxa"/>
            <w:vMerge/>
          </w:tcPr>
          <w:p w14:paraId="643FE607" w14:textId="77777777" w:rsidR="003563C6" w:rsidRDefault="003563C6" w:rsidP="003563C6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68" w:type="dxa"/>
            <w:vMerge/>
          </w:tcPr>
          <w:p w14:paraId="02688612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778" w:type="dxa"/>
          </w:tcPr>
          <w:p w14:paraId="7EEC06C0" w14:textId="3B081A6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2)</w:t>
            </w:r>
          </w:p>
        </w:tc>
        <w:tc>
          <w:tcPr>
            <w:tcW w:w="1439" w:type="dxa"/>
          </w:tcPr>
          <w:p w14:paraId="3FCBE605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0C441860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2B67C416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46DA5616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41255884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1E362AA1" w14:textId="77777777" w:rsidTr="00AC03D6">
        <w:trPr>
          <w:trHeight w:val="301"/>
        </w:trPr>
        <w:tc>
          <w:tcPr>
            <w:tcW w:w="1836" w:type="dxa"/>
            <w:vMerge/>
          </w:tcPr>
          <w:p w14:paraId="7798A502" w14:textId="77777777" w:rsidR="003563C6" w:rsidRDefault="003563C6" w:rsidP="003563C6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68" w:type="dxa"/>
            <w:vMerge/>
          </w:tcPr>
          <w:p w14:paraId="35FF4559" w14:textId="24724825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778" w:type="dxa"/>
          </w:tcPr>
          <w:p w14:paraId="1D14387B" w14:textId="40E9A288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add as necessary)</w:t>
            </w:r>
          </w:p>
        </w:tc>
        <w:tc>
          <w:tcPr>
            <w:tcW w:w="1439" w:type="dxa"/>
          </w:tcPr>
          <w:p w14:paraId="2BC795A9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22C5391B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032C89F1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5EB4A0D1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528A4998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1FCA9063" w14:textId="77777777" w:rsidTr="00AC03D6">
        <w:trPr>
          <w:trHeight w:val="301"/>
        </w:trPr>
        <w:tc>
          <w:tcPr>
            <w:tcW w:w="1836" w:type="dxa"/>
            <w:vMerge/>
          </w:tcPr>
          <w:p w14:paraId="4181542D" w14:textId="77777777" w:rsidR="003563C6" w:rsidRDefault="003563C6" w:rsidP="006F4980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68" w:type="dxa"/>
          </w:tcPr>
          <w:p w14:paraId="19870D47" w14:textId="4F4679E0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add as necessary)</w:t>
            </w:r>
          </w:p>
        </w:tc>
        <w:tc>
          <w:tcPr>
            <w:tcW w:w="1778" w:type="dxa"/>
          </w:tcPr>
          <w:p w14:paraId="6D1528D8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439" w:type="dxa"/>
          </w:tcPr>
          <w:p w14:paraId="5FCCCE51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4F13F056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4AF7F732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25D31ED8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2F530A9A" w14:textId="77777777" w:rsidR="003563C6" w:rsidRPr="00AC03D6" w:rsidRDefault="003563C6" w:rsidP="006F4980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610551EB" w14:textId="77777777" w:rsidTr="00AC03D6">
        <w:trPr>
          <w:trHeight w:val="301"/>
        </w:trPr>
        <w:tc>
          <w:tcPr>
            <w:tcW w:w="1836" w:type="dxa"/>
            <w:vMerge w:val="restart"/>
          </w:tcPr>
          <w:p w14:paraId="6DD2CDE7" w14:textId="7410BE3E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2)</w:t>
            </w:r>
          </w:p>
        </w:tc>
        <w:tc>
          <w:tcPr>
            <w:tcW w:w="1768" w:type="dxa"/>
            <w:vMerge w:val="restart"/>
          </w:tcPr>
          <w:p w14:paraId="4B321985" w14:textId="473E65DD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1)</w:t>
            </w:r>
          </w:p>
        </w:tc>
        <w:tc>
          <w:tcPr>
            <w:tcW w:w="1778" w:type="dxa"/>
          </w:tcPr>
          <w:p w14:paraId="5C09CDDE" w14:textId="491E934D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1)</w:t>
            </w:r>
          </w:p>
        </w:tc>
        <w:tc>
          <w:tcPr>
            <w:tcW w:w="1439" w:type="dxa"/>
          </w:tcPr>
          <w:p w14:paraId="7F2BB395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4A955796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5E4DE417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6D3434F2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06E02C04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56126103" w14:textId="77777777" w:rsidTr="00AC03D6">
        <w:trPr>
          <w:trHeight w:val="301"/>
        </w:trPr>
        <w:tc>
          <w:tcPr>
            <w:tcW w:w="1836" w:type="dxa"/>
            <w:vMerge/>
          </w:tcPr>
          <w:p w14:paraId="3B3F2135" w14:textId="77777777" w:rsidR="003563C6" w:rsidRDefault="003563C6" w:rsidP="003563C6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68" w:type="dxa"/>
            <w:vMerge/>
          </w:tcPr>
          <w:p w14:paraId="7FE9C8D7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778" w:type="dxa"/>
          </w:tcPr>
          <w:p w14:paraId="46CAD119" w14:textId="3505C33F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2)</w:t>
            </w:r>
          </w:p>
        </w:tc>
        <w:tc>
          <w:tcPr>
            <w:tcW w:w="1439" w:type="dxa"/>
          </w:tcPr>
          <w:p w14:paraId="6DC4829F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26D40619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2EFABC22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64103007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5C0F67EA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169C7AF7" w14:textId="77777777" w:rsidTr="00AC03D6">
        <w:trPr>
          <w:trHeight w:val="301"/>
        </w:trPr>
        <w:tc>
          <w:tcPr>
            <w:tcW w:w="1836" w:type="dxa"/>
            <w:vMerge/>
          </w:tcPr>
          <w:p w14:paraId="23725D74" w14:textId="77777777" w:rsidR="003563C6" w:rsidRDefault="003563C6" w:rsidP="003563C6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68" w:type="dxa"/>
            <w:vMerge/>
          </w:tcPr>
          <w:p w14:paraId="7577E9C7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778" w:type="dxa"/>
          </w:tcPr>
          <w:p w14:paraId="145071CE" w14:textId="39200C4C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add as necessary)</w:t>
            </w:r>
          </w:p>
        </w:tc>
        <w:tc>
          <w:tcPr>
            <w:tcW w:w="1439" w:type="dxa"/>
          </w:tcPr>
          <w:p w14:paraId="6D2A9EB6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171792C6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7E6663B5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390C1648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1FBFA7FE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7DAF0767" w14:textId="77777777" w:rsidTr="00AC03D6">
        <w:trPr>
          <w:trHeight w:val="301"/>
        </w:trPr>
        <w:tc>
          <w:tcPr>
            <w:tcW w:w="1836" w:type="dxa"/>
            <w:vMerge/>
          </w:tcPr>
          <w:p w14:paraId="3CC67AFE" w14:textId="77777777" w:rsidR="003563C6" w:rsidRDefault="003563C6" w:rsidP="003563C6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68" w:type="dxa"/>
            <w:vMerge w:val="restart"/>
          </w:tcPr>
          <w:p w14:paraId="25694734" w14:textId="2928C20A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2)</w:t>
            </w:r>
          </w:p>
        </w:tc>
        <w:tc>
          <w:tcPr>
            <w:tcW w:w="1778" w:type="dxa"/>
          </w:tcPr>
          <w:p w14:paraId="52DD6311" w14:textId="1D84933B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1)</w:t>
            </w:r>
          </w:p>
        </w:tc>
        <w:tc>
          <w:tcPr>
            <w:tcW w:w="1439" w:type="dxa"/>
          </w:tcPr>
          <w:p w14:paraId="122E6077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18376E2E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218A8FFD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5BC29601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53018DF0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03DA65BA" w14:textId="77777777" w:rsidTr="00AC03D6">
        <w:trPr>
          <w:trHeight w:val="301"/>
        </w:trPr>
        <w:tc>
          <w:tcPr>
            <w:tcW w:w="1836" w:type="dxa"/>
            <w:vMerge/>
          </w:tcPr>
          <w:p w14:paraId="4F608444" w14:textId="77777777" w:rsidR="003563C6" w:rsidRDefault="003563C6" w:rsidP="003563C6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68" w:type="dxa"/>
            <w:vMerge/>
          </w:tcPr>
          <w:p w14:paraId="44BF177E" w14:textId="73A7D2AF" w:rsidR="003563C6" w:rsidRDefault="003563C6" w:rsidP="003563C6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78" w:type="dxa"/>
          </w:tcPr>
          <w:p w14:paraId="71F5211A" w14:textId="02110D30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2)</w:t>
            </w:r>
          </w:p>
        </w:tc>
        <w:tc>
          <w:tcPr>
            <w:tcW w:w="1439" w:type="dxa"/>
          </w:tcPr>
          <w:p w14:paraId="6403C499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7F9A1FFC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56C9F0CB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1C278B77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341E2767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5B6A8BEE" w14:textId="77777777" w:rsidTr="00AC03D6">
        <w:trPr>
          <w:trHeight w:val="301"/>
        </w:trPr>
        <w:tc>
          <w:tcPr>
            <w:tcW w:w="1836" w:type="dxa"/>
            <w:vMerge/>
          </w:tcPr>
          <w:p w14:paraId="063813C6" w14:textId="77777777" w:rsidR="003563C6" w:rsidRDefault="003563C6" w:rsidP="003563C6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68" w:type="dxa"/>
            <w:vMerge/>
          </w:tcPr>
          <w:p w14:paraId="305B36D2" w14:textId="77777777" w:rsidR="003563C6" w:rsidRDefault="003563C6" w:rsidP="003563C6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78" w:type="dxa"/>
          </w:tcPr>
          <w:p w14:paraId="3652F05B" w14:textId="63339A3D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add as necessary)</w:t>
            </w:r>
          </w:p>
        </w:tc>
        <w:tc>
          <w:tcPr>
            <w:tcW w:w="1439" w:type="dxa"/>
          </w:tcPr>
          <w:p w14:paraId="26DB9346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50ADB175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327DA4DB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192A26C0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011D4847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7D05EDE8" w14:textId="77777777" w:rsidTr="00AC03D6">
        <w:trPr>
          <w:trHeight w:val="301"/>
        </w:trPr>
        <w:tc>
          <w:tcPr>
            <w:tcW w:w="1836" w:type="dxa"/>
            <w:vMerge/>
          </w:tcPr>
          <w:p w14:paraId="75388C8F" w14:textId="77777777" w:rsidR="003563C6" w:rsidRDefault="003563C6" w:rsidP="003563C6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68" w:type="dxa"/>
          </w:tcPr>
          <w:p w14:paraId="15754B47" w14:textId="4F77C79C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 w:val="20"/>
                <w:szCs w:val="18"/>
              </w:rPr>
              <w:t>(add as necessary</w:t>
            </w:r>
            <w:r w:rsidRPr="00AC03D6">
              <w:rPr>
                <w:rFonts w:ascii="Bookman Old Style" w:hAnsi="Bookman Old Style" w:cs="Times New Roman"/>
                <w:b/>
                <w:szCs w:val="20"/>
              </w:rPr>
              <w:t>)</w:t>
            </w:r>
          </w:p>
        </w:tc>
        <w:tc>
          <w:tcPr>
            <w:tcW w:w="1778" w:type="dxa"/>
          </w:tcPr>
          <w:p w14:paraId="4FD5AA0D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439" w:type="dxa"/>
          </w:tcPr>
          <w:p w14:paraId="52E98498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6390AD2F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4050C87A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7627D971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71CDBE2E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6381674D" w14:textId="77777777" w:rsidTr="00AC03D6">
        <w:trPr>
          <w:trHeight w:val="301"/>
        </w:trPr>
        <w:tc>
          <w:tcPr>
            <w:tcW w:w="1836" w:type="dxa"/>
            <w:vMerge w:val="restart"/>
          </w:tcPr>
          <w:p w14:paraId="343CDBDB" w14:textId="6F75808C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3)</w:t>
            </w:r>
          </w:p>
        </w:tc>
        <w:tc>
          <w:tcPr>
            <w:tcW w:w="1768" w:type="dxa"/>
            <w:vMerge w:val="restart"/>
          </w:tcPr>
          <w:p w14:paraId="1DCB208D" w14:textId="60803AFD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1)</w:t>
            </w:r>
          </w:p>
        </w:tc>
        <w:tc>
          <w:tcPr>
            <w:tcW w:w="1778" w:type="dxa"/>
          </w:tcPr>
          <w:p w14:paraId="14AC7959" w14:textId="0D3638BF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1)</w:t>
            </w:r>
          </w:p>
        </w:tc>
        <w:tc>
          <w:tcPr>
            <w:tcW w:w="1439" w:type="dxa"/>
          </w:tcPr>
          <w:p w14:paraId="37B800AF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28FEF9A4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58BBC7AB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36E7C2B7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7425A6EA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024A0443" w14:textId="77777777" w:rsidTr="00AC03D6">
        <w:trPr>
          <w:trHeight w:val="301"/>
        </w:trPr>
        <w:tc>
          <w:tcPr>
            <w:tcW w:w="1836" w:type="dxa"/>
            <w:vMerge/>
          </w:tcPr>
          <w:p w14:paraId="49E48B7E" w14:textId="77777777" w:rsidR="003563C6" w:rsidRDefault="003563C6" w:rsidP="003563C6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68" w:type="dxa"/>
            <w:vMerge/>
          </w:tcPr>
          <w:p w14:paraId="5FC84D0B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778" w:type="dxa"/>
          </w:tcPr>
          <w:p w14:paraId="22408AE5" w14:textId="742B9C66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2)</w:t>
            </w:r>
          </w:p>
        </w:tc>
        <w:tc>
          <w:tcPr>
            <w:tcW w:w="1439" w:type="dxa"/>
          </w:tcPr>
          <w:p w14:paraId="211D3C40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799D1A8B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1B1048A6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5ABFCF69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0B84D773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1F0CB26F" w14:textId="77777777" w:rsidTr="00AC03D6">
        <w:trPr>
          <w:trHeight w:val="301"/>
        </w:trPr>
        <w:tc>
          <w:tcPr>
            <w:tcW w:w="1836" w:type="dxa"/>
            <w:vMerge/>
          </w:tcPr>
          <w:p w14:paraId="421977CD" w14:textId="77777777" w:rsidR="003563C6" w:rsidRDefault="003563C6" w:rsidP="003563C6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68" w:type="dxa"/>
            <w:vMerge/>
          </w:tcPr>
          <w:p w14:paraId="6615C179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778" w:type="dxa"/>
          </w:tcPr>
          <w:p w14:paraId="6BAC1C2A" w14:textId="481BEAEB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 w:val="20"/>
                <w:szCs w:val="18"/>
              </w:rPr>
              <w:t>(add as necessary)</w:t>
            </w:r>
          </w:p>
        </w:tc>
        <w:tc>
          <w:tcPr>
            <w:tcW w:w="1439" w:type="dxa"/>
          </w:tcPr>
          <w:p w14:paraId="44C175F6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4CD73E33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787A1094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7DDAE6BD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51D2CCEE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5DBC8C17" w14:textId="77777777" w:rsidTr="00AC03D6">
        <w:trPr>
          <w:trHeight w:val="301"/>
        </w:trPr>
        <w:tc>
          <w:tcPr>
            <w:tcW w:w="1836" w:type="dxa"/>
            <w:vMerge/>
          </w:tcPr>
          <w:p w14:paraId="5B13F67D" w14:textId="77777777" w:rsidR="003563C6" w:rsidRDefault="003563C6" w:rsidP="003563C6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68" w:type="dxa"/>
            <w:vMerge w:val="restart"/>
          </w:tcPr>
          <w:p w14:paraId="27E4041C" w14:textId="6312D17F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2)</w:t>
            </w:r>
          </w:p>
        </w:tc>
        <w:tc>
          <w:tcPr>
            <w:tcW w:w="1778" w:type="dxa"/>
          </w:tcPr>
          <w:p w14:paraId="717E72D2" w14:textId="72100891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1)</w:t>
            </w:r>
          </w:p>
        </w:tc>
        <w:tc>
          <w:tcPr>
            <w:tcW w:w="1439" w:type="dxa"/>
          </w:tcPr>
          <w:p w14:paraId="1B07DB87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177D79A0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43AFAFB7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45F4C8FC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5ACF4CA7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0AB65FFE" w14:textId="77777777" w:rsidTr="00AC03D6">
        <w:trPr>
          <w:trHeight w:val="301"/>
        </w:trPr>
        <w:tc>
          <w:tcPr>
            <w:tcW w:w="1836" w:type="dxa"/>
            <w:vMerge/>
          </w:tcPr>
          <w:p w14:paraId="03753052" w14:textId="77777777" w:rsidR="003563C6" w:rsidRDefault="003563C6" w:rsidP="003563C6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68" w:type="dxa"/>
            <w:vMerge/>
          </w:tcPr>
          <w:p w14:paraId="41CB750F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778" w:type="dxa"/>
          </w:tcPr>
          <w:p w14:paraId="35568DED" w14:textId="6C25A2A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(2)</w:t>
            </w:r>
          </w:p>
        </w:tc>
        <w:tc>
          <w:tcPr>
            <w:tcW w:w="1439" w:type="dxa"/>
          </w:tcPr>
          <w:p w14:paraId="548F8FE4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22901305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0C365D98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1CB13B3B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563A03F3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75585585" w14:textId="77777777" w:rsidTr="00AC03D6">
        <w:trPr>
          <w:trHeight w:val="301"/>
        </w:trPr>
        <w:tc>
          <w:tcPr>
            <w:tcW w:w="1836" w:type="dxa"/>
            <w:vMerge/>
          </w:tcPr>
          <w:p w14:paraId="0141D036" w14:textId="77777777" w:rsidR="003563C6" w:rsidRDefault="003563C6" w:rsidP="003563C6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68" w:type="dxa"/>
            <w:vMerge/>
          </w:tcPr>
          <w:p w14:paraId="54DD5D91" w14:textId="6F4E9C4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778" w:type="dxa"/>
          </w:tcPr>
          <w:p w14:paraId="4B5B5520" w14:textId="7ADDC3CB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 w:val="20"/>
                <w:szCs w:val="18"/>
              </w:rPr>
              <w:t>(add as necessary)</w:t>
            </w:r>
          </w:p>
        </w:tc>
        <w:tc>
          <w:tcPr>
            <w:tcW w:w="1439" w:type="dxa"/>
          </w:tcPr>
          <w:p w14:paraId="09DD7C94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1100E5FA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6A8361BD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4D497929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16B9EA25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1951E925" w14:textId="77777777" w:rsidTr="00AC03D6">
        <w:trPr>
          <w:trHeight w:val="301"/>
        </w:trPr>
        <w:tc>
          <w:tcPr>
            <w:tcW w:w="1836" w:type="dxa"/>
            <w:vMerge/>
          </w:tcPr>
          <w:p w14:paraId="7E46E314" w14:textId="77777777" w:rsidR="003563C6" w:rsidRDefault="003563C6" w:rsidP="003563C6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68" w:type="dxa"/>
          </w:tcPr>
          <w:p w14:paraId="00827EB7" w14:textId="0D7C2971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 w:val="20"/>
                <w:szCs w:val="18"/>
              </w:rPr>
              <w:t>(add as necessary)</w:t>
            </w:r>
          </w:p>
        </w:tc>
        <w:tc>
          <w:tcPr>
            <w:tcW w:w="1778" w:type="dxa"/>
          </w:tcPr>
          <w:p w14:paraId="2943DD1E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439" w:type="dxa"/>
          </w:tcPr>
          <w:p w14:paraId="2B8688F0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634037A3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31A3659C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647DD75A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4ABB950D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3563C6" w14:paraId="3D64FEAE" w14:textId="77777777" w:rsidTr="00AC03D6">
        <w:trPr>
          <w:trHeight w:val="301"/>
        </w:trPr>
        <w:tc>
          <w:tcPr>
            <w:tcW w:w="1836" w:type="dxa"/>
          </w:tcPr>
          <w:p w14:paraId="53DE343F" w14:textId="5ED981E9" w:rsidR="0090030E" w:rsidRPr="0016358B" w:rsidRDefault="00D75A4B" w:rsidP="0016358B">
            <w:pPr>
              <w:jc w:val="center"/>
              <w:rPr>
                <w:rFonts w:ascii="Bookman Old Style" w:hAnsi="Bookman Old Style" w:cs="Times New Roman"/>
                <w:b/>
                <w:sz w:val="18"/>
                <w:szCs w:val="16"/>
              </w:rPr>
            </w:pPr>
            <w:r w:rsidRPr="00AC03D6">
              <w:rPr>
                <w:rFonts w:ascii="Bookman Old Style" w:hAnsi="Bookman Old Style" w:cs="Times New Roman"/>
                <w:b/>
                <w:sz w:val="18"/>
                <w:szCs w:val="16"/>
              </w:rPr>
              <w:t>(add as necessary)</w:t>
            </w:r>
          </w:p>
        </w:tc>
        <w:tc>
          <w:tcPr>
            <w:tcW w:w="1768" w:type="dxa"/>
          </w:tcPr>
          <w:p w14:paraId="0E874176" w14:textId="77777777" w:rsidR="00AB415B" w:rsidRPr="00AC03D6" w:rsidRDefault="00AB415B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778" w:type="dxa"/>
          </w:tcPr>
          <w:p w14:paraId="75E706E8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439" w:type="dxa"/>
          </w:tcPr>
          <w:p w14:paraId="3B00F794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382" w:type="dxa"/>
            <w:gridSpan w:val="2"/>
          </w:tcPr>
          <w:p w14:paraId="2F26C800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836" w:type="dxa"/>
          </w:tcPr>
          <w:p w14:paraId="7DD37CAA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2290" w:type="dxa"/>
          </w:tcPr>
          <w:p w14:paraId="35628FB4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212FAF4E" w14:textId="77777777" w:rsidR="003563C6" w:rsidRPr="00AC03D6" w:rsidRDefault="003563C6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A6347B" w14:paraId="29093D1B" w14:textId="77777777" w:rsidTr="00477422">
        <w:trPr>
          <w:trHeight w:val="301"/>
        </w:trPr>
        <w:tc>
          <w:tcPr>
            <w:tcW w:w="13954" w:type="dxa"/>
            <w:gridSpan w:val="9"/>
            <w:shd w:val="clear" w:color="auto" w:fill="D9E2F3" w:themeFill="accent1" w:themeFillTint="33"/>
            <w:vAlign w:val="center"/>
          </w:tcPr>
          <w:p w14:paraId="30A0EF4D" w14:textId="7A46BDD1" w:rsidR="00A6347B" w:rsidRPr="00AC03D6" w:rsidRDefault="00FC7A3D" w:rsidP="00A6347B">
            <w:pPr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 w:val="24"/>
              </w:rPr>
              <w:t xml:space="preserve">V.   </w:t>
            </w:r>
            <w:r w:rsidR="00A6347B" w:rsidRPr="00AC03D6">
              <w:rPr>
                <w:rFonts w:ascii="Bookman Old Style" w:hAnsi="Bookman Old Style" w:cs="Times New Roman"/>
                <w:b/>
                <w:sz w:val="24"/>
              </w:rPr>
              <w:t>APPROVALS</w:t>
            </w:r>
          </w:p>
        </w:tc>
      </w:tr>
      <w:tr w:rsidR="00F658CF" w14:paraId="2749326E" w14:textId="77777777" w:rsidTr="00AC03D6">
        <w:trPr>
          <w:trHeight w:val="301"/>
        </w:trPr>
        <w:tc>
          <w:tcPr>
            <w:tcW w:w="3604" w:type="dxa"/>
            <w:gridSpan w:val="2"/>
            <w:vAlign w:val="center"/>
          </w:tcPr>
          <w:p w14:paraId="0C17BADF" w14:textId="77777777" w:rsidR="00F658CF" w:rsidRPr="00AC03D6" w:rsidRDefault="00F658CF" w:rsidP="00F658CF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4581" w:type="dxa"/>
            <w:gridSpan w:val="3"/>
            <w:vAlign w:val="center"/>
          </w:tcPr>
          <w:p w14:paraId="67CE036C" w14:textId="056BFC33" w:rsidR="00F658CF" w:rsidRPr="00AC03D6" w:rsidRDefault="00F658CF" w:rsidP="00F658CF">
            <w:pPr>
              <w:jc w:val="center"/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Printed Name, Position</w:t>
            </w:r>
          </w:p>
        </w:tc>
        <w:tc>
          <w:tcPr>
            <w:tcW w:w="4144" w:type="dxa"/>
            <w:gridSpan w:val="3"/>
            <w:vAlign w:val="center"/>
          </w:tcPr>
          <w:p w14:paraId="65663640" w14:textId="2EFB8507" w:rsidR="00F658CF" w:rsidRPr="00AC03D6" w:rsidRDefault="00F658CF" w:rsidP="00F658CF">
            <w:pPr>
              <w:jc w:val="center"/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Signature</w:t>
            </w:r>
          </w:p>
        </w:tc>
        <w:tc>
          <w:tcPr>
            <w:tcW w:w="1625" w:type="dxa"/>
            <w:vAlign w:val="center"/>
          </w:tcPr>
          <w:p w14:paraId="1D3C244C" w14:textId="59232234" w:rsidR="00F658CF" w:rsidRPr="00AC03D6" w:rsidRDefault="00F658CF" w:rsidP="00F658CF">
            <w:pPr>
              <w:jc w:val="center"/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Date</w:t>
            </w:r>
          </w:p>
        </w:tc>
      </w:tr>
      <w:tr w:rsidR="00F658CF" w14:paraId="2ADEEFD9" w14:textId="77777777" w:rsidTr="00AC03D6">
        <w:trPr>
          <w:trHeight w:val="301"/>
        </w:trPr>
        <w:tc>
          <w:tcPr>
            <w:tcW w:w="3604" w:type="dxa"/>
            <w:gridSpan w:val="2"/>
            <w:vAlign w:val="center"/>
          </w:tcPr>
          <w:p w14:paraId="2A0A799D" w14:textId="39D3B9C1" w:rsidR="00F658CF" w:rsidRPr="00AC03D6" w:rsidRDefault="00F658CF" w:rsidP="00F658CF">
            <w:pPr>
              <w:rPr>
                <w:rFonts w:ascii="Bookman Old Style" w:hAnsi="Bookman Old Style" w:cs="Times New Roman"/>
                <w:b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szCs w:val="20"/>
              </w:rPr>
              <w:t>Prepared by: (the proponent)</w:t>
            </w:r>
          </w:p>
        </w:tc>
        <w:tc>
          <w:tcPr>
            <w:tcW w:w="4581" w:type="dxa"/>
            <w:gridSpan w:val="3"/>
          </w:tcPr>
          <w:p w14:paraId="6A9B323E" w14:textId="77777777" w:rsidR="00F658CF" w:rsidRPr="00AC03D6" w:rsidRDefault="00F658CF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  <w:p w14:paraId="4A5E7190" w14:textId="77777777" w:rsidR="00F658CF" w:rsidRPr="00AC03D6" w:rsidRDefault="00F658CF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4144" w:type="dxa"/>
            <w:gridSpan w:val="3"/>
          </w:tcPr>
          <w:p w14:paraId="243789FD" w14:textId="77777777" w:rsidR="00F658CF" w:rsidRPr="00AC03D6" w:rsidRDefault="00F658CF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01B57F3D" w14:textId="77777777" w:rsidR="00F658CF" w:rsidRPr="00AC03D6" w:rsidRDefault="00F658CF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B61721" w14:paraId="033E253D" w14:textId="77777777" w:rsidTr="00AC03D6">
        <w:trPr>
          <w:trHeight w:val="301"/>
        </w:trPr>
        <w:tc>
          <w:tcPr>
            <w:tcW w:w="3604" w:type="dxa"/>
            <w:gridSpan w:val="2"/>
            <w:vAlign w:val="center"/>
          </w:tcPr>
          <w:p w14:paraId="1FF2940F" w14:textId="4D97461A" w:rsidR="00B61721" w:rsidRPr="00AC03D6" w:rsidRDefault="00B61721" w:rsidP="00F658CF">
            <w:pPr>
              <w:rPr>
                <w:rFonts w:ascii="Bookman Old Style" w:hAnsi="Bookman Old Style" w:cs="Times New Roman"/>
                <w:b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szCs w:val="20"/>
              </w:rPr>
              <w:t>Noted:</w:t>
            </w:r>
            <w:r w:rsidR="009F0F49" w:rsidRPr="00AC03D6">
              <w:rPr>
                <w:rFonts w:ascii="Bookman Old Style" w:hAnsi="Bookman Old Style" w:cs="Times New Roman"/>
                <w:bCs/>
                <w:szCs w:val="20"/>
              </w:rPr>
              <w:t xml:space="preserve"> </w:t>
            </w:r>
            <w:r w:rsidR="009F0F49" w:rsidRPr="00AC03D6">
              <w:rPr>
                <w:rFonts w:ascii="Bookman Old Style" w:hAnsi="Bookman Old Style" w:cs="Times New Roman"/>
                <w:bCs/>
                <w:sz w:val="20"/>
                <w:szCs w:val="18"/>
              </w:rPr>
              <w:t xml:space="preserve">(refer to </w:t>
            </w:r>
            <w:r w:rsidR="00755B9B">
              <w:rPr>
                <w:rFonts w:ascii="Bookman Old Style" w:hAnsi="Bookman Old Style" w:cs="Times New Roman"/>
                <w:bCs/>
                <w:sz w:val="20"/>
                <w:szCs w:val="18"/>
              </w:rPr>
              <w:t>III. Procedure</w:t>
            </w:r>
            <w:r w:rsidR="0090030E">
              <w:rPr>
                <w:rFonts w:ascii="Bookman Old Style" w:hAnsi="Bookman Old Style" w:cs="Times New Roman"/>
                <w:bCs/>
                <w:sz w:val="20"/>
                <w:szCs w:val="18"/>
              </w:rPr>
              <w:t>)</w:t>
            </w:r>
          </w:p>
        </w:tc>
        <w:tc>
          <w:tcPr>
            <w:tcW w:w="4581" w:type="dxa"/>
            <w:gridSpan w:val="3"/>
          </w:tcPr>
          <w:p w14:paraId="23DAC9D0" w14:textId="77777777" w:rsidR="00B61721" w:rsidRPr="00AC03D6" w:rsidRDefault="00B61721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  <w:p w14:paraId="3826BC78" w14:textId="77777777" w:rsidR="009F0F49" w:rsidRPr="00AC03D6" w:rsidRDefault="009F0F49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4144" w:type="dxa"/>
            <w:gridSpan w:val="3"/>
          </w:tcPr>
          <w:p w14:paraId="41192A33" w14:textId="77777777" w:rsidR="00B61721" w:rsidRPr="00AC03D6" w:rsidRDefault="00B61721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7D74C1DD" w14:textId="77777777" w:rsidR="00B61721" w:rsidRPr="00AC03D6" w:rsidRDefault="00B61721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715BD1" w14:paraId="0BD2B538" w14:textId="77777777" w:rsidTr="00AC03D6">
        <w:trPr>
          <w:trHeight w:val="301"/>
        </w:trPr>
        <w:tc>
          <w:tcPr>
            <w:tcW w:w="3604" w:type="dxa"/>
            <w:gridSpan w:val="2"/>
            <w:vMerge w:val="restart"/>
            <w:vAlign w:val="center"/>
          </w:tcPr>
          <w:p w14:paraId="5142CC8B" w14:textId="4BB419A4" w:rsidR="00715BD1" w:rsidRPr="00AC03D6" w:rsidRDefault="00715BD1" w:rsidP="00F658CF">
            <w:pPr>
              <w:rPr>
                <w:rFonts w:ascii="Bookman Old Style" w:hAnsi="Bookman Old Style" w:cs="Times New Roman"/>
                <w:b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szCs w:val="20"/>
              </w:rPr>
              <w:t>Checked and Reviewed by:</w:t>
            </w:r>
          </w:p>
        </w:tc>
        <w:tc>
          <w:tcPr>
            <w:tcW w:w="4581" w:type="dxa"/>
            <w:gridSpan w:val="3"/>
          </w:tcPr>
          <w:p w14:paraId="49EDE5DD" w14:textId="77777777" w:rsidR="00715BD1" w:rsidRPr="00AC03D6" w:rsidRDefault="00715BD1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FLORENCE F. ESPARRAGO</w:t>
            </w:r>
          </w:p>
          <w:p w14:paraId="0AADDE45" w14:textId="166FE4D9" w:rsidR="00715BD1" w:rsidRPr="00AC03D6" w:rsidRDefault="00715BD1" w:rsidP="003563C6">
            <w:pPr>
              <w:jc w:val="center"/>
              <w:rPr>
                <w:rFonts w:ascii="Bookman Old Style" w:hAnsi="Bookman Old Style" w:cs="Times New Roman"/>
                <w:b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szCs w:val="20"/>
              </w:rPr>
              <w:t>HT V/OIC SEPS - HRD</w:t>
            </w:r>
          </w:p>
        </w:tc>
        <w:tc>
          <w:tcPr>
            <w:tcW w:w="4144" w:type="dxa"/>
            <w:gridSpan w:val="3"/>
          </w:tcPr>
          <w:p w14:paraId="4B34B483" w14:textId="77777777" w:rsidR="00715BD1" w:rsidRPr="00AC03D6" w:rsidRDefault="00715BD1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3FFDEF50" w14:textId="77777777" w:rsidR="00715BD1" w:rsidRPr="00AC03D6" w:rsidRDefault="00715BD1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715BD1" w14:paraId="27B62888" w14:textId="77777777" w:rsidTr="00AC03D6">
        <w:trPr>
          <w:trHeight w:val="301"/>
        </w:trPr>
        <w:tc>
          <w:tcPr>
            <w:tcW w:w="3604" w:type="dxa"/>
            <w:gridSpan w:val="2"/>
            <w:vMerge/>
            <w:vAlign w:val="center"/>
          </w:tcPr>
          <w:p w14:paraId="5A7F3AAD" w14:textId="77777777" w:rsidR="00715BD1" w:rsidRPr="00AC03D6" w:rsidRDefault="00715BD1" w:rsidP="00F658CF">
            <w:pPr>
              <w:rPr>
                <w:rFonts w:ascii="Bookman Old Style" w:hAnsi="Bookman Old Style" w:cs="Times New Roman"/>
                <w:bCs/>
                <w:szCs w:val="20"/>
              </w:rPr>
            </w:pPr>
          </w:p>
        </w:tc>
        <w:tc>
          <w:tcPr>
            <w:tcW w:w="4581" w:type="dxa"/>
            <w:gridSpan w:val="3"/>
          </w:tcPr>
          <w:p w14:paraId="53DA1AC0" w14:textId="77777777" w:rsidR="00715BD1" w:rsidRPr="00AC03D6" w:rsidRDefault="00715BD1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ROMMEL S. DE GRACIA PhD</w:t>
            </w:r>
          </w:p>
          <w:p w14:paraId="5DFAF0E3" w14:textId="4EFAD6C3" w:rsidR="00715BD1" w:rsidRPr="00AC03D6" w:rsidRDefault="00715BD1" w:rsidP="003563C6">
            <w:pPr>
              <w:jc w:val="center"/>
              <w:rPr>
                <w:rFonts w:ascii="Bookman Old Style" w:hAnsi="Bookman Old Style" w:cs="Times New Roman"/>
                <w:b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szCs w:val="20"/>
              </w:rPr>
              <w:t>SEPS - PAR</w:t>
            </w:r>
          </w:p>
        </w:tc>
        <w:tc>
          <w:tcPr>
            <w:tcW w:w="4144" w:type="dxa"/>
            <w:gridSpan w:val="3"/>
          </w:tcPr>
          <w:p w14:paraId="7EF81FD5" w14:textId="77777777" w:rsidR="00715BD1" w:rsidRPr="00AC03D6" w:rsidRDefault="00715BD1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0FEA39C0" w14:textId="77777777" w:rsidR="00715BD1" w:rsidRPr="00AC03D6" w:rsidRDefault="00715BD1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715BD1" w14:paraId="5104D19A" w14:textId="77777777" w:rsidTr="00AC03D6">
        <w:trPr>
          <w:trHeight w:val="301"/>
        </w:trPr>
        <w:tc>
          <w:tcPr>
            <w:tcW w:w="3604" w:type="dxa"/>
            <w:gridSpan w:val="2"/>
            <w:vMerge/>
            <w:vAlign w:val="center"/>
          </w:tcPr>
          <w:p w14:paraId="4523E59C" w14:textId="77777777" w:rsidR="00715BD1" w:rsidRPr="00AC03D6" w:rsidRDefault="00715BD1" w:rsidP="00F658CF">
            <w:pPr>
              <w:rPr>
                <w:rFonts w:ascii="Bookman Old Style" w:hAnsi="Bookman Old Style" w:cs="Times New Roman"/>
                <w:bCs/>
                <w:szCs w:val="20"/>
              </w:rPr>
            </w:pPr>
          </w:p>
        </w:tc>
        <w:tc>
          <w:tcPr>
            <w:tcW w:w="4581" w:type="dxa"/>
            <w:gridSpan w:val="3"/>
          </w:tcPr>
          <w:p w14:paraId="47B4E3A0" w14:textId="77777777" w:rsidR="00715BD1" w:rsidRPr="00AC03D6" w:rsidRDefault="00715BD1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ROMULO S. ANCHETA PhD</w:t>
            </w:r>
          </w:p>
          <w:p w14:paraId="37C5E17F" w14:textId="2DB98232" w:rsidR="00715BD1" w:rsidRDefault="00715BD1" w:rsidP="003563C6">
            <w:pPr>
              <w:jc w:val="center"/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szCs w:val="20"/>
              </w:rPr>
              <w:lastRenderedPageBreak/>
              <w:t xml:space="preserve">SGOD Chief </w:t>
            </w:r>
            <w:r w:rsidR="0007523D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 xml:space="preserve">(for </w:t>
            </w:r>
            <w:r w:rsidR="00666CC7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 xml:space="preserve">areas under </w:t>
            </w:r>
            <w:r w:rsidR="0007523D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SGOD</w:t>
            </w:r>
            <w:r w:rsidR="00666CC7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)</w:t>
            </w:r>
          </w:p>
          <w:p w14:paraId="6245124F" w14:textId="77777777" w:rsidR="00AB415B" w:rsidRDefault="00AB415B" w:rsidP="003563C6">
            <w:pPr>
              <w:jc w:val="center"/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</w:p>
          <w:p w14:paraId="7314BE11" w14:textId="4B8FAF4E" w:rsidR="006653E2" w:rsidRDefault="00666CC7" w:rsidP="003563C6">
            <w:pPr>
              <w:jc w:val="center"/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 xml:space="preserve">(for areas under CID, </w:t>
            </w:r>
            <w:r w:rsidR="0055175C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 xml:space="preserve">this part will be temporarily omitted, </w:t>
            </w:r>
            <w:r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the ASDS will sign under recommending approval</w:t>
            </w:r>
          </w:p>
          <w:p w14:paraId="17FC582F" w14:textId="77777777" w:rsidR="008C78AD" w:rsidRDefault="008C78AD" w:rsidP="0055175C">
            <w:pPr>
              <w:jc w:val="center"/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</w:p>
          <w:p w14:paraId="0D2C673E" w14:textId="51006A56" w:rsidR="006653E2" w:rsidRPr="0007523D" w:rsidRDefault="00666CC7" w:rsidP="0055175C">
            <w:pPr>
              <w:jc w:val="center"/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(for areas under the OSDS, the unit head will sign)</w:t>
            </w:r>
          </w:p>
        </w:tc>
        <w:tc>
          <w:tcPr>
            <w:tcW w:w="4144" w:type="dxa"/>
            <w:gridSpan w:val="3"/>
          </w:tcPr>
          <w:p w14:paraId="7B8179A1" w14:textId="77777777" w:rsidR="00715BD1" w:rsidRPr="00AC03D6" w:rsidRDefault="00715BD1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312419F6" w14:textId="77777777" w:rsidR="00715BD1" w:rsidRPr="00AC03D6" w:rsidRDefault="00715BD1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F658CF" w14:paraId="2A42A2F1" w14:textId="77777777" w:rsidTr="00AC03D6">
        <w:trPr>
          <w:trHeight w:val="301"/>
        </w:trPr>
        <w:tc>
          <w:tcPr>
            <w:tcW w:w="3604" w:type="dxa"/>
            <w:gridSpan w:val="2"/>
            <w:vAlign w:val="center"/>
          </w:tcPr>
          <w:p w14:paraId="12077BD0" w14:textId="1606F8B8" w:rsidR="00F658CF" w:rsidRPr="00AC03D6" w:rsidRDefault="00F658CF" w:rsidP="00F658CF">
            <w:pPr>
              <w:rPr>
                <w:rFonts w:ascii="Bookman Old Style" w:hAnsi="Bookman Old Style" w:cs="Times New Roman"/>
                <w:b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szCs w:val="20"/>
              </w:rPr>
              <w:t>Recommending Approval:</w:t>
            </w:r>
          </w:p>
        </w:tc>
        <w:tc>
          <w:tcPr>
            <w:tcW w:w="4581" w:type="dxa"/>
            <w:gridSpan w:val="3"/>
          </w:tcPr>
          <w:p w14:paraId="621F2431" w14:textId="77777777" w:rsidR="00F658CF" w:rsidRPr="00AC03D6" w:rsidRDefault="00F658CF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 xml:space="preserve">ADONIS C. CEPEREZ </w:t>
            </w:r>
          </w:p>
          <w:p w14:paraId="4425A02C" w14:textId="43378F1E" w:rsidR="00E319C0" w:rsidRPr="00AC03D6" w:rsidRDefault="00E319C0" w:rsidP="003563C6">
            <w:pPr>
              <w:jc w:val="center"/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Assistant Schools Division Superintendent</w:t>
            </w:r>
            <w:r w:rsidR="0090030E"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 xml:space="preserve"> /OIC CID Chief</w:t>
            </w:r>
          </w:p>
        </w:tc>
        <w:tc>
          <w:tcPr>
            <w:tcW w:w="4144" w:type="dxa"/>
            <w:gridSpan w:val="3"/>
          </w:tcPr>
          <w:p w14:paraId="727E8801" w14:textId="77777777" w:rsidR="00F658CF" w:rsidRPr="00AC03D6" w:rsidRDefault="00F658CF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7B348E43" w14:textId="77777777" w:rsidR="00F658CF" w:rsidRPr="00AC03D6" w:rsidRDefault="00F658CF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  <w:tr w:rsidR="00F658CF" w14:paraId="7D6EF876" w14:textId="77777777" w:rsidTr="00AC03D6">
        <w:trPr>
          <w:trHeight w:val="301"/>
        </w:trPr>
        <w:tc>
          <w:tcPr>
            <w:tcW w:w="3604" w:type="dxa"/>
            <w:gridSpan w:val="2"/>
            <w:vAlign w:val="center"/>
          </w:tcPr>
          <w:p w14:paraId="67D6BDEF" w14:textId="45EF3104" w:rsidR="00F658CF" w:rsidRPr="00AC03D6" w:rsidRDefault="00F658CF" w:rsidP="00F658CF">
            <w:pPr>
              <w:rPr>
                <w:rFonts w:ascii="Bookman Old Style" w:hAnsi="Bookman Old Style" w:cs="Times New Roman"/>
                <w:b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szCs w:val="20"/>
              </w:rPr>
              <w:t>Approved:</w:t>
            </w:r>
          </w:p>
        </w:tc>
        <w:tc>
          <w:tcPr>
            <w:tcW w:w="4581" w:type="dxa"/>
            <w:gridSpan w:val="3"/>
          </w:tcPr>
          <w:p w14:paraId="7FCEE0D2" w14:textId="77777777" w:rsidR="00F658CF" w:rsidRPr="00AC03D6" w:rsidRDefault="00E319C0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ORLANDO E. MANUEL PhD, CESO V</w:t>
            </w:r>
          </w:p>
          <w:p w14:paraId="34415790" w14:textId="64C66B7A" w:rsidR="00E319C0" w:rsidRPr="00AC03D6" w:rsidRDefault="00E319C0" w:rsidP="003563C6">
            <w:pPr>
              <w:jc w:val="center"/>
              <w:rPr>
                <w:rFonts w:ascii="Bookman Old Style" w:hAnsi="Bookman Old Style" w:cs="Times New Roman"/>
                <w:b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szCs w:val="20"/>
              </w:rPr>
              <w:t>Schools Division Superintendent</w:t>
            </w:r>
          </w:p>
        </w:tc>
        <w:tc>
          <w:tcPr>
            <w:tcW w:w="4144" w:type="dxa"/>
            <w:gridSpan w:val="3"/>
          </w:tcPr>
          <w:p w14:paraId="49C8EBB4" w14:textId="77777777" w:rsidR="00F658CF" w:rsidRPr="00AC03D6" w:rsidRDefault="00F658CF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  <w:tc>
          <w:tcPr>
            <w:tcW w:w="1625" w:type="dxa"/>
          </w:tcPr>
          <w:p w14:paraId="3C0741AA" w14:textId="77777777" w:rsidR="00F658CF" w:rsidRPr="00AC03D6" w:rsidRDefault="00F658CF" w:rsidP="003563C6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</w:p>
        </w:tc>
      </w:tr>
    </w:tbl>
    <w:p w14:paraId="35433F00" w14:textId="77777777" w:rsidR="006F4980" w:rsidRDefault="006F4980" w:rsidP="006F4980">
      <w:pPr>
        <w:spacing w:after="0" w:line="240" w:lineRule="auto"/>
        <w:jc w:val="center"/>
        <w:rPr>
          <w:rFonts w:ascii="Times New Roman" w:hAnsi="Times New Roman" w:cs="Times New Roman"/>
          <w:b/>
          <w:szCs w:val="20"/>
        </w:rPr>
      </w:pPr>
    </w:p>
    <w:p w14:paraId="08D57ACA" w14:textId="4562104A" w:rsidR="00253DD3" w:rsidRPr="00774F51" w:rsidRDefault="00451195" w:rsidP="00774F51">
      <w:pPr>
        <w:spacing w:after="0" w:line="240" w:lineRule="auto"/>
        <w:ind w:firstLine="720"/>
        <w:rPr>
          <w:rFonts w:ascii="Times New Roman" w:hAnsi="Times New Roman" w:cs="Times New Roman"/>
          <w:bCs/>
          <w:szCs w:val="20"/>
        </w:rPr>
        <w:sectPr w:rsidR="00253DD3" w:rsidRPr="00774F51" w:rsidSect="006F4980">
          <w:pgSz w:w="16838" w:h="11906" w:orient="landscape" w:code="9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bCs/>
          <w:szCs w:val="20"/>
        </w:rPr>
        <w:tab/>
      </w:r>
      <w:r>
        <w:rPr>
          <w:rFonts w:ascii="Times New Roman" w:hAnsi="Times New Roman" w:cs="Times New Roman"/>
          <w:bCs/>
          <w:szCs w:val="20"/>
        </w:rPr>
        <w:tab/>
      </w:r>
    </w:p>
    <w:p w14:paraId="760106BA" w14:textId="74F72E7C" w:rsidR="00253DD3" w:rsidRPr="00265F4E" w:rsidRDefault="00265F4E" w:rsidP="00265F4E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  <w:r w:rsidRPr="00265F4E">
        <w:rPr>
          <w:rFonts w:ascii="Bookman Old Style" w:hAnsi="Bookman Old Style"/>
          <w:b/>
          <w:sz w:val="24"/>
          <w:szCs w:val="24"/>
        </w:rPr>
        <w:lastRenderedPageBreak/>
        <w:t>APPLICATION OF EDUCATION</w:t>
      </w:r>
    </w:p>
    <w:p w14:paraId="6ADC57AA" w14:textId="47750D80" w:rsidR="002E7151" w:rsidRPr="00265F4E" w:rsidRDefault="00265F4E" w:rsidP="00265F4E">
      <w:pPr>
        <w:spacing w:after="0" w:line="240" w:lineRule="auto"/>
        <w:jc w:val="center"/>
        <w:rPr>
          <w:rFonts w:ascii="Bookman Old Style" w:hAnsi="Bookman Old Style"/>
          <w:b/>
          <w:sz w:val="24"/>
          <w:szCs w:val="24"/>
        </w:rPr>
      </w:pPr>
      <w:r w:rsidRPr="00265F4E">
        <w:rPr>
          <w:rFonts w:ascii="Bookman Old Style" w:hAnsi="Bookman Old Style"/>
          <w:b/>
          <w:sz w:val="24"/>
          <w:szCs w:val="24"/>
        </w:rPr>
        <w:t xml:space="preserve"> COMPLETION FORM</w:t>
      </w:r>
    </w:p>
    <w:p w14:paraId="598A40F9" w14:textId="77777777" w:rsidR="00265F4E" w:rsidRPr="00265F4E" w:rsidRDefault="00265F4E" w:rsidP="00265F4E">
      <w:pPr>
        <w:spacing w:after="0" w:line="240" w:lineRule="auto"/>
        <w:jc w:val="center"/>
        <w:rPr>
          <w:rFonts w:ascii="Bookman Old Style" w:hAnsi="Bookman Old Style"/>
          <w:b/>
          <w:sz w:val="28"/>
          <w:szCs w:val="28"/>
        </w:rPr>
      </w:pPr>
    </w:p>
    <w:tbl>
      <w:tblPr>
        <w:tblStyle w:val="TableGrid"/>
        <w:tblW w:w="9175" w:type="dxa"/>
        <w:tblLook w:val="04A0" w:firstRow="1" w:lastRow="0" w:firstColumn="1" w:lastColumn="0" w:noHBand="0" w:noVBand="1"/>
      </w:tblPr>
      <w:tblGrid>
        <w:gridCol w:w="1868"/>
        <w:gridCol w:w="1880"/>
        <w:gridCol w:w="2477"/>
        <w:gridCol w:w="1525"/>
        <w:gridCol w:w="1425"/>
      </w:tblGrid>
      <w:tr w:rsidR="002D17B3" w:rsidRPr="00AC03D6" w14:paraId="7322060E" w14:textId="77777777" w:rsidTr="0086418F">
        <w:trPr>
          <w:trHeight w:val="242"/>
        </w:trPr>
        <w:tc>
          <w:tcPr>
            <w:tcW w:w="9175" w:type="dxa"/>
            <w:gridSpan w:val="5"/>
            <w:shd w:val="clear" w:color="auto" w:fill="DEEAF6" w:themeFill="accent5" w:themeFillTint="33"/>
          </w:tcPr>
          <w:p w14:paraId="284B7DB3" w14:textId="5C0EBA8F" w:rsidR="002D17B3" w:rsidRPr="00AC03D6" w:rsidRDefault="002D17B3" w:rsidP="00382C96">
            <w:pPr>
              <w:jc w:val="both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  <w:b/>
              </w:rPr>
              <w:t>I.   PROJECT INFORMATION</w:t>
            </w:r>
          </w:p>
        </w:tc>
      </w:tr>
      <w:tr w:rsidR="002E7151" w:rsidRPr="00AC03D6" w14:paraId="421BC2E5" w14:textId="77777777" w:rsidTr="00B27CF1">
        <w:trPr>
          <w:trHeight w:val="242"/>
        </w:trPr>
        <w:tc>
          <w:tcPr>
            <w:tcW w:w="3748" w:type="dxa"/>
            <w:gridSpan w:val="2"/>
          </w:tcPr>
          <w:p w14:paraId="292F20C5" w14:textId="77777777" w:rsidR="002E7151" w:rsidRPr="00AC03D6" w:rsidRDefault="002E7151" w:rsidP="00382C96">
            <w:pPr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/>
              </w:rPr>
              <w:t>TITLE</w:t>
            </w:r>
          </w:p>
        </w:tc>
        <w:tc>
          <w:tcPr>
            <w:tcW w:w="5427" w:type="dxa"/>
            <w:gridSpan w:val="3"/>
          </w:tcPr>
          <w:p w14:paraId="1008F13F" w14:textId="77777777" w:rsidR="002E7151" w:rsidRPr="00AC03D6" w:rsidRDefault="002E7151" w:rsidP="00382C96">
            <w:pPr>
              <w:jc w:val="both"/>
              <w:rPr>
                <w:rFonts w:ascii="Bookman Old Style" w:hAnsi="Bookman Old Style"/>
              </w:rPr>
            </w:pPr>
          </w:p>
        </w:tc>
      </w:tr>
      <w:tr w:rsidR="00253DD3" w:rsidRPr="00AC03D6" w14:paraId="23B33AEE" w14:textId="77777777" w:rsidTr="00B27CF1">
        <w:trPr>
          <w:trHeight w:val="242"/>
        </w:trPr>
        <w:tc>
          <w:tcPr>
            <w:tcW w:w="3748" w:type="dxa"/>
            <w:gridSpan w:val="2"/>
          </w:tcPr>
          <w:p w14:paraId="6693ED20" w14:textId="19832C8D" w:rsidR="00253DD3" w:rsidRPr="00AC03D6" w:rsidRDefault="00253DD3" w:rsidP="00253DD3">
            <w:pPr>
              <w:tabs>
                <w:tab w:val="left" w:pos="999"/>
              </w:tabs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/>
              </w:rPr>
              <w:t>PROPONENT</w:t>
            </w:r>
          </w:p>
        </w:tc>
        <w:tc>
          <w:tcPr>
            <w:tcW w:w="5427" w:type="dxa"/>
            <w:gridSpan w:val="3"/>
          </w:tcPr>
          <w:p w14:paraId="53FCC8E1" w14:textId="77777777" w:rsidR="00253DD3" w:rsidRPr="00AC03D6" w:rsidRDefault="00253DD3" w:rsidP="00382C96">
            <w:pPr>
              <w:jc w:val="both"/>
              <w:rPr>
                <w:rFonts w:ascii="Bookman Old Style" w:hAnsi="Bookman Old Style"/>
              </w:rPr>
            </w:pPr>
          </w:p>
        </w:tc>
      </w:tr>
      <w:tr w:rsidR="00253DD3" w:rsidRPr="00AC03D6" w14:paraId="59060BDB" w14:textId="77777777" w:rsidTr="00B27CF1">
        <w:trPr>
          <w:trHeight w:val="242"/>
        </w:trPr>
        <w:tc>
          <w:tcPr>
            <w:tcW w:w="3748" w:type="dxa"/>
            <w:gridSpan w:val="2"/>
          </w:tcPr>
          <w:p w14:paraId="3BC66A17" w14:textId="5FB2534C" w:rsidR="00253DD3" w:rsidRPr="00AC03D6" w:rsidRDefault="00253DD3" w:rsidP="00253DD3">
            <w:pPr>
              <w:tabs>
                <w:tab w:val="left" w:pos="999"/>
              </w:tabs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/>
              </w:rPr>
              <w:t>POSITION</w:t>
            </w:r>
          </w:p>
        </w:tc>
        <w:tc>
          <w:tcPr>
            <w:tcW w:w="5427" w:type="dxa"/>
            <w:gridSpan w:val="3"/>
          </w:tcPr>
          <w:p w14:paraId="45E0B82A" w14:textId="77777777" w:rsidR="00253DD3" w:rsidRPr="00AC03D6" w:rsidRDefault="00253DD3" w:rsidP="00382C96">
            <w:pPr>
              <w:jc w:val="both"/>
              <w:rPr>
                <w:rFonts w:ascii="Bookman Old Style" w:hAnsi="Bookman Old Style"/>
              </w:rPr>
            </w:pPr>
          </w:p>
        </w:tc>
      </w:tr>
      <w:tr w:rsidR="00253DD3" w:rsidRPr="00AC03D6" w14:paraId="5659A756" w14:textId="77777777" w:rsidTr="00B27CF1">
        <w:trPr>
          <w:trHeight w:val="242"/>
        </w:trPr>
        <w:tc>
          <w:tcPr>
            <w:tcW w:w="3748" w:type="dxa"/>
            <w:gridSpan w:val="2"/>
          </w:tcPr>
          <w:p w14:paraId="2E029F24" w14:textId="1835B96B" w:rsidR="00253DD3" w:rsidRPr="00AC03D6" w:rsidRDefault="00253DD3" w:rsidP="00382C96">
            <w:pPr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/>
              </w:rPr>
              <w:t>OFFICE / UNIT/SCHOOL</w:t>
            </w:r>
          </w:p>
        </w:tc>
        <w:tc>
          <w:tcPr>
            <w:tcW w:w="5427" w:type="dxa"/>
            <w:gridSpan w:val="3"/>
          </w:tcPr>
          <w:p w14:paraId="35A0012B" w14:textId="77777777" w:rsidR="00253DD3" w:rsidRPr="00AC03D6" w:rsidRDefault="00253DD3" w:rsidP="00382C96">
            <w:pPr>
              <w:jc w:val="both"/>
              <w:rPr>
                <w:rFonts w:ascii="Bookman Old Style" w:hAnsi="Bookman Old Style"/>
              </w:rPr>
            </w:pPr>
          </w:p>
        </w:tc>
      </w:tr>
      <w:tr w:rsidR="00253DD3" w:rsidRPr="00AC03D6" w14:paraId="7D7D50F9" w14:textId="77777777" w:rsidTr="00B27CF1">
        <w:trPr>
          <w:trHeight w:val="242"/>
        </w:trPr>
        <w:tc>
          <w:tcPr>
            <w:tcW w:w="3748" w:type="dxa"/>
            <w:gridSpan w:val="2"/>
          </w:tcPr>
          <w:p w14:paraId="25779350" w14:textId="19B4C17D" w:rsidR="00253DD3" w:rsidRPr="00AC03D6" w:rsidRDefault="00253DD3" w:rsidP="00382C96">
            <w:pPr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/>
              </w:rPr>
              <w:t>FUNCTIONAL DIVISION / DISTRICT</w:t>
            </w:r>
          </w:p>
        </w:tc>
        <w:tc>
          <w:tcPr>
            <w:tcW w:w="5427" w:type="dxa"/>
            <w:gridSpan w:val="3"/>
          </w:tcPr>
          <w:p w14:paraId="775B1D3B" w14:textId="77777777" w:rsidR="00253DD3" w:rsidRPr="00AC03D6" w:rsidRDefault="00253DD3" w:rsidP="00382C96">
            <w:pPr>
              <w:jc w:val="both"/>
              <w:rPr>
                <w:rFonts w:ascii="Bookman Old Style" w:hAnsi="Bookman Old Style"/>
              </w:rPr>
            </w:pPr>
          </w:p>
        </w:tc>
      </w:tr>
      <w:tr w:rsidR="002E7151" w:rsidRPr="00AC03D6" w14:paraId="52B0A9DD" w14:textId="77777777" w:rsidTr="00B27CF1">
        <w:trPr>
          <w:trHeight w:val="260"/>
        </w:trPr>
        <w:tc>
          <w:tcPr>
            <w:tcW w:w="3748" w:type="dxa"/>
            <w:gridSpan w:val="2"/>
          </w:tcPr>
          <w:p w14:paraId="3E10B032" w14:textId="7DCDF201" w:rsidR="002E7151" w:rsidRPr="00AC03D6" w:rsidRDefault="00253DD3" w:rsidP="00382C96">
            <w:pPr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/>
              </w:rPr>
              <w:t>DATES OF IMPLEMENTATION</w:t>
            </w:r>
          </w:p>
        </w:tc>
        <w:tc>
          <w:tcPr>
            <w:tcW w:w="5427" w:type="dxa"/>
            <w:gridSpan w:val="3"/>
          </w:tcPr>
          <w:p w14:paraId="21444250" w14:textId="77777777" w:rsidR="002E7151" w:rsidRPr="00AC03D6" w:rsidRDefault="002E7151" w:rsidP="00382C96">
            <w:pPr>
              <w:rPr>
                <w:rFonts w:ascii="Bookman Old Style" w:hAnsi="Bookman Old Style"/>
              </w:rPr>
            </w:pPr>
          </w:p>
        </w:tc>
      </w:tr>
      <w:tr w:rsidR="002E7151" w:rsidRPr="00AC03D6" w14:paraId="079B0E57" w14:textId="77777777" w:rsidTr="00B27CF1">
        <w:trPr>
          <w:trHeight w:val="251"/>
        </w:trPr>
        <w:tc>
          <w:tcPr>
            <w:tcW w:w="3748" w:type="dxa"/>
            <w:gridSpan w:val="2"/>
          </w:tcPr>
          <w:p w14:paraId="01C57D0C" w14:textId="567D0D69" w:rsidR="002E7151" w:rsidRPr="00AC03D6" w:rsidRDefault="00253DD3" w:rsidP="00382C96">
            <w:pPr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/>
              </w:rPr>
              <w:t>BENEFICIARIES</w:t>
            </w:r>
          </w:p>
        </w:tc>
        <w:tc>
          <w:tcPr>
            <w:tcW w:w="5427" w:type="dxa"/>
            <w:gridSpan w:val="3"/>
          </w:tcPr>
          <w:p w14:paraId="105AD49C" w14:textId="77777777" w:rsidR="002E7151" w:rsidRPr="00AC03D6" w:rsidRDefault="002E7151" w:rsidP="00382C96">
            <w:pPr>
              <w:rPr>
                <w:rFonts w:ascii="Bookman Old Style" w:hAnsi="Bookman Old Style"/>
              </w:rPr>
            </w:pPr>
          </w:p>
        </w:tc>
      </w:tr>
      <w:tr w:rsidR="002E7151" w:rsidRPr="00AC03D6" w14:paraId="64C85636" w14:textId="77777777" w:rsidTr="00B27CF1">
        <w:trPr>
          <w:trHeight w:val="269"/>
        </w:trPr>
        <w:tc>
          <w:tcPr>
            <w:tcW w:w="3748" w:type="dxa"/>
            <w:gridSpan w:val="2"/>
          </w:tcPr>
          <w:p w14:paraId="6281C36B" w14:textId="77777777" w:rsidR="002E7151" w:rsidRPr="00AC03D6" w:rsidRDefault="002E7151" w:rsidP="00382C96">
            <w:pPr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/>
              </w:rPr>
              <w:t>SOURCE/S OF FUND/S</w:t>
            </w:r>
          </w:p>
        </w:tc>
        <w:tc>
          <w:tcPr>
            <w:tcW w:w="5427" w:type="dxa"/>
            <w:gridSpan w:val="3"/>
          </w:tcPr>
          <w:p w14:paraId="2732D955" w14:textId="77777777" w:rsidR="002E7151" w:rsidRPr="00AC03D6" w:rsidRDefault="002E7151" w:rsidP="00382C96">
            <w:pPr>
              <w:rPr>
                <w:rFonts w:ascii="Bookman Old Style" w:hAnsi="Bookman Old Style"/>
              </w:rPr>
            </w:pPr>
          </w:p>
        </w:tc>
      </w:tr>
      <w:tr w:rsidR="002E7151" w:rsidRPr="00AC03D6" w14:paraId="18592C27" w14:textId="77777777" w:rsidTr="00B27CF1">
        <w:trPr>
          <w:trHeight w:val="251"/>
        </w:trPr>
        <w:tc>
          <w:tcPr>
            <w:tcW w:w="3748" w:type="dxa"/>
            <w:gridSpan w:val="2"/>
          </w:tcPr>
          <w:p w14:paraId="74A048A1" w14:textId="77777777" w:rsidR="002E7151" w:rsidRPr="00AC03D6" w:rsidRDefault="002E7151" w:rsidP="00382C96">
            <w:pPr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/>
              </w:rPr>
              <w:t>TOTAL ALLOCATED AMOUNT</w:t>
            </w:r>
          </w:p>
        </w:tc>
        <w:tc>
          <w:tcPr>
            <w:tcW w:w="5427" w:type="dxa"/>
            <w:gridSpan w:val="3"/>
          </w:tcPr>
          <w:p w14:paraId="440F41B9" w14:textId="77777777" w:rsidR="002E7151" w:rsidRPr="00AC03D6" w:rsidRDefault="002E7151" w:rsidP="00382C96">
            <w:pPr>
              <w:rPr>
                <w:rFonts w:ascii="Bookman Old Style" w:hAnsi="Bookman Old Style"/>
              </w:rPr>
            </w:pPr>
          </w:p>
        </w:tc>
      </w:tr>
      <w:tr w:rsidR="002E7151" w:rsidRPr="00AC03D6" w14:paraId="7BD8414A" w14:textId="77777777" w:rsidTr="00B27CF1">
        <w:trPr>
          <w:trHeight w:val="251"/>
        </w:trPr>
        <w:tc>
          <w:tcPr>
            <w:tcW w:w="3748" w:type="dxa"/>
            <w:gridSpan w:val="2"/>
          </w:tcPr>
          <w:p w14:paraId="2FFF94C2" w14:textId="77777777" w:rsidR="002E7151" w:rsidRPr="00AC03D6" w:rsidRDefault="002E7151" w:rsidP="00382C96">
            <w:pPr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/>
              </w:rPr>
              <w:t>TOTAL AMOUNT SPENT</w:t>
            </w:r>
          </w:p>
        </w:tc>
        <w:tc>
          <w:tcPr>
            <w:tcW w:w="5427" w:type="dxa"/>
            <w:gridSpan w:val="3"/>
          </w:tcPr>
          <w:p w14:paraId="7AFA9FFA" w14:textId="77777777" w:rsidR="002E7151" w:rsidRPr="00AC03D6" w:rsidRDefault="002E7151" w:rsidP="00382C96">
            <w:pPr>
              <w:rPr>
                <w:rFonts w:ascii="Bookman Old Style" w:hAnsi="Bookman Old Style"/>
              </w:rPr>
            </w:pPr>
          </w:p>
        </w:tc>
      </w:tr>
      <w:tr w:rsidR="002D17B3" w:rsidRPr="00AC03D6" w14:paraId="1B7C5B70" w14:textId="77777777" w:rsidTr="00B27CF1">
        <w:trPr>
          <w:trHeight w:val="269"/>
        </w:trPr>
        <w:tc>
          <w:tcPr>
            <w:tcW w:w="3748" w:type="dxa"/>
            <w:gridSpan w:val="2"/>
          </w:tcPr>
          <w:p w14:paraId="2DFDF36C" w14:textId="77777777" w:rsidR="002D17B3" w:rsidRPr="00AC03D6" w:rsidRDefault="002D17B3" w:rsidP="0086418F">
            <w:pPr>
              <w:shd w:val="clear" w:color="auto" w:fill="DEEAF6" w:themeFill="accent5" w:themeFillTint="33"/>
              <w:tabs>
                <w:tab w:val="left" w:pos="2076"/>
              </w:tabs>
              <w:ind w:right="-110"/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/>
              </w:rPr>
              <w:t>II. PROJECT SUMMARY</w:t>
            </w:r>
          </w:p>
          <w:p w14:paraId="2B88F31F" w14:textId="5682C176" w:rsidR="002D17B3" w:rsidRPr="00AC03D6" w:rsidRDefault="002D17B3" w:rsidP="0086418F">
            <w:pPr>
              <w:shd w:val="clear" w:color="auto" w:fill="DEEAF6" w:themeFill="accent5" w:themeFillTint="33"/>
              <w:tabs>
                <w:tab w:val="left" w:pos="2076"/>
              </w:tabs>
              <w:ind w:right="-110"/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Cs/>
                <w:i/>
                <w:iCs/>
              </w:rPr>
              <w:t>(Max. of 2 paragraphs, 5 sentences each)</w:t>
            </w:r>
          </w:p>
        </w:tc>
        <w:tc>
          <w:tcPr>
            <w:tcW w:w="5427" w:type="dxa"/>
            <w:gridSpan w:val="3"/>
          </w:tcPr>
          <w:p w14:paraId="3FE3A6A2" w14:textId="77777777" w:rsidR="002D17B3" w:rsidRPr="00AC03D6" w:rsidRDefault="002D17B3" w:rsidP="002D17B3">
            <w:pPr>
              <w:rPr>
                <w:rFonts w:ascii="Bookman Old Style" w:hAnsi="Bookman Old Style"/>
              </w:rPr>
            </w:pPr>
          </w:p>
        </w:tc>
      </w:tr>
      <w:tr w:rsidR="002D17B3" w:rsidRPr="00AC03D6" w14:paraId="31AE0456" w14:textId="77777777" w:rsidTr="00B27CF1">
        <w:trPr>
          <w:trHeight w:val="611"/>
        </w:trPr>
        <w:tc>
          <w:tcPr>
            <w:tcW w:w="3748" w:type="dxa"/>
            <w:gridSpan w:val="2"/>
          </w:tcPr>
          <w:p w14:paraId="0F5545E2" w14:textId="77777777" w:rsidR="002D17B3" w:rsidRPr="00AC03D6" w:rsidRDefault="002D17B3" w:rsidP="0086418F">
            <w:pPr>
              <w:shd w:val="clear" w:color="auto" w:fill="DEEAF6" w:themeFill="accent5" w:themeFillTint="33"/>
              <w:ind w:right="-110"/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/>
              </w:rPr>
              <w:t xml:space="preserve">III.  ACTUAL RESULTS OR </w:t>
            </w:r>
          </w:p>
          <w:p w14:paraId="3A47C9B6" w14:textId="77777777" w:rsidR="002D17B3" w:rsidRPr="00AC03D6" w:rsidRDefault="002D17B3" w:rsidP="0086418F">
            <w:pPr>
              <w:shd w:val="clear" w:color="auto" w:fill="DEEAF6" w:themeFill="accent5" w:themeFillTint="33"/>
              <w:ind w:right="-110"/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/>
              </w:rPr>
              <w:t xml:space="preserve">       OUTCOMES OF THE     </w:t>
            </w:r>
          </w:p>
          <w:p w14:paraId="09F0D44D" w14:textId="1F4C3438" w:rsidR="002D17B3" w:rsidRPr="00AC03D6" w:rsidRDefault="002D17B3" w:rsidP="0086418F">
            <w:pPr>
              <w:shd w:val="clear" w:color="auto" w:fill="DEEAF6" w:themeFill="accent5" w:themeFillTint="33"/>
              <w:ind w:right="-110"/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/>
              </w:rPr>
              <w:t xml:space="preserve">       PROJECT</w:t>
            </w:r>
          </w:p>
          <w:p w14:paraId="6B4AC81E" w14:textId="1B5794B6" w:rsidR="002D17B3" w:rsidRPr="00AC03D6" w:rsidRDefault="002D17B3" w:rsidP="0086418F">
            <w:pPr>
              <w:shd w:val="clear" w:color="auto" w:fill="DEEAF6" w:themeFill="accent5" w:themeFillTint="33"/>
              <w:ind w:right="-110"/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/>
              </w:rPr>
              <w:t xml:space="preserve"> </w:t>
            </w:r>
            <w:r w:rsidRPr="00AC03D6">
              <w:rPr>
                <w:rFonts w:ascii="Bookman Old Style" w:hAnsi="Bookman Old Style"/>
                <w:bCs/>
                <w:i/>
                <w:iCs/>
              </w:rPr>
              <w:t>(Max. of 2 paragraphs, 5 sentences each)</w:t>
            </w:r>
          </w:p>
        </w:tc>
        <w:tc>
          <w:tcPr>
            <w:tcW w:w="5427" w:type="dxa"/>
            <w:gridSpan w:val="3"/>
          </w:tcPr>
          <w:p w14:paraId="2EEC1352" w14:textId="77777777" w:rsidR="002D17B3" w:rsidRPr="00AC03D6" w:rsidRDefault="002D17B3" w:rsidP="002D17B3">
            <w:pPr>
              <w:jc w:val="both"/>
              <w:rPr>
                <w:rFonts w:ascii="Bookman Old Style" w:hAnsi="Bookman Old Style"/>
              </w:rPr>
            </w:pPr>
          </w:p>
        </w:tc>
      </w:tr>
      <w:tr w:rsidR="002D17B3" w:rsidRPr="00AC03D6" w14:paraId="672509CE" w14:textId="77777777" w:rsidTr="00B27CF1">
        <w:trPr>
          <w:trHeight w:val="611"/>
        </w:trPr>
        <w:tc>
          <w:tcPr>
            <w:tcW w:w="3748" w:type="dxa"/>
            <w:gridSpan w:val="2"/>
            <w:shd w:val="clear" w:color="auto" w:fill="DEEAF6" w:themeFill="accent5" w:themeFillTint="33"/>
          </w:tcPr>
          <w:p w14:paraId="4A524B16" w14:textId="51DF1E5B" w:rsidR="002D17B3" w:rsidRPr="00AC03D6" w:rsidRDefault="002D17B3" w:rsidP="002D17B3">
            <w:pPr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/>
              </w:rPr>
              <w:t>IV.  PROBLEM/S MET AND SOLUTIONS APPLIED</w:t>
            </w:r>
          </w:p>
        </w:tc>
        <w:tc>
          <w:tcPr>
            <w:tcW w:w="5427" w:type="dxa"/>
            <w:gridSpan w:val="3"/>
          </w:tcPr>
          <w:p w14:paraId="52176907" w14:textId="77777777" w:rsidR="002D17B3" w:rsidRPr="00AC03D6" w:rsidRDefault="002D17B3" w:rsidP="002D17B3">
            <w:pPr>
              <w:jc w:val="both"/>
              <w:rPr>
                <w:rFonts w:ascii="Bookman Old Style" w:hAnsi="Bookman Old Style"/>
              </w:rPr>
            </w:pPr>
          </w:p>
        </w:tc>
      </w:tr>
      <w:tr w:rsidR="002D17B3" w:rsidRPr="00AC03D6" w14:paraId="3D3BF9D9" w14:textId="77777777" w:rsidTr="00B27CF1">
        <w:trPr>
          <w:trHeight w:val="611"/>
        </w:trPr>
        <w:tc>
          <w:tcPr>
            <w:tcW w:w="3748" w:type="dxa"/>
            <w:gridSpan w:val="2"/>
            <w:shd w:val="clear" w:color="auto" w:fill="DEEAF6" w:themeFill="accent5" w:themeFillTint="33"/>
          </w:tcPr>
          <w:p w14:paraId="7F4E7041" w14:textId="62BAEFAD" w:rsidR="002D17B3" w:rsidRPr="00AC03D6" w:rsidRDefault="002D17B3" w:rsidP="002D17B3">
            <w:pPr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/>
              </w:rPr>
              <w:t>V.   RECOMMENDATION FOR REPLICATION AND SUSTAINABILITY</w:t>
            </w:r>
          </w:p>
        </w:tc>
        <w:tc>
          <w:tcPr>
            <w:tcW w:w="5427" w:type="dxa"/>
            <w:gridSpan w:val="3"/>
          </w:tcPr>
          <w:p w14:paraId="56A98D9C" w14:textId="77777777" w:rsidR="00B06A1B" w:rsidRDefault="00B06A1B" w:rsidP="002D17B3">
            <w:pPr>
              <w:jc w:val="both"/>
              <w:rPr>
                <w:rFonts w:ascii="Bookman Old Style" w:hAnsi="Bookman Old Style"/>
              </w:rPr>
            </w:pPr>
          </w:p>
          <w:p w14:paraId="464BB5AA" w14:textId="77777777" w:rsidR="00B06A1B" w:rsidRDefault="00B06A1B" w:rsidP="002D17B3">
            <w:pPr>
              <w:jc w:val="both"/>
              <w:rPr>
                <w:rFonts w:ascii="Bookman Old Style" w:hAnsi="Bookman Old Style"/>
              </w:rPr>
            </w:pPr>
          </w:p>
          <w:p w14:paraId="47157E8B" w14:textId="77777777" w:rsidR="00B06A1B" w:rsidRDefault="00B06A1B" w:rsidP="002D17B3">
            <w:pPr>
              <w:jc w:val="both"/>
              <w:rPr>
                <w:rFonts w:ascii="Bookman Old Style" w:hAnsi="Bookman Old Style"/>
              </w:rPr>
            </w:pPr>
          </w:p>
          <w:p w14:paraId="5F6FBBD9" w14:textId="77777777" w:rsidR="00B06A1B" w:rsidRDefault="00B06A1B" w:rsidP="002D17B3">
            <w:pPr>
              <w:jc w:val="both"/>
              <w:rPr>
                <w:rFonts w:ascii="Bookman Old Style" w:hAnsi="Bookman Old Style"/>
              </w:rPr>
            </w:pPr>
          </w:p>
          <w:p w14:paraId="2713E228" w14:textId="77777777" w:rsidR="00CB381A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368E42CA" w14:textId="77777777" w:rsidR="00CB381A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799A7ED3" w14:textId="77777777" w:rsidR="00CB381A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2615ACB4" w14:textId="77777777" w:rsidR="00CB381A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19336666" w14:textId="77777777" w:rsidR="00CB381A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72066D72" w14:textId="77777777" w:rsidR="00CB381A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02B22C39" w14:textId="77777777" w:rsidR="00CB381A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16A1E044" w14:textId="77777777" w:rsidR="00CB381A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42E8498D" w14:textId="77777777" w:rsidR="00CB381A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7E689D8F" w14:textId="77777777" w:rsidR="00CB381A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322B8289" w14:textId="77777777" w:rsidR="00CB381A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67D6CEFE" w14:textId="77777777" w:rsidR="00CB381A" w:rsidRDefault="00CB381A" w:rsidP="002D17B3">
            <w:pPr>
              <w:jc w:val="both"/>
              <w:rPr>
                <w:rFonts w:ascii="Bookman Old Style" w:hAnsi="Bookman Old Style"/>
              </w:rPr>
            </w:pPr>
          </w:p>
          <w:p w14:paraId="7F355CF4" w14:textId="77777777" w:rsidR="00CB381A" w:rsidRPr="00AC03D6" w:rsidRDefault="00CB381A" w:rsidP="002D17B3">
            <w:pPr>
              <w:jc w:val="both"/>
              <w:rPr>
                <w:rFonts w:ascii="Bookman Old Style" w:hAnsi="Bookman Old Style"/>
              </w:rPr>
            </w:pPr>
          </w:p>
        </w:tc>
      </w:tr>
      <w:tr w:rsidR="00B27CF1" w:rsidRPr="00AC03D6" w14:paraId="077EF1F4" w14:textId="77777777" w:rsidTr="00771BBD">
        <w:trPr>
          <w:trHeight w:val="341"/>
        </w:trPr>
        <w:tc>
          <w:tcPr>
            <w:tcW w:w="9175" w:type="dxa"/>
            <w:gridSpan w:val="5"/>
            <w:shd w:val="clear" w:color="auto" w:fill="DEEAF6" w:themeFill="accent5" w:themeFillTint="33"/>
          </w:tcPr>
          <w:p w14:paraId="6800F334" w14:textId="77777777" w:rsidR="00B27CF1" w:rsidRPr="00AC03D6" w:rsidRDefault="00B27CF1" w:rsidP="00771BBD">
            <w:pPr>
              <w:jc w:val="both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  <w:b/>
              </w:rPr>
              <w:t>VI. APPROVALS</w:t>
            </w:r>
          </w:p>
        </w:tc>
      </w:tr>
      <w:tr w:rsidR="00B27CF1" w:rsidRPr="00AC03D6" w14:paraId="00721DFE" w14:textId="77777777" w:rsidTr="00B27CF1">
        <w:trPr>
          <w:trHeight w:val="359"/>
        </w:trPr>
        <w:tc>
          <w:tcPr>
            <w:tcW w:w="1868" w:type="dxa"/>
            <w:shd w:val="clear" w:color="auto" w:fill="FFFFFF" w:themeFill="background1"/>
            <w:vAlign w:val="center"/>
          </w:tcPr>
          <w:p w14:paraId="288C8835" w14:textId="77777777" w:rsidR="00B27CF1" w:rsidRPr="00AC03D6" w:rsidRDefault="00B27CF1" w:rsidP="00B27CF1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4357" w:type="dxa"/>
            <w:gridSpan w:val="2"/>
            <w:shd w:val="clear" w:color="auto" w:fill="FFFFFF" w:themeFill="background1"/>
            <w:vAlign w:val="center"/>
          </w:tcPr>
          <w:p w14:paraId="32521BB7" w14:textId="7217A867" w:rsidR="00B27CF1" w:rsidRPr="00AC03D6" w:rsidRDefault="00B27CF1" w:rsidP="00B27CF1">
            <w:pPr>
              <w:jc w:val="center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  <w:i/>
              </w:rPr>
              <w:t>Printed Name, Position</w:t>
            </w:r>
          </w:p>
        </w:tc>
        <w:tc>
          <w:tcPr>
            <w:tcW w:w="1525" w:type="dxa"/>
            <w:shd w:val="clear" w:color="auto" w:fill="FFFFFF" w:themeFill="background1"/>
            <w:vAlign w:val="center"/>
          </w:tcPr>
          <w:p w14:paraId="12FE19BE" w14:textId="10A46292" w:rsidR="00B27CF1" w:rsidRPr="00AC03D6" w:rsidRDefault="00B27CF1" w:rsidP="00B27CF1">
            <w:pPr>
              <w:jc w:val="center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  <w:i/>
              </w:rPr>
              <w:t>Signature</w:t>
            </w:r>
          </w:p>
        </w:tc>
        <w:tc>
          <w:tcPr>
            <w:tcW w:w="1425" w:type="dxa"/>
            <w:shd w:val="clear" w:color="auto" w:fill="FFFFFF" w:themeFill="background1"/>
            <w:vAlign w:val="center"/>
          </w:tcPr>
          <w:p w14:paraId="32A85FDB" w14:textId="0D6624ED" w:rsidR="00B27CF1" w:rsidRPr="00AC03D6" w:rsidRDefault="00B27CF1" w:rsidP="00B27CF1">
            <w:pPr>
              <w:jc w:val="center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  <w:i/>
              </w:rPr>
              <w:t>Date</w:t>
            </w:r>
          </w:p>
        </w:tc>
      </w:tr>
      <w:tr w:rsidR="00995C1D" w:rsidRPr="00AC03D6" w14:paraId="3E858DC4" w14:textId="77777777" w:rsidTr="004036E1">
        <w:trPr>
          <w:trHeight w:val="494"/>
        </w:trPr>
        <w:tc>
          <w:tcPr>
            <w:tcW w:w="1868" w:type="dxa"/>
            <w:shd w:val="clear" w:color="auto" w:fill="FFFFFF" w:themeFill="background1"/>
          </w:tcPr>
          <w:p w14:paraId="098B5567" w14:textId="5F5A9D54" w:rsidR="00995C1D" w:rsidRPr="00AC03D6" w:rsidRDefault="00995C1D" w:rsidP="00995C1D">
            <w:pPr>
              <w:jc w:val="both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  <w:sz w:val="20"/>
              </w:rPr>
              <w:lastRenderedPageBreak/>
              <w:t xml:space="preserve">Prepared by: </w:t>
            </w:r>
          </w:p>
        </w:tc>
        <w:tc>
          <w:tcPr>
            <w:tcW w:w="4357" w:type="dxa"/>
            <w:gridSpan w:val="2"/>
            <w:shd w:val="clear" w:color="auto" w:fill="FFFFFF" w:themeFill="background1"/>
          </w:tcPr>
          <w:p w14:paraId="4158065E" w14:textId="261E266B" w:rsidR="00995C1D" w:rsidRPr="00AC03D6" w:rsidRDefault="00B81BFD" w:rsidP="00995C1D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AC03D6">
              <w:rPr>
                <w:rFonts w:ascii="Bookman Old Style" w:hAnsi="Bookman Old Style"/>
                <w:b/>
                <w:bCs/>
                <w:sz w:val="20"/>
              </w:rPr>
              <w:t>(the proponent)</w:t>
            </w:r>
          </w:p>
        </w:tc>
        <w:tc>
          <w:tcPr>
            <w:tcW w:w="1525" w:type="dxa"/>
            <w:shd w:val="clear" w:color="auto" w:fill="FFFFFF" w:themeFill="background1"/>
          </w:tcPr>
          <w:p w14:paraId="68F91598" w14:textId="77777777" w:rsidR="00995C1D" w:rsidRPr="00AC03D6" w:rsidRDefault="00995C1D" w:rsidP="00995C1D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425" w:type="dxa"/>
            <w:shd w:val="clear" w:color="auto" w:fill="FFFFFF" w:themeFill="background1"/>
          </w:tcPr>
          <w:p w14:paraId="36BE5311" w14:textId="77777777" w:rsidR="00995C1D" w:rsidRPr="00AC03D6" w:rsidRDefault="00995C1D" w:rsidP="00995C1D">
            <w:pPr>
              <w:jc w:val="both"/>
              <w:rPr>
                <w:rFonts w:ascii="Bookman Old Style" w:hAnsi="Bookman Old Style"/>
              </w:rPr>
            </w:pPr>
          </w:p>
        </w:tc>
      </w:tr>
      <w:tr w:rsidR="00A624CF" w:rsidRPr="00AC03D6" w14:paraId="6D5FB7CA" w14:textId="77777777" w:rsidTr="002C4A34">
        <w:trPr>
          <w:trHeight w:val="611"/>
        </w:trPr>
        <w:tc>
          <w:tcPr>
            <w:tcW w:w="1868" w:type="dxa"/>
            <w:vMerge w:val="restart"/>
            <w:shd w:val="clear" w:color="auto" w:fill="FFFFFF" w:themeFill="background1"/>
            <w:vAlign w:val="center"/>
          </w:tcPr>
          <w:p w14:paraId="2123AC88" w14:textId="5782AF5F" w:rsidR="00A624CF" w:rsidRPr="00AC03D6" w:rsidRDefault="00A624CF" w:rsidP="00995C1D">
            <w:pPr>
              <w:jc w:val="both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  <w:sz w:val="20"/>
              </w:rPr>
              <w:t>Checked and Reviewed by:</w:t>
            </w:r>
          </w:p>
        </w:tc>
        <w:tc>
          <w:tcPr>
            <w:tcW w:w="4357" w:type="dxa"/>
            <w:gridSpan w:val="2"/>
            <w:shd w:val="clear" w:color="auto" w:fill="FFFFFF" w:themeFill="background1"/>
            <w:vAlign w:val="center"/>
          </w:tcPr>
          <w:p w14:paraId="3D28BAAB" w14:textId="77777777" w:rsidR="00A624CF" w:rsidRPr="00AC03D6" w:rsidRDefault="00A624CF" w:rsidP="00995C1D">
            <w:pPr>
              <w:spacing w:line="23" w:lineRule="atLeast"/>
              <w:jc w:val="center"/>
              <w:rPr>
                <w:rFonts w:ascii="Bookman Old Style" w:hAnsi="Bookman Old Style"/>
                <w:i/>
                <w:sz w:val="20"/>
              </w:rPr>
            </w:pPr>
            <w:r w:rsidRPr="00AC03D6">
              <w:rPr>
                <w:rFonts w:ascii="Bookman Old Style" w:hAnsi="Bookman Old Style" w:cs="Arial"/>
                <w:b/>
                <w:bCs/>
                <w:sz w:val="20"/>
              </w:rPr>
              <w:t>FLORENCE F. ESPARRAGO</w:t>
            </w:r>
            <w:r w:rsidRPr="00AC03D6">
              <w:rPr>
                <w:rFonts w:ascii="Bookman Old Style" w:hAnsi="Bookman Old Style"/>
                <w:i/>
                <w:sz w:val="20"/>
              </w:rPr>
              <w:t xml:space="preserve"> </w:t>
            </w:r>
          </w:p>
          <w:p w14:paraId="709E93CD" w14:textId="5E8DF7A7" w:rsidR="00A624CF" w:rsidRPr="00AC03D6" w:rsidRDefault="00A624CF" w:rsidP="00995C1D">
            <w:pPr>
              <w:jc w:val="center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 w:cs="Arial"/>
                <w:sz w:val="20"/>
              </w:rPr>
              <w:t>HT V/OIC SEPS-HRD</w:t>
            </w:r>
          </w:p>
        </w:tc>
        <w:tc>
          <w:tcPr>
            <w:tcW w:w="1525" w:type="dxa"/>
            <w:shd w:val="clear" w:color="auto" w:fill="FFFFFF" w:themeFill="background1"/>
          </w:tcPr>
          <w:p w14:paraId="0E991ABC" w14:textId="77777777" w:rsidR="00A624CF" w:rsidRPr="00AC03D6" w:rsidRDefault="00A624CF" w:rsidP="00995C1D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425" w:type="dxa"/>
            <w:shd w:val="clear" w:color="auto" w:fill="FFFFFF" w:themeFill="background1"/>
          </w:tcPr>
          <w:p w14:paraId="22A34A22" w14:textId="77777777" w:rsidR="00A624CF" w:rsidRPr="00AC03D6" w:rsidRDefault="00A624CF" w:rsidP="00995C1D">
            <w:pPr>
              <w:jc w:val="both"/>
              <w:rPr>
                <w:rFonts w:ascii="Bookman Old Style" w:hAnsi="Bookman Old Style"/>
              </w:rPr>
            </w:pPr>
          </w:p>
        </w:tc>
      </w:tr>
      <w:tr w:rsidR="00A624CF" w:rsidRPr="00AC03D6" w14:paraId="5B7BED0C" w14:textId="77777777" w:rsidTr="002C4A34">
        <w:trPr>
          <w:trHeight w:val="611"/>
        </w:trPr>
        <w:tc>
          <w:tcPr>
            <w:tcW w:w="1868" w:type="dxa"/>
            <w:vMerge/>
            <w:shd w:val="clear" w:color="auto" w:fill="FFFFFF" w:themeFill="background1"/>
          </w:tcPr>
          <w:p w14:paraId="7D2264C5" w14:textId="7C036D77" w:rsidR="00A624CF" w:rsidRPr="00AC03D6" w:rsidRDefault="00A624CF" w:rsidP="00995C1D">
            <w:pPr>
              <w:rPr>
                <w:rFonts w:ascii="Bookman Old Style" w:hAnsi="Bookman Old Style"/>
              </w:rPr>
            </w:pPr>
          </w:p>
        </w:tc>
        <w:tc>
          <w:tcPr>
            <w:tcW w:w="4357" w:type="dxa"/>
            <w:gridSpan w:val="2"/>
            <w:shd w:val="clear" w:color="auto" w:fill="FFFFFF" w:themeFill="background1"/>
          </w:tcPr>
          <w:p w14:paraId="6E476E4A" w14:textId="21EDAACB" w:rsidR="00A624CF" w:rsidRPr="00AC03D6" w:rsidRDefault="00A624CF" w:rsidP="00995C1D">
            <w:pPr>
              <w:spacing w:line="23" w:lineRule="atLeast"/>
              <w:jc w:val="center"/>
              <w:rPr>
                <w:rFonts w:ascii="Bookman Old Style" w:hAnsi="Bookman Old Style"/>
                <w:b/>
                <w:sz w:val="20"/>
              </w:rPr>
            </w:pPr>
            <w:r w:rsidRPr="00AC03D6">
              <w:rPr>
                <w:rFonts w:ascii="Bookman Old Style" w:hAnsi="Bookman Old Style"/>
                <w:b/>
                <w:sz w:val="20"/>
              </w:rPr>
              <w:t>ROMMEL S. DE GRACIA PhD</w:t>
            </w:r>
          </w:p>
          <w:p w14:paraId="2B80C1A5" w14:textId="455F09DD" w:rsidR="00A624CF" w:rsidRPr="00AC03D6" w:rsidRDefault="00A624CF" w:rsidP="00995C1D">
            <w:pPr>
              <w:jc w:val="center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  <w:i/>
                <w:sz w:val="20"/>
              </w:rPr>
              <w:t>SEPS-PAR</w:t>
            </w:r>
          </w:p>
        </w:tc>
        <w:tc>
          <w:tcPr>
            <w:tcW w:w="1525" w:type="dxa"/>
            <w:shd w:val="clear" w:color="auto" w:fill="FFFFFF" w:themeFill="background1"/>
          </w:tcPr>
          <w:p w14:paraId="059195F6" w14:textId="77777777" w:rsidR="00A624CF" w:rsidRPr="00AC03D6" w:rsidRDefault="00A624CF" w:rsidP="00995C1D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425" w:type="dxa"/>
            <w:shd w:val="clear" w:color="auto" w:fill="FFFFFF" w:themeFill="background1"/>
          </w:tcPr>
          <w:p w14:paraId="3D32A8A1" w14:textId="77777777" w:rsidR="00A624CF" w:rsidRPr="00AC03D6" w:rsidRDefault="00A624CF" w:rsidP="00995C1D">
            <w:pPr>
              <w:jc w:val="both"/>
              <w:rPr>
                <w:rFonts w:ascii="Bookman Old Style" w:hAnsi="Bookman Old Style"/>
              </w:rPr>
            </w:pPr>
          </w:p>
        </w:tc>
      </w:tr>
      <w:tr w:rsidR="00AB415B" w:rsidRPr="00AC03D6" w14:paraId="2412B055" w14:textId="77777777" w:rsidTr="002C4A34">
        <w:trPr>
          <w:trHeight w:val="611"/>
        </w:trPr>
        <w:tc>
          <w:tcPr>
            <w:tcW w:w="1868" w:type="dxa"/>
            <w:vMerge/>
            <w:shd w:val="clear" w:color="auto" w:fill="FFFFFF" w:themeFill="background1"/>
          </w:tcPr>
          <w:p w14:paraId="4EEDF5E7" w14:textId="77777777" w:rsidR="00AB415B" w:rsidRPr="00AC03D6" w:rsidRDefault="00AB415B" w:rsidP="00AB415B">
            <w:pPr>
              <w:rPr>
                <w:rFonts w:ascii="Bookman Old Style" w:hAnsi="Bookman Old Style"/>
              </w:rPr>
            </w:pPr>
          </w:p>
        </w:tc>
        <w:tc>
          <w:tcPr>
            <w:tcW w:w="4357" w:type="dxa"/>
            <w:gridSpan w:val="2"/>
            <w:shd w:val="clear" w:color="auto" w:fill="FFFFFF" w:themeFill="background1"/>
          </w:tcPr>
          <w:p w14:paraId="3F502BEC" w14:textId="77777777" w:rsidR="00AB415B" w:rsidRPr="00AC03D6" w:rsidRDefault="00AB415B" w:rsidP="00AB415B">
            <w:pPr>
              <w:jc w:val="center"/>
              <w:rPr>
                <w:rFonts w:ascii="Bookman Old Style" w:hAnsi="Bookman Old Style" w:cs="Times New Roman"/>
                <w:b/>
                <w:szCs w:val="20"/>
              </w:rPr>
            </w:pPr>
            <w:r w:rsidRPr="00AC03D6">
              <w:rPr>
                <w:rFonts w:ascii="Bookman Old Style" w:hAnsi="Bookman Old Style" w:cs="Times New Roman"/>
                <w:b/>
                <w:szCs w:val="20"/>
              </w:rPr>
              <w:t>ROMULO S. ANCHETA PhD</w:t>
            </w:r>
          </w:p>
          <w:p w14:paraId="01B1DB26" w14:textId="77777777" w:rsidR="00AB415B" w:rsidRDefault="00AB415B" w:rsidP="00AB415B">
            <w:pPr>
              <w:jc w:val="center"/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 w:rsidRPr="00AC03D6">
              <w:rPr>
                <w:rFonts w:ascii="Bookman Old Style" w:hAnsi="Bookman Old Style" w:cs="Times New Roman"/>
                <w:bCs/>
                <w:szCs w:val="20"/>
              </w:rPr>
              <w:t xml:space="preserve">SGOD Chief </w:t>
            </w:r>
            <w:r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(for areas under SGOD)</w:t>
            </w:r>
          </w:p>
          <w:p w14:paraId="1F30EF30" w14:textId="77777777" w:rsidR="00AB415B" w:rsidRDefault="00AB415B" w:rsidP="00AB415B">
            <w:pPr>
              <w:jc w:val="center"/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</w:p>
          <w:p w14:paraId="3354C8A0" w14:textId="77777777" w:rsidR="00AB415B" w:rsidRDefault="00AB415B" w:rsidP="00AB415B">
            <w:pPr>
              <w:jc w:val="center"/>
              <w:rPr>
                <w:rFonts w:ascii="Bookman Old Style" w:hAnsi="Bookman Old Style" w:cs="Times New Roman"/>
                <w:bCs/>
                <w:i/>
                <w:iCs/>
                <w:szCs w:val="20"/>
              </w:rPr>
            </w:pPr>
            <w:r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(for areas under CID, this part will be temporarily omitted, the ASDS will sign under recommending approval</w:t>
            </w:r>
          </w:p>
          <w:p w14:paraId="19FF81FA" w14:textId="56A177D8" w:rsidR="00AB415B" w:rsidRPr="00AC03D6" w:rsidRDefault="00AB415B" w:rsidP="00AB415B">
            <w:pPr>
              <w:jc w:val="center"/>
              <w:rPr>
                <w:rFonts w:ascii="Bookman Old Style" w:hAnsi="Bookman Old Style"/>
                <w:b/>
                <w:sz w:val="20"/>
              </w:rPr>
            </w:pPr>
            <w:r>
              <w:rPr>
                <w:rFonts w:ascii="Bookman Old Style" w:hAnsi="Bookman Old Style" w:cs="Times New Roman"/>
                <w:bCs/>
                <w:i/>
                <w:iCs/>
                <w:szCs w:val="20"/>
              </w:rPr>
              <w:t>(for areas under the OSDS, the unit head will sign)</w:t>
            </w:r>
          </w:p>
        </w:tc>
        <w:tc>
          <w:tcPr>
            <w:tcW w:w="1525" w:type="dxa"/>
            <w:shd w:val="clear" w:color="auto" w:fill="FFFFFF" w:themeFill="background1"/>
          </w:tcPr>
          <w:p w14:paraId="7A2A0C3D" w14:textId="77777777" w:rsidR="00AB415B" w:rsidRPr="00AC03D6" w:rsidRDefault="00AB415B" w:rsidP="00AB415B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425" w:type="dxa"/>
            <w:shd w:val="clear" w:color="auto" w:fill="FFFFFF" w:themeFill="background1"/>
          </w:tcPr>
          <w:p w14:paraId="3A2477BF" w14:textId="77777777" w:rsidR="00AB415B" w:rsidRPr="00AC03D6" w:rsidRDefault="00AB415B" w:rsidP="00AB415B">
            <w:pPr>
              <w:jc w:val="both"/>
              <w:rPr>
                <w:rFonts w:ascii="Bookman Old Style" w:hAnsi="Bookman Old Style"/>
              </w:rPr>
            </w:pPr>
          </w:p>
        </w:tc>
      </w:tr>
      <w:tr w:rsidR="00AB415B" w:rsidRPr="00AC03D6" w14:paraId="3FD280C0" w14:textId="77777777" w:rsidTr="002C4A34">
        <w:trPr>
          <w:trHeight w:val="611"/>
        </w:trPr>
        <w:tc>
          <w:tcPr>
            <w:tcW w:w="1868" w:type="dxa"/>
            <w:shd w:val="clear" w:color="auto" w:fill="FFFFFF" w:themeFill="background1"/>
          </w:tcPr>
          <w:p w14:paraId="38859358" w14:textId="1A152269" w:rsidR="00AB415B" w:rsidRPr="00AC03D6" w:rsidRDefault="00AB415B" w:rsidP="00AB415B">
            <w:pPr>
              <w:jc w:val="both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</w:rPr>
              <w:t>Recommending Approval:</w:t>
            </w:r>
          </w:p>
        </w:tc>
        <w:tc>
          <w:tcPr>
            <w:tcW w:w="4357" w:type="dxa"/>
            <w:gridSpan w:val="2"/>
            <w:shd w:val="clear" w:color="auto" w:fill="FFFFFF" w:themeFill="background1"/>
          </w:tcPr>
          <w:p w14:paraId="3943321F" w14:textId="77777777" w:rsidR="00AB415B" w:rsidRPr="00AC03D6" w:rsidRDefault="00AB415B" w:rsidP="00AB415B">
            <w:pPr>
              <w:spacing w:line="23" w:lineRule="atLeast"/>
              <w:jc w:val="center"/>
              <w:rPr>
                <w:rFonts w:ascii="Bookman Old Style" w:hAnsi="Bookman Old Style"/>
                <w:b/>
                <w:sz w:val="20"/>
              </w:rPr>
            </w:pPr>
            <w:r w:rsidRPr="00AC03D6">
              <w:rPr>
                <w:rFonts w:ascii="Bookman Old Style" w:hAnsi="Bookman Old Style"/>
                <w:b/>
                <w:sz w:val="20"/>
              </w:rPr>
              <w:t>ADONIS C. CEPEREZ EdD, CESE</w:t>
            </w:r>
          </w:p>
          <w:p w14:paraId="77725694" w14:textId="61E6AD72" w:rsidR="00AB415B" w:rsidRPr="00AC03D6" w:rsidRDefault="00AB415B" w:rsidP="00AB415B">
            <w:pPr>
              <w:jc w:val="center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  <w:i/>
                <w:sz w:val="20"/>
              </w:rPr>
              <w:t>Assistant Schools Division Superintendent</w:t>
            </w:r>
          </w:p>
        </w:tc>
        <w:tc>
          <w:tcPr>
            <w:tcW w:w="1525" w:type="dxa"/>
            <w:shd w:val="clear" w:color="auto" w:fill="FFFFFF" w:themeFill="background1"/>
          </w:tcPr>
          <w:p w14:paraId="78707422" w14:textId="77777777" w:rsidR="00AB415B" w:rsidRPr="00AC03D6" w:rsidRDefault="00AB415B" w:rsidP="00AB415B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425" w:type="dxa"/>
            <w:shd w:val="clear" w:color="auto" w:fill="FFFFFF" w:themeFill="background1"/>
          </w:tcPr>
          <w:p w14:paraId="0D242CAC" w14:textId="77777777" w:rsidR="00AB415B" w:rsidRPr="00AC03D6" w:rsidRDefault="00AB415B" w:rsidP="00AB415B">
            <w:pPr>
              <w:jc w:val="both"/>
              <w:rPr>
                <w:rFonts w:ascii="Bookman Old Style" w:hAnsi="Bookman Old Style"/>
              </w:rPr>
            </w:pPr>
          </w:p>
        </w:tc>
      </w:tr>
      <w:tr w:rsidR="00AB415B" w:rsidRPr="00AC03D6" w14:paraId="503F6266" w14:textId="77777777" w:rsidTr="00B27CF1">
        <w:trPr>
          <w:trHeight w:val="611"/>
        </w:trPr>
        <w:tc>
          <w:tcPr>
            <w:tcW w:w="1868" w:type="dxa"/>
            <w:shd w:val="clear" w:color="auto" w:fill="FFFFFF" w:themeFill="background1"/>
          </w:tcPr>
          <w:p w14:paraId="5E8D7446" w14:textId="1F8ACB9A" w:rsidR="00AB415B" w:rsidRPr="00AC03D6" w:rsidRDefault="00AB415B" w:rsidP="00AB415B">
            <w:pPr>
              <w:jc w:val="both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</w:rPr>
              <w:t>Approved:</w:t>
            </w:r>
          </w:p>
        </w:tc>
        <w:tc>
          <w:tcPr>
            <w:tcW w:w="4357" w:type="dxa"/>
            <w:gridSpan w:val="2"/>
            <w:shd w:val="clear" w:color="auto" w:fill="FFFFFF" w:themeFill="background1"/>
          </w:tcPr>
          <w:p w14:paraId="54ECC2A6" w14:textId="77777777" w:rsidR="00AB415B" w:rsidRPr="00AC03D6" w:rsidRDefault="00AB415B" w:rsidP="00AB415B">
            <w:pPr>
              <w:jc w:val="center"/>
              <w:rPr>
                <w:rFonts w:ascii="Bookman Old Style" w:hAnsi="Bookman Old Style"/>
                <w:b/>
                <w:sz w:val="20"/>
              </w:rPr>
            </w:pPr>
            <w:r w:rsidRPr="00AC03D6">
              <w:rPr>
                <w:rFonts w:ascii="Bookman Old Style" w:hAnsi="Bookman Old Style"/>
                <w:b/>
                <w:sz w:val="20"/>
              </w:rPr>
              <w:t>ORLANDO E. MANUEL PhD, CESO V</w:t>
            </w:r>
          </w:p>
          <w:p w14:paraId="73B283A8" w14:textId="19F434BF" w:rsidR="00AB415B" w:rsidRPr="00AC03D6" w:rsidRDefault="00AB415B" w:rsidP="00AB415B">
            <w:pPr>
              <w:jc w:val="center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  <w:i/>
                <w:sz w:val="20"/>
              </w:rPr>
              <w:t>Schools Division Superintendent</w:t>
            </w:r>
          </w:p>
        </w:tc>
        <w:tc>
          <w:tcPr>
            <w:tcW w:w="1525" w:type="dxa"/>
            <w:shd w:val="clear" w:color="auto" w:fill="FFFFFF" w:themeFill="background1"/>
          </w:tcPr>
          <w:p w14:paraId="2271C942" w14:textId="77777777" w:rsidR="00AB415B" w:rsidRPr="00AC03D6" w:rsidRDefault="00AB415B" w:rsidP="00AB415B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425" w:type="dxa"/>
            <w:shd w:val="clear" w:color="auto" w:fill="FFFFFF" w:themeFill="background1"/>
          </w:tcPr>
          <w:p w14:paraId="02429AF5" w14:textId="77777777" w:rsidR="00AB415B" w:rsidRPr="00AC03D6" w:rsidRDefault="00AB415B" w:rsidP="00AB415B">
            <w:pPr>
              <w:jc w:val="both"/>
              <w:rPr>
                <w:rFonts w:ascii="Bookman Old Style" w:hAnsi="Bookman Old Style"/>
              </w:rPr>
            </w:pPr>
          </w:p>
        </w:tc>
      </w:tr>
      <w:tr w:rsidR="00AB415B" w:rsidRPr="00AC03D6" w14:paraId="3F57F9F0" w14:textId="77777777" w:rsidTr="00B27CF1">
        <w:trPr>
          <w:trHeight w:val="863"/>
        </w:trPr>
        <w:tc>
          <w:tcPr>
            <w:tcW w:w="3748" w:type="dxa"/>
            <w:gridSpan w:val="2"/>
          </w:tcPr>
          <w:p w14:paraId="7BE91F05" w14:textId="77777777" w:rsidR="00AB415B" w:rsidRPr="00AC03D6" w:rsidRDefault="00AB415B" w:rsidP="00AB415B">
            <w:pPr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/>
              </w:rPr>
              <w:t xml:space="preserve">ATTACHMENTS </w:t>
            </w:r>
            <w:r w:rsidRPr="00AC03D6">
              <w:rPr>
                <w:rFonts w:ascii="Bookman Old Style" w:hAnsi="Bookman Old Style"/>
                <w:i/>
              </w:rPr>
              <w:t>(accomplish all applicable)</w:t>
            </w:r>
          </w:p>
        </w:tc>
        <w:tc>
          <w:tcPr>
            <w:tcW w:w="5427" w:type="dxa"/>
            <w:gridSpan w:val="3"/>
          </w:tcPr>
          <w:p w14:paraId="39580378" w14:textId="41B5B4F3" w:rsidR="00AB415B" w:rsidRPr="00AC03D6" w:rsidRDefault="00AB415B" w:rsidP="00AB415B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</w:rPr>
              <w:t xml:space="preserve">Approved Action Plan Proposal </w:t>
            </w:r>
          </w:p>
          <w:p w14:paraId="0089E7CB" w14:textId="36A86292" w:rsidR="00AB415B" w:rsidRPr="00AC03D6" w:rsidRDefault="00AB415B" w:rsidP="00AB415B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</w:rPr>
              <w:t>Pertinent documents, expected outputs and other Means of Verification (MOVs) based on proposed Action Plan</w:t>
            </w:r>
          </w:p>
          <w:p w14:paraId="687350B5" w14:textId="62C7E888" w:rsidR="00AB415B" w:rsidRPr="00AC03D6" w:rsidRDefault="00AB415B" w:rsidP="00AB415B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</w:rPr>
              <w:t>Documentation (2-3 pages with max. of 4-5 captioned pictures per page)</w:t>
            </w:r>
          </w:p>
          <w:p w14:paraId="5E32295C" w14:textId="77777777" w:rsidR="00AB415B" w:rsidRPr="00AC03D6" w:rsidRDefault="00AB415B" w:rsidP="00AB415B">
            <w:pPr>
              <w:pStyle w:val="ListParagraph"/>
              <w:numPr>
                <w:ilvl w:val="0"/>
                <w:numId w:val="26"/>
              </w:numPr>
              <w:spacing w:before="240" w:line="276" w:lineRule="auto"/>
              <w:rPr>
                <w:rFonts w:ascii="Bookman Old Style" w:hAnsi="Bookman Old Style"/>
                <w:i/>
              </w:rPr>
            </w:pPr>
            <w:r w:rsidRPr="00AC03D6">
              <w:rPr>
                <w:rFonts w:ascii="Bookman Old Style" w:hAnsi="Bookman Old Style"/>
                <w:i/>
              </w:rPr>
              <w:t>Others (Program, Invitation, Communication letters, etc.</w:t>
            </w:r>
          </w:p>
          <w:p w14:paraId="6703980D" w14:textId="0BC28B22" w:rsidR="00AB415B" w:rsidRPr="00AC03D6" w:rsidRDefault="00AB415B" w:rsidP="00AB415B">
            <w:pPr>
              <w:pStyle w:val="ListParagraph"/>
              <w:numPr>
                <w:ilvl w:val="0"/>
                <w:numId w:val="26"/>
              </w:numPr>
              <w:spacing w:before="240" w:line="276" w:lineRule="auto"/>
              <w:rPr>
                <w:rFonts w:ascii="Bookman Old Style" w:hAnsi="Bookman Old Style"/>
                <w:i/>
              </w:rPr>
            </w:pPr>
            <w:r w:rsidRPr="00AC03D6">
              <w:rPr>
                <w:rFonts w:ascii="Bookman Old Style" w:hAnsi="Bookman Old Style"/>
                <w:i/>
              </w:rPr>
              <w:t>Photocopy of Certification of the utilization of the project within the school / office duly signed by the Head of Office / School</w:t>
            </w:r>
          </w:p>
          <w:p w14:paraId="4D76AAED" w14:textId="3EF47E91" w:rsidR="00AB415B" w:rsidRPr="00AC03D6" w:rsidRDefault="00AB415B" w:rsidP="00AB415B">
            <w:pPr>
              <w:pStyle w:val="ListParagraph"/>
              <w:numPr>
                <w:ilvl w:val="0"/>
                <w:numId w:val="26"/>
              </w:numPr>
              <w:spacing w:before="240" w:line="276" w:lineRule="auto"/>
              <w:rPr>
                <w:rFonts w:ascii="Bookman Old Style" w:hAnsi="Bookman Old Style"/>
                <w:i/>
              </w:rPr>
            </w:pPr>
            <w:r w:rsidRPr="00AC03D6">
              <w:rPr>
                <w:rFonts w:ascii="Bookman Old Style" w:hAnsi="Bookman Old Style"/>
                <w:i/>
              </w:rPr>
              <w:t>Photocopy of Certification of Adoption by another school /office duly signed by the Head of Office / School, if there is, together with attached completion report of the school / office that adopted the project</w:t>
            </w:r>
          </w:p>
          <w:p w14:paraId="2AEC1E6D" w14:textId="6F554AF3" w:rsidR="00AB415B" w:rsidRPr="00AC03D6" w:rsidRDefault="00AB415B" w:rsidP="00AB415B">
            <w:pPr>
              <w:pStyle w:val="ListParagraph"/>
              <w:spacing w:before="240" w:line="276" w:lineRule="auto"/>
              <w:rPr>
                <w:rFonts w:ascii="Bookman Old Style" w:hAnsi="Bookman Old Style"/>
                <w:i/>
              </w:rPr>
            </w:pPr>
          </w:p>
        </w:tc>
      </w:tr>
      <w:tr w:rsidR="00AB415B" w:rsidRPr="00AC03D6" w14:paraId="0DC34C1E" w14:textId="77777777" w:rsidTr="00B27CF1">
        <w:trPr>
          <w:trHeight w:val="863"/>
        </w:trPr>
        <w:tc>
          <w:tcPr>
            <w:tcW w:w="3748" w:type="dxa"/>
            <w:gridSpan w:val="2"/>
          </w:tcPr>
          <w:p w14:paraId="75D64C65" w14:textId="084286CB" w:rsidR="00AB415B" w:rsidRPr="00AC03D6" w:rsidRDefault="00AB415B" w:rsidP="00AB415B">
            <w:pPr>
              <w:rPr>
                <w:rFonts w:ascii="Bookman Old Style" w:hAnsi="Bookman Old Style"/>
                <w:b/>
              </w:rPr>
            </w:pPr>
            <w:r w:rsidRPr="00AC03D6">
              <w:rPr>
                <w:rFonts w:ascii="Bookman Old Style" w:hAnsi="Bookman Old Style"/>
                <w:bCs/>
              </w:rPr>
              <w:t>Document Packaging</w:t>
            </w:r>
          </w:p>
        </w:tc>
        <w:tc>
          <w:tcPr>
            <w:tcW w:w="5427" w:type="dxa"/>
            <w:gridSpan w:val="3"/>
          </w:tcPr>
          <w:p w14:paraId="7B39C74D" w14:textId="77777777" w:rsidR="00AB415B" w:rsidRPr="00AC03D6" w:rsidRDefault="00AB415B" w:rsidP="00AB415B">
            <w:pPr>
              <w:jc w:val="both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</w:rPr>
              <w:t>The Action Plan proposal must be:</w:t>
            </w:r>
          </w:p>
          <w:p w14:paraId="729FBF98" w14:textId="66920B4D" w:rsidR="00AB415B" w:rsidRPr="00AC03D6" w:rsidRDefault="00AB415B" w:rsidP="00AB415B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</w:rPr>
              <w:t xml:space="preserve">Stapled in an A4 </w:t>
            </w:r>
            <w:r>
              <w:rPr>
                <w:rFonts w:ascii="Bookman Old Style" w:hAnsi="Bookman Old Style"/>
                <w:b/>
                <w:bCs/>
              </w:rPr>
              <w:t>RED</w:t>
            </w:r>
            <w:r w:rsidRPr="00AC03D6">
              <w:rPr>
                <w:rFonts w:ascii="Bookman Old Style" w:hAnsi="Bookman Old Style"/>
              </w:rPr>
              <w:t xml:space="preserve"> transparent folder</w:t>
            </w:r>
            <w:r>
              <w:rPr>
                <w:rFonts w:ascii="Bookman Old Style" w:hAnsi="Bookman Old Style"/>
              </w:rPr>
              <w:t xml:space="preserve"> (no slide)</w:t>
            </w:r>
            <w:r w:rsidRPr="00AC03D6">
              <w:rPr>
                <w:rFonts w:ascii="Bookman Old Style" w:hAnsi="Bookman Old Style"/>
              </w:rPr>
              <w:t xml:space="preserve">, </w:t>
            </w:r>
            <w:r w:rsidRPr="00AC03D6">
              <w:rPr>
                <w:rFonts w:ascii="Bookman Old Style" w:hAnsi="Bookman Old Style"/>
                <w:i/>
              </w:rPr>
              <w:t>Bookman Old Style</w:t>
            </w:r>
            <w:r w:rsidRPr="00AC03D6">
              <w:rPr>
                <w:rFonts w:ascii="Bookman Old Style" w:hAnsi="Bookman Old Style"/>
              </w:rPr>
              <w:t xml:space="preserve"> font for the document</w:t>
            </w:r>
          </w:p>
          <w:p w14:paraId="75861656" w14:textId="77777777" w:rsidR="00AB415B" w:rsidRPr="00AC03D6" w:rsidRDefault="00AB415B" w:rsidP="00AB415B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</w:rPr>
              <w:t>with transmittal letter addressed to the SDS</w:t>
            </w:r>
          </w:p>
          <w:p w14:paraId="3413E5A4" w14:textId="77777777" w:rsidR="00AB415B" w:rsidRPr="00AC03D6" w:rsidRDefault="00AB415B" w:rsidP="00AB415B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Bookman Old Style" w:hAnsi="Bookman Old Style"/>
              </w:rPr>
            </w:pPr>
          </w:p>
          <w:p w14:paraId="7A5D9CEA" w14:textId="77777777" w:rsidR="00AB415B" w:rsidRPr="00AC03D6" w:rsidRDefault="00AB415B" w:rsidP="00AB415B">
            <w:pPr>
              <w:jc w:val="both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</w:rPr>
              <w:t>The completion/terminal report must be:</w:t>
            </w:r>
          </w:p>
          <w:p w14:paraId="7459C320" w14:textId="28DBAA83" w:rsidR="00AB415B" w:rsidRPr="00AC03D6" w:rsidRDefault="00AB415B" w:rsidP="00AB415B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</w:rPr>
              <w:t xml:space="preserve">well-packaged, in </w:t>
            </w:r>
            <w:r w:rsidRPr="00AC03D6">
              <w:rPr>
                <w:rFonts w:ascii="Bookman Old Style" w:hAnsi="Bookman Old Style"/>
                <w:b/>
                <w:bCs/>
              </w:rPr>
              <w:t>RED</w:t>
            </w:r>
            <w:r w:rsidRPr="00AC03D6">
              <w:rPr>
                <w:rFonts w:ascii="Bookman Old Style" w:hAnsi="Bookman Old Style"/>
              </w:rPr>
              <w:t xml:space="preserve"> ring bound, A4, </w:t>
            </w:r>
            <w:r w:rsidRPr="00AC03D6">
              <w:rPr>
                <w:rFonts w:ascii="Bookman Old Style" w:hAnsi="Bookman Old Style"/>
                <w:i/>
              </w:rPr>
              <w:t>Book</w:t>
            </w:r>
            <w:r>
              <w:rPr>
                <w:rFonts w:ascii="Bookman Old Style" w:hAnsi="Bookman Old Style"/>
                <w:i/>
              </w:rPr>
              <w:t>man</w:t>
            </w:r>
            <w:r w:rsidRPr="00AC03D6">
              <w:rPr>
                <w:rFonts w:ascii="Bookman Old Style" w:hAnsi="Bookman Old Style"/>
                <w:i/>
              </w:rPr>
              <w:t xml:space="preserve"> Old Style</w:t>
            </w:r>
            <w:r w:rsidRPr="00AC03D6">
              <w:rPr>
                <w:rFonts w:ascii="Bookman Old Style" w:hAnsi="Bookman Old Style"/>
              </w:rPr>
              <w:t xml:space="preserve"> font for the document</w:t>
            </w:r>
          </w:p>
          <w:p w14:paraId="329FA839" w14:textId="77777777" w:rsidR="00AB415B" w:rsidRPr="00AC03D6" w:rsidRDefault="00AB415B" w:rsidP="00AB415B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Bookman Old Style" w:hAnsi="Bookman Old Style"/>
              </w:rPr>
            </w:pPr>
            <w:r w:rsidRPr="00AC03D6">
              <w:rPr>
                <w:rFonts w:ascii="Bookman Old Style" w:hAnsi="Bookman Old Style"/>
              </w:rPr>
              <w:t xml:space="preserve">properly labeled with ear tabs with transmittal letter addressed to the Schools Division Superintendent </w:t>
            </w:r>
          </w:p>
          <w:p w14:paraId="393DAA84" w14:textId="77777777" w:rsidR="00AB415B" w:rsidRPr="00AC03D6" w:rsidRDefault="00AB415B" w:rsidP="00AB415B">
            <w:pPr>
              <w:pStyle w:val="ListParagraph"/>
              <w:spacing w:line="276" w:lineRule="auto"/>
              <w:rPr>
                <w:rFonts w:ascii="Bookman Old Style" w:hAnsi="Bookman Old Style"/>
              </w:rPr>
            </w:pPr>
          </w:p>
        </w:tc>
      </w:tr>
    </w:tbl>
    <w:p w14:paraId="5A7476CB" w14:textId="77777777" w:rsidR="00F66F4E" w:rsidRPr="00AC03D6" w:rsidRDefault="00F66F4E" w:rsidP="002E2A26">
      <w:pPr>
        <w:rPr>
          <w:rFonts w:ascii="Bookman Old Style" w:hAnsi="Bookman Old Style" w:cs="Times New Roman"/>
          <w:b/>
          <w:i/>
          <w:iCs/>
          <w:szCs w:val="20"/>
        </w:rPr>
      </w:pPr>
    </w:p>
    <w:p w14:paraId="7A94A7A2" w14:textId="77777777" w:rsidR="006C5F1B" w:rsidRDefault="006C5F1B" w:rsidP="002E2A26">
      <w:pPr>
        <w:rPr>
          <w:rFonts w:ascii="Times New Roman" w:hAnsi="Times New Roman" w:cs="Times New Roman"/>
          <w:b/>
          <w:i/>
          <w:iCs/>
          <w:szCs w:val="20"/>
        </w:rPr>
      </w:pPr>
    </w:p>
    <w:p w14:paraId="1488130B" w14:textId="77777777" w:rsidR="006C5F1B" w:rsidRDefault="006C5F1B" w:rsidP="002E2A26">
      <w:pPr>
        <w:rPr>
          <w:rFonts w:ascii="Times New Roman" w:hAnsi="Times New Roman" w:cs="Times New Roman"/>
          <w:b/>
          <w:i/>
          <w:iCs/>
          <w:szCs w:val="20"/>
        </w:rPr>
      </w:pPr>
    </w:p>
    <w:sectPr w:rsidR="006C5F1B" w:rsidSect="00253DD3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BEBA1A" w14:textId="77777777" w:rsidR="00FF69E1" w:rsidRDefault="00FF69E1" w:rsidP="00DF289E">
      <w:pPr>
        <w:spacing w:after="0" w:line="240" w:lineRule="auto"/>
      </w:pPr>
      <w:r>
        <w:separator/>
      </w:r>
    </w:p>
  </w:endnote>
  <w:endnote w:type="continuationSeparator" w:id="0">
    <w:p w14:paraId="20ABCA7F" w14:textId="77777777" w:rsidR="00FF69E1" w:rsidRDefault="00FF69E1" w:rsidP="00DF28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ajan Pro">
    <w:altName w:val="Calibri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96B97" w14:textId="672CD5AD" w:rsidR="00A61E93" w:rsidRPr="00714457" w:rsidRDefault="00B21560" w:rsidP="00A61E93">
    <w:pPr>
      <w:pStyle w:val="Footer"/>
      <w:pBdr>
        <w:bottom w:val="single" w:sz="12" w:space="0" w:color="auto"/>
      </w:pBdr>
      <w:rPr>
        <w:sz w:val="2"/>
        <w:szCs w:val="10"/>
      </w:rPr>
    </w:pPr>
    <w:bookmarkStart w:id="0" w:name="_Hlk25936932"/>
    <w:bookmarkStart w:id="1" w:name="_Hlk25936933"/>
    <w:bookmarkStart w:id="2" w:name="_Hlk25937122"/>
    <w:bookmarkStart w:id="3" w:name="_Hlk25937123"/>
    <w:bookmarkStart w:id="4" w:name="_Hlk26870414"/>
    <w:bookmarkStart w:id="5" w:name="_Hlk26870415"/>
    <w:r>
      <w:rPr>
        <w:noProof/>
        <w:sz w:val="2"/>
        <w:szCs w:val="10"/>
      </w:rPr>
      <w:drawing>
        <wp:anchor distT="0" distB="0" distL="114300" distR="114300" simplePos="0" relativeHeight="251657728" behindDoc="1" locked="0" layoutInCell="1" allowOverlap="1" wp14:anchorId="6A5FBA6D" wp14:editId="44D26609">
          <wp:simplePos x="0" y="0"/>
          <wp:positionH relativeFrom="column">
            <wp:posOffset>-54449</wp:posOffset>
          </wp:positionH>
          <wp:positionV relativeFrom="paragraph">
            <wp:posOffset>-20955</wp:posOffset>
          </wp:positionV>
          <wp:extent cx="1180891" cy="612017"/>
          <wp:effectExtent l="0" t="0" r="0" b="0"/>
          <wp:wrapNone/>
          <wp:docPr id="86956998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1209750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0891" cy="6120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bookmarkEnd w:id="0"/>
  <w:bookmarkEnd w:id="1"/>
  <w:bookmarkEnd w:id="2"/>
  <w:bookmarkEnd w:id="3"/>
  <w:bookmarkEnd w:id="4"/>
  <w:bookmarkEnd w:id="5"/>
  <w:p w14:paraId="7147DE0F" w14:textId="70C0411D" w:rsidR="00B21560" w:rsidRPr="00B21560" w:rsidRDefault="00014CA3" w:rsidP="000E67BB">
    <w:pPr>
      <w:pStyle w:val="Footer"/>
      <w:ind w:firstLine="2880"/>
      <w:rPr>
        <w:rFonts w:ascii="Helvetica" w:hAnsi="Helvetica" w:cs="Helvetica"/>
        <w:sz w:val="16"/>
        <w:szCs w:val="18"/>
      </w:rPr>
    </w:pPr>
    <w:r>
      <w:rPr>
        <w:b/>
        <w:bCs/>
        <w:noProof/>
      </w:rPr>
      <w:drawing>
        <wp:anchor distT="0" distB="0" distL="114300" distR="114300" simplePos="0" relativeHeight="251660800" behindDoc="0" locked="0" layoutInCell="1" allowOverlap="1" wp14:anchorId="18E3574E" wp14:editId="59CF4A05">
          <wp:simplePos x="0" y="0"/>
          <wp:positionH relativeFrom="column">
            <wp:posOffset>1691545</wp:posOffset>
          </wp:positionH>
          <wp:positionV relativeFrom="paragraph">
            <wp:posOffset>6350</wp:posOffset>
          </wp:positionV>
          <wp:extent cx="129540" cy="129540"/>
          <wp:effectExtent l="0" t="0" r="3810" b="3810"/>
          <wp:wrapNone/>
          <wp:docPr id="25223760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540" cy="129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/>
        <w:noProof/>
        <w:szCs w:val="24"/>
      </w:rPr>
      <w:drawing>
        <wp:anchor distT="0" distB="0" distL="114300" distR="114300" simplePos="0" relativeHeight="251658752" behindDoc="0" locked="0" layoutInCell="1" allowOverlap="1" wp14:anchorId="3C8A0729" wp14:editId="4524A979">
          <wp:simplePos x="0" y="0"/>
          <wp:positionH relativeFrom="margin">
            <wp:posOffset>1162355</wp:posOffset>
          </wp:positionH>
          <wp:positionV relativeFrom="paragraph">
            <wp:posOffset>18415</wp:posOffset>
          </wp:positionV>
          <wp:extent cx="474854" cy="472656"/>
          <wp:effectExtent l="0" t="0" r="1905" b="3810"/>
          <wp:wrapNone/>
          <wp:docPr id="1699308503" name="Picture 1699308503" descr="A logo of a school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logo of a school&#10;&#10;Description automatically generated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4854" cy="4726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94E8E">
      <w:rPr>
        <w:rFonts w:ascii="Helvetica" w:hAnsi="Helvetica" w:cs="Helvetica"/>
        <w:b/>
        <w:sz w:val="18"/>
        <w:szCs w:val="20"/>
      </w:rPr>
      <w:t xml:space="preserve"> </w:t>
    </w:r>
    <w:r w:rsidR="00B21560" w:rsidRPr="00B21560">
      <w:rPr>
        <w:rFonts w:ascii="Helvetica" w:hAnsi="Helvetica" w:cs="Helvetica"/>
        <w:b/>
        <w:sz w:val="18"/>
        <w:szCs w:val="20"/>
      </w:rPr>
      <w:t xml:space="preserve">Address: </w:t>
    </w:r>
    <w:hyperlink r:id="rId4" w:history="1">
      <w:r w:rsidR="00B21560" w:rsidRPr="009D2B71">
        <w:rPr>
          <w:rStyle w:val="Hyperlink"/>
          <w:rFonts w:ascii="Helvetica" w:hAnsi="Helvetica" w:cs="Helvetica"/>
          <w:color w:val="000000" w:themeColor="text1"/>
          <w:sz w:val="16"/>
          <w:szCs w:val="18"/>
          <w:u w:val="none"/>
        </w:rPr>
        <w:t>Quezon St., Don Domingo Maddela, Bayombong, Nueva</w:t>
      </w:r>
      <w:r w:rsidR="000E67BB" w:rsidRPr="009D2B71">
        <w:rPr>
          <w:rStyle w:val="Hyperlink"/>
          <w:rFonts w:ascii="Helvetica" w:hAnsi="Helvetica" w:cs="Helvetica"/>
          <w:color w:val="000000" w:themeColor="text1"/>
          <w:sz w:val="16"/>
          <w:szCs w:val="18"/>
          <w:u w:val="none"/>
        </w:rPr>
        <w:t xml:space="preserve"> </w:t>
      </w:r>
      <w:r w:rsidR="00B21560" w:rsidRPr="009D2B71">
        <w:rPr>
          <w:rStyle w:val="Hyperlink"/>
          <w:rFonts w:ascii="Helvetica" w:hAnsi="Helvetica" w:cs="Helvetica"/>
          <w:color w:val="000000" w:themeColor="text1"/>
          <w:sz w:val="16"/>
          <w:szCs w:val="18"/>
          <w:u w:val="none"/>
        </w:rPr>
        <w:t>Vizcaya</w:t>
      </w:r>
    </w:hyperlink>
    <w:r w:rsidR="00C2206B">
      <w:t xml:space="preserve">, </w:t>
    </w:r>
    <w:r w:rsidR="00C2206B" w:rsidRPr="00C2206B">
      <w:rPr>
        <w:sz w:val="18"/>
        <w:szCs w:val="18"/>
      </w:rPr>
      <w:t>3700</w:t>
    </w:r>
  </w:p>
  <w:p w14:paraId="6D1EC894" w14:textId="614DEAB7" w:rsidR="00B21560" w:rsidRPr="00B21560" w:rsidRDefault="00594E8E" w:rsidP="00B21560">
    <w:pPr>
      <w:pStyle w:val="Footer"/>
      <w:ind w:firstLine="1170"/>
      <w:rPr>
        <w:rFonts w:ascii="Helvetica" w:hAnsi="Helvetica" w:cs="Helvetica"/>
        <w:sz w:val="18"/>
        <w:szCs w:val="20"/>
      </w:rPr>
    </w:pPr>
    <w:r>
      <w:rPr>
        <w:b/>
        <w:bCs/>
        <w:noProof/>
      </w:rPr>
      <w:drawing>
        <wp:anchor distT="0" distB="0" distL="114300" distR="114300" simplePos="0" relativeHeight="251662848" behindDoc="1" locked="0" layoutInCell="1" allowOverlap="1" wp14:anchorId="7D1C3E90" wp14:editId="4DE3130A">
          <wp:simplePos x="0" y="0"/>
          <wp:positionH relativeFrom="column">
            <wp:posOffset>1704435</wp:posOffset>
          </wp:positionH>
          <wp:positionV relativeFrom="paragraph">
            <wp:posOffset>19685</wp:posOffset>
          </wp:positionV>
          <wp:extent cx="114300" cy="114300"/>
          <wp:effectExtent l="0" t="0" r="0" b="0"/>
          <wp:wrapNone/>
          <wp:docPr id="119652464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1560" w:rsidRPr="00B21560">
      <w:rPr>
        <w:rFonts w:ascii="Helvetica" w:hAnsi="Helvetica" w:cs="Helvetica"/>
        <w:b/>
        <w:sz w:val="18"/>
        <w:szCs w:val="20"/>
      </w:rPr>
      <w:t xml:space="preserve">                                  </w:t>
    </w:r>
    <w:r>
      <w:rPr>
        <w:rFonts w:ascii="Helvetica" w:hAnsi="Helvetica" w:cs="Helvetica"/>
        <w:b/>
        <w:sz w:val="18"/>
        <w:szCs w:val="20"/>
      </w:rPr>
      <w:t xml:space="preserve"> </w:t>
    </w:r>
    <w:r w:rsidR="00DE4FAC">
      <w:rPr>
        <w:rFonts w:ascii="Helvetica" w:hAnsi="Helvetica" w:cs="Helvetica"/>
        <w:b/>
        <w:sz w:val="18"/>
        <w:szCs w:val="20"/>
      </w:rPr>
      <w:t xml:space="preserve">Cellphone No: ● </w:t>
    </w:r>
    <w:r w:rsidR="00DE4FAC">
      <w:rPr>
        <w:rFonts w:ascii="Helvetica" w:hAnsi="Helvetica" w:cs="Helvetica"/>
        <w:bCs/>
        <w:sz w:val="18"/>
        <w:szCs w:val="20"/>
      </w:rPr>
      <w:t xml:space="preserve">+63 </w:t>
    </w:r>
    <w:r w:rsidR="00DE4FAC" w:rsidRPr="00DE4FAC">
      <w:rPr>
        <w:rFonts w:ascii="Helvetica" w:hAnsi="Helvetica" w:cs="Helvetica"/>
        <w:bCs/>
        <w:sz w:val="18"/>
        <w:szCs w:val="20"/>
      </w:rPr>
      <w:t>962</w:t>
    </w:r>
    <w:r w:rsidR="00DE4FAC">
      <w:rPr>
        <w:rFonts w:ascii="Helvetica" w:hAnsi="Helvetica" w:cs="Helvetica"/>
        <w:bCs/>
        <w:sz w:val="18"/>
        <w:szCs w:val="20"/>
      </w:rPr>
      <w:t xml:space="preserve"> </w:t>
    </w:r>
    <w:r w:rsidR="00DE4FAC" w:rsidRPr="00DE4FAC">
      <w:rPr>
        <w:rFonts w:ascii="Helvetica" w:hAnsi="Helvetica" w:cs="Helvetica"/>
        <w:bCs/>
        <w:sz w:val="18"/>
        <w:szCs w:val="20"/>
      </w:rPr>
      <w:t>681</w:t>
    </w:r>
    <w:r w:rsidR="00DE4FAC">
      <w:rPr>
        <w:rFonts w:ascii="Helvetica" w:hAnsi="Helvetica" w:cs="Helvetica"/>
        <w:bCs/>
        <w:sz w:val="18"/>
        <w:szCs w:val="20"/>
      </w:rPr>
      <w:t xml:space="preserve"> </w:t>
    </w:r>
    <w:r w:rsidR="00DE4FAC" w:rsidRPr="00DE4FAC">
      <w:rPr>
        <w:rFonts w:ascii="Helvetica" w:hAnsi="Helvetica" w:cs="Helvetica"/>
        <w:bCs/>
        <w:sz w:val="18"/>
        <w:szCs w:val="20"/>
      </w:rPr>
      <w:t xml:space="preserve">4945 </w:t>
    </w:r>
    <w:r w:rsidR="00DE4FAC">
      <w:rPr>
        <w:rFonts w:ascii="Helvetica" w:hAnsi="Helvetica" w:cs="Helvetica"/>
        <w:bCs/>
        <w:sz w:val="18"/>
        <w:szCs w:val="20"/>
      </w:rPr>
      <w:t>● +63 992 035 2123</w:t>
    </w:r>
  </w:p>
  <w:p w14:paraId="5101BB98" w14:textId="1BE6EB1F" w:rsidR="00B21560" w:rsidRPr="00B21560" w:rsidRDefault="00594E8E" w:rsidP="00B21560">
    <w:pPr>
      <w:pStyle w:val="Footer"/>
      <w:ind w:firstLine="2880"/>
      <w:rPr>
        <w:rFonts w:ascii="Helvetica" w:hAnsi="Helvetica" w:cs="Helvetica"/>
        <w:sz w:val="18"/>
        <w:szCs w:val="20"/>
      </w:rPr>
    </w:pPr>
    <w:r>
      <w:rPr>
        <w:rFonts w:ascii="Helvetica" w:hAnsi="Helvetica" w:cs="Helvetica"/>
        <w:b/>
        <w:noProof/>
        <w:sz w:val="18"/>
        <w:szCs w:val="20"/>
      </w:rPr>
      <w:drawing>
        <wp:anchor distT="0" distB="0" distL="114300" distR="114300" simplePos="0" relativeHeight="251663872" behindDoc="1" locked="0" layoutInCell="1" allowOverlap="1" wp14:anchorId="56F71AB4" wp14:editId="4776FB1C">
          <wp:simplePos x="0" y="0"/>
          <wp:positionH relativeFrom="column">
            <wp:posOffset>1703165</wp:posOffset>
          </wp:positionH>
          <wp:positionV relativeFrom="paragraph">
            <wp:posOffset>17780</wp:posOffset>
          </wp:positionV>
          <wp:extent cx="129540" cy="129540"/>
          <wp:effectExtent l="0" t="0" r="3810" b="3810"/>
          <wp:wrapNone/>
          <wp:docPr id="207114481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540" cy="129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Helvetica" w:hAnsi="Helvetica" w:cs="Helvetica"/>
        <w:b/>
        <w:sz w:val="18"/>
        <w:szCs w:val="20"/>
      </w:rPr>
      <w:t xml:space="preserve"> </w:t>
    </w:r>
    <w:r w:rsidR="00B21560" w:rsidRPr="00B21560">
      <w:rPr>
        <w:rFonts w:ascii="Helvetica" w:hAnsi="Helvetica" w:cs="Helvetica"/>
        <w:b/>
        <w:sz w:val="18"/>
        <w:szCs w:val="20"/>
      </w:rPr>
      <w:t>Email Address:</w:t>
    </w:r>
    <w:r w:rsidR="00B21560" w:rsidRPr="00B21560">
      <w:rPr>
        <w:rFonts w:ascii="Helvetica" w:hAnsi="Helvetica" w:cs="Helvetica"/>
        <w:sz w:val="18"/>
        <w:szCs w:val="20"/>
      </w:rPr>
      <w:t xml:space="preserve"> </w:t>
    </w:r>
    <w:hyperlink r:id="rId7" w:history="1">
      <w:r w:rsidR="00B21560" w:rsidRPr="009D2B71">
        <w:rPr>
          <w:rStyle w:val="Hyperlink"/>
          <w:rFonts w:ascii="Helvetica" w:hAnsi="Helvetica" w:cs="Helvetica"/>
          <w:color w:val="000000" w:themeColor="text1"/>
          <w:sz w:val="18"/>
          <w:szCs w:val="20"/>
          <w:u w:val="none"/>
        </w:rPr>
        <w:t>nuevavizcaya@deped.gov.ph</w:t>
      </w:r>
    </w:hyperlink>
  </w:p>
  <w:p w14:paraId="0A01C000" w14:textId="2EDD15AB" w:rsidR="00E90EEC" w:rsidRPr="00E90EEC" w:rsidRDefault="00594E8E" w:rsidP="00E90EEC">
    <w:pPr>
      <w:pStyle w:val="Footer"/>
      <w:rPr>
        <w:rFonts w:ascii="Helvetica" w:hAnsi="Helvetica" w:cs="Helvetica"/>
        <w:sz w:val="18"/>
        <w:szCs w:val="20"/>
      </w:rPr>
    </w:pPr>
    <w:r>
      <w:rPr>
        <w:rFonts w:ascii="Helvetica" w:hAnsi="Helvetica" w:cs="Helvetica"/>
        <w:b/>
        <w:noProof/>
        <w:sz w:val="18"/>
        <w:szCs w:val="20"/>
      </w:rPr>
      <w:drawing>
        <wp:anchor distT="0" distB="0" distL="114300" distR="114300" simplePos="0" relativeHeight="251664896" behindDoc="1" locked="0" layoutInCell="1" allowOverlap="1" wp14:anchorId="519CCB93" wp14:editId="7F586C4C">
          <wp:simplePos x="0" y="0"/>
          <wp:positionH relativeFrom="column">
            <wp:posOffset>1720150</wp:posOffset>
          </wp:positionH>
          <wp:positionV relativeFrom="paragraph">
            <wp:posOffset>27305</wp:posOffset>
          </wp:positionV>
          <wp:extent cx="114300" cy="114300"/>
          <wp:effectExtent l="0" t="0" r="0" b="0"/>
          <wp:wrapNone/>
          <wp:docPr id="1340682192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1560" w:rsidRPr="00B21560">
      <w:rPr>
        <w:rFonts w:ascii="Helvetica" w:hAnsi="Helvetica" w:cs="Helvetica"/>
        <w:b/>
        <w:sz w:val="18"/>
        <w:szCs w:val="20"/>
      </w:rPr>
      <w:t xml:space="preserve">                                                          </w:t>
    </w:r>
    <w:r>
      <w:rPr>
        <w:rFonts w:ascii="Helvetica" w:hAnsi="Helvetica" w:cs="Helvetica"/>
        <w:b/>
        <w:sz w:val="18"/>
        <w:szCs w:val="20"/>
      </w:rPr>
      <w:t xml:space="preserve"> </w:t>
    </w:r>
    <w:r w:rsidR="00B21560" w:rsidRPr="00B21560">
      <w:rPr>
        <w:rFonts w:ascii="Helvetica" w:hAnsi="Helvetica" w:cs="Helvetica"/>
        <w:b/>
        <w:sz w:val="18"/>
        <w:szCs w:val="20"/>
      </w:rPr>
      <w:t>Website</w:t>
    </w:r>
    <w:r w:rsidR="00ED1A73">
      <w:rPr>
        <w:rFonts w:ascii="Helvetica" w:hAnsi="Helvetica" w:cs="Helvetica"/>
        <w:b/>
        <w:sz w:val="18"/>
        <w:szCs w:val="20"/>
      </w:rPr>
      <w:t xml:space="preserve">: </w:t>
    </w:r>
    <w:hyperlink r:id="rId9" w:history="1">
      <w:r w:rsidR="00E90EEC" w:rsidRPr="00E018D3">
        <w:rPr>
          <w:rStyle w:val="Hyperlink"/>
          <w:rFonts w:ascii="Helvetica" w:hAnsi="Helvetica" w:cs="Helvetica"/>
          <w:sz w:val="18"/>
          <w:szCs w:val="20"/>
        </w:rPr>
        <w:t>https://sdonuevavizcaya.com</w:t>
      </w:r>
    </w:hyperlink>
    <w:hyperlink r:id="rId10" w:history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074599" w14:textId="77777777" w:rsidR="00FF69E1" w:rsidRDefault="00FF69E1" w:rsidP="00DF289E">
      <w:pPr>
        <w:spacing w:after="0" w:line="240" w:lineRule="auto"/>
      </w:pPr>
      <w:r>
        <w:separator/>
      </w:r>
    </w:p>
  </w:footnote>
  <w:footnote w:type="continuationSeparator" w:id="0">
    <w:p w14:paraId="1AFF5EEE" w14:textId="77777777" w:rsidR="00FF69E1" w:rsidRDefault="00FF69E1" w:rsidP="00DF28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5F1FA1" w14:textId="66F67D81" w:rsidR="0050078E" w:rsidRDefault="00847BB9" w:rsidP="0050078E">
    <w:pPr>
      <w:tabs>
        <w:tab w:val="center" w:pos="4513"/>
        <w:tab w:val="left" w:pos="5555"/>
      </w:tabs>
    </w:pPr>
    <w:r w:rsidRPr="006C2F8D">
      <w:rPr>
        <w:rFonts w:ascii="Perpetua Titling MT" w:hAnsi="Perpetua Titling MT" w:cs="Segoe UI"/>
        <w:b/>
        <w:noProof/>
        <w:color w:val="70AD47" w:themeColor="accent6"/>
        <w:sz w:val="36"/>
        <w:szCs w:val="26"/>
        <w:lang w:eastAsia="en-PH"/>
      </w:rPr>
      <w:drawing>
        <wp:anchor distT="0" distB="0" distL="114300" distR="114300" simplePos="0" relativeHeight="251655680" behindDoc="0" locked="0" layoutInCell="1" allowOverlap="1" wp14:anchorId="6E181E1A" wp14:editId="4F011841">
          <wp:simplePos x="0" y="0"/>
          <wp:positionH relativeFrom="margin">
            <wp:posOffset>2514600</wp:posOffset>
          </wp:positionH>
          <wp:positionV relativeFrom="paragraph">
            <wp:posOffset>-239605</wp:posOffset>
          </wp:positionV>
          <wp:extent cx="694944" cy="694944"/>
          <wp:effectExtent l="0" t="0" r="0" b="0"/>
          <wp:wrapNone/>
          <wp:docPr id="1240930989" name="Picture 12409309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pED Official Se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4944" cy="6949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461D642F" w14:textId="077CFD4D" w:rsidR="00847BB9" w:rsidRPr="0050078E" w:rsidRDefault="00331AB4" w:rsidP="0050078E">
    <w:pPr>
      <w:tabs>
        <w:tab w:val="center" w:pos="4513"/>
        <w:tab w:val="left" w:pos="5555"/>
      </w:tabs>
      <w:jc w:val="cen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2AEAD689" wp14:editId="539A4DD4">
              <wp:simplePos x="0" y="0"/>
              <wp:positionH relativeFrom="page">
                <wp:align>right</wp:align>
              </wp:positionH>
              <wp:positionV relativeFrom="paragraph">
                <wp:posOffset>972857</wp:posOffset>
              </wp:positionV>
              <wp:extent cx="8831385" cy="23446"/>
              <wp:effectExtent l="0" t="0" r="27305" b="34290"/>
              <wp:wrapNone/>
              <wp:docPr id="1035809565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8831385" cy="23446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5FA0307" id="Straight Connector 1" o:spid="_x0000_s1026" style="position:absolute;z-index:251656704;visibility:visible;mso-wrap-style:square;mso-width-percent:0;mso-height-percent:0;mso-wrap-distance-left:9pt;mso-wrap-distance-top:-3e-5mm;mso-wrap-distance-right:9pt;mso-wrap-distance-bottom:-3e-5mm;mso-position-horizontal:right;mso-position-horizontal-relative:page;mso-position-vertical:absolute;mso-position-vertical-relative:text;mso-width-percent:0;mso-height-percent:0;mso-width-relative:margin;mso-height-relative:margin" from="644.2pt,76.6pt" to="1339.6pt,7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" strokecolor="black [3200]" strokeweight=".5pt">
              <v:stroke joinstyle="miter"/>
              <o:lock v:ext="edit" shapetype="f"/>
              <w10:wrap anchorx="page"/>
            </v:line>
          </w:pict>
        </mc:Fallback>
      </mc:AlternateContent>
    </w:r>
    <w:r w:rsidR="00847BB9">
      <w:rPr>
        <w:rFonts w:ascii="Old English Text MT" w:hAnsi="Old English Text MT" w:cs="Segoe UI"/>
        <w:b/>
        <w:color w:val="000000"/>
        <w:szCs w:val="24"/>
      </w:rPr>
      <w:br/>
    </w:r>
    <w:r w:rsidR="00847BB9" w:rsidRPr="009D1984">
      <w:rPr>
        <w:rFonts w:ascii="Old English Text MT" w:hAnsi="Old English Text MT" w:cs="Segoe UI"/>
        <w:b/>
        <w:color w:val="000000"/>
        <w:szCs w:val="24"/>
      </w:rPr>
      <w:t>Republic of the Philippines</w:t>
    </w:r>
    <w:r w:rsidR="00847BB9">
      <w:rPr>
        <w:rFonts w:ascii="Old English Text MT" w:hAnsi="Old English Text MT" w:cs="Segoe UI"/>
        <w:b/>
        <w:color w:val="000000"/>
        <w:szCs w:val="24"/>
      </w:rPr>
      <w:br/>
    </w:r>
    <w:r w:rsidR="00847BB9" w:rsidRPr="00D14A19">
      <w:rPr>
        <w:rFonts w:ascii="Old English Text MT" w:hAnsi="Old English Text MT" w:cs="Segoe UI"/>
        <w:bCs/>
        <w:color w:val="000000"/>
        <w:sz w:val="36"/>
        <w:szCs w:val="36"/>
      </w:rPr>
      <w:t>Department of Education</w:t>
    </w:r>
    <w:r w:rsidR="00847BB9" w:rsidRPr="00D14A19">
      <w:rPr>
        <w:rFonts w:ascii="Old English Text MT" w:hAnsi="Old English Text MT" w:cs="Segoe UI"/>
        <w:bCs/>
        <w:color w:val="000000"/>
        <w:szCs w:val="24"/>
      </w:rPr>
      <w:br/>
    </w:r>
    <w:r w:rsidR="00847BB9" w:rsidRPr="00D14A19">
      <w:rPr>
        <w:rFonts w:ascii="Trajan Pro" w:hAnsi="Trajan Pro" w:cs="Segoe UI"/>
        <w:bCs/>
        <w:color w:val="000000"/>
        <w:sz w:val="20"/>
      </w:rPr>
      <w:t>Region II – Cagayan Valley</w:t>
    </w:r>
    <w:r w:rsidR="00847BB9" w:rsidRPr="00D14A19">
      <w:rPr>
        <w:rFonts w:ascii="Trajan Pro" w:hAnsi="Trajan Pro" w:cs="Tahoma"/>
        <w:bCs/>
        <w:color w:val="000000"/>
        <w:sz w:val="20"/>
      </w:rPr>
      <w:br/>
      <w:t xml:space="preserve">SCHOOLS DIVISION OF </w:t>
    </w:r>
    <w:r w:rsidR="00B21560" w:rsidRPr="00D14A19">
      <w:rPr>
        <w:rFonts w:ascii="Trajan Pro" w:hAnsi="Trajan Pro" w:cs="Tahoma"/>
        <w:bCs/>
        <w:color w:val="000000"/>
        <w:sz w:val="20"/>
      </w:rPr>
      <w:t>NUEVA VIZCAY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E51DE"/>
    <w:multiLevelType w:val="hybridMultilevel"/>
    <w:tmpl w:val="CA107576"/>
    <w:lvl w:ilvl="0" w:tplc="B176A3D4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952D6"/>
    <w:multiLevelType w:val="hybridMultilevel"/>
    <w:tmpl w:val="B6705902"/>
    <w:lvl w:ilvl="0" w:tplc="046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E2BE1"/>
    <w:multiLevelType w:val="hybridMultilevel"/>
    <w:tmpl w:val="09B823E0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330401B"/>
    <w:multiLevelType w:val="hybridMultilevel"/>
    <w:tmpl w:val="B6C66A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B03F9C"/>
    <w:multiLevelType w:val="hybridMultilevel"/>
    <w:tmpl w:val="101C7DC8"/>
    <w:lvl w:ilvl="0" w:tplc="974EF7FC">
      <w:start w:val="1"/>
      <w:numFmt w:val="decimal"/>
      <w:lvlText w:val="%1."/>
      <w:lvlJc w:val="left"/>
      <w:pPr>
        <w:ind w:left="720" w:hanging="360"/>
      </w:pPr>
      <w:rPr>
        <w:rFonts w:ascii="Bookman Old Style" w:hAnsi="Bookman Old Style" w:cs="Arial" w:hint="default"/>
        <w:color w:val="00000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07A83"/>
    <w:multiLevelType w:val="hybridMultilevel"/>
    <w:tmpl w:val="18C209F0"/>
    <w:lvl w:ilvl="0" w:tplc="C9E6060A">
      <w:start w:val="3"/>
      <w:numFmt w:val="bullet"/>
      <w:lvlText w:val="-"/>
      <w:lvlJc w:val="left"/>
      <w:pPr>
        <w:ind w:left="720" w:hanging="360"/>
      </w:pPr>
      <w:rPr>
        <w:rFonts w:ascii="Bookman Old Style" w:eastAsia="Times New Roman" w:hAnsi="Bookman Old Styl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1C3"/>
    <w:multiLevelType w:val="hybridMultilevel"/>
    <w:tmpl w:val="865AAC64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4171D9"/>
    <w:multiLevelType w:val="hybridMultilevel"/>
    <w:tmpl w:val="597E98A0"/>
    <w:lvl w:ilvl="0" w:tplc="39F26F9E">
      <w:start w:val="1"/>
      <w:numFmt w:val="lowerLetter"/>
      <w:lvlText w:val="%1."/>
      <w:lvlJc w:val="left"/>
      <w:pPr>
        <w:ind w:left="21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DA45D3A"/>
    <w:multiLevelType w:val="hybridMultilevel"/>
    <w:tmpl w:val="E90640D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71555"/>
    <w:multiLevelType w:val="hybridMultilevel"/>
    <w:tmpl w:val="11E01FC2"/>
    <w:lvl w:ilvl="0" w:tplc="A92447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F60C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E08C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7E01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02B3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2A04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EC0A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2A1B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CE37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65D6C57"/>
    <w:multiLevelType w:val="hybridMultilevel"/>
    <w:tmpl w:val="8708C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5B3E24"/>
    <w:multiLevelType w:val="hybridMultilevel"/>
    <w:tmpl w:val="3BCED456"/>
    <w:lvl w:ilvl="0" w:tplc="A98609B8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947450"/>
    <w:multiLevelType w:val="hybridMultilevel"/>
    <w:tmpl w:val="A10A6862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AB1E90"/>
    <w:multiLevelType w:val="hybridMultilevel"/>
    <w:tmpl w:val="05EA460A"/>
    <w:lvl w:ilvl="0" w:tplc="50B80D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3E4735"/>
    <w:multiLevelType w:val="hybridMultilevel"/>
    <w:tmpl w:val="120250C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382CDA"/>
    <w:multiLevelType w:val="hybridMultilevel"/>
    <w:tmpl w:val="3CBED1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CE5270"/>
    <w:multiLevelType w:val="hybridMultilevel"/>
    <w:tmpl w:val="732CD12A"/>
    <w:lvl w:ilvl="0" w:tplc="B1603FA2">
      <w:start w:val="1"/>
      <w:numFmt w:val="decimal"/>
      <w:lvlText w:val="%1."/>
      <w:lvlJc w:val="left"/>
      <w:pPr>
        <w:ind w:left="720" w:hanging="360"/>
      </w:pPr>
      <w:rPr>
        <w:rFonts w:cs="Arial" w:hint="default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E17A5C"/>
    <w:multiLevelType w:val="hybridMultilevel"/>
    <w:tmpl w:val="E346B81C"/>
    <w:lvl w:ilvl="0" w:tplc="7C18336C">
      <w:start w:val="1"/>
      <w:numFmt w:val="upperLetter"/>
      <w:lvlText w:val="%1."/>
      <w:lvlJc w:val="left"/>
      <w:pPr>
        <w:ind w:left="5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8" w15:restartNumberingAfterBreak="0">
    <w:nsid w:val="46821D7B"/>
    <w:multiLevelType w:val="hybridMultilevel"/>
    <w:tmpl w:val="EC4266B0"/>
    <w:lvl w:ilvl="0" w:tplc="DD6AB6D0">
      <w:start w:val="1"/>
      <w:numFmt w:val="upperRoman"/>
      <w:lvlText w:val="%1."/>
      <w:lvlJc w:val="left"/>
      <w:pPr>
        <w:ind w:left="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19" w15:restartNumberingAfterBreak="0">
    <w:nsid w:val="48401225"/>
    <w:multiLevelType w:val="hybridMultilevel"/>
    <w:tmpl w:val="454CCBD4"/>
    <w:lvl w:ilvl="0" w:tplc="2974CC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636B3E"/>
    <w:multiLevelType w:val="hybridMultilevel"/>
    <w:tmpl w:val="E708E0C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C4021C"/>
    <w:multiLevelType w:val="hybridMultilevel"/>
    <w:tmpl w:val="6C1CF592"/>
    <w:lvl w:ilvl="0" w:tplc="46F45A3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BC575E"/>
    <w:multiLevelType w:val="hybridMultilevel"/>
    <w:tmpl w:val="2EAE32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02562D"/>
    <w:multiLevelType w:val="hybridMultilevel"/>
    <w:tmpl w:val="F730ACDC"/>
    <w:lvl w:ilvl="0" w:tplc="7A929C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F40A57"/>
    <w:multiLevelType w:val="hybridMultilevel"/>
    <w:tmpl w:val="E41807BE"/>
    <w:lvl w:ilvl="0" w:tplc="AF5838A8">
      <w:start w:val="3"/>
      <w:numFmt w:val="bullet"/>
      <w:lvlText w:val="-"/>
      <w:lvlJc w:val="left"/>
      <w:pPr>
        <w:ind w:left="435" w:hanging="360"/>
      </w:pPr>
      <w:rPr>
        <w:rFonts w:ascii="Bookman Old Style" w:eastAsia="Times New Roman" w:hAnsi="Bookman Old Styl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25" w15:restartNumberingAfterBreak="0">
    <w:nsid w:val="5B44128B"/>
    <w:multiLevelType w:val="hybridMultilevel"/>
    <w:tmpl w:val="1394758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361C3D"/>
    <w:multiLevelType w:val="hybridMultilevel"/>
    <w:tmpl w:val="0156B608"/>
    <w:lvl w:ilvl="0" w:tplc="C5EEC1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94836E4"/>
    <w:multiLevelType w:val="hybridMultilevel"/>
    <w:tmpl w:val="259C21F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E7054D"/>
    <w:multiLevelType w:val="hybridMultilevel"/>
    <w:tmpl w:val="EDCEA7EE"/>
    <w:lvl w:ilvl="0" w:tplc="5D76F2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08679B"/>
    <w:multiLevelType w:val="hybridMultilevel"/>
    <w:tmpl w:val="01AC8B54"/>
    <w:lvl w:ilvl="0" w:tplc="119CDE9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D90EBE"/>
    <w:multiLevelType w:val="hybridMultilevel"/>
    <w:tmpl w:val="EC4266B0"/>
    <w:lvl w:ilvl="0" w:tplc="FFFFFFFF">
      <w:start w:val="1"/>
      <w:numFmt w:val="upperRoman"/>
      <w:lvlText w:val="%1."/>
      <w:lvlJc w:val="left"/>
      <w:pPr>
        <w:ind w:left="89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50" w:hanging="360"/>
      </w:pPr>
    </w:lvl>
    <w:lvl w:ilvl="2" w:tplc="FFFFFFFF" w:tentative="1">
      <w:start w:val="1"/>
      <w:numFmt w:val="lowerRoman"/>
      <w:lvlText w:val="%3."/>
      <w:lvlJc w:val="right"/>
      <w:pPr>
        <w:ind w:left="1970" w:hanging="180"/>
      </w:pPr>
    </w:lvl>
    <w:lvl w:ilvl="3" w:tplc="FFFFFFFF" w:tentative="1">
      <w:start w:val="1"/>
      <w:numFmt w:val="decimal"/>
      <w:lvlText w:val="%4."/>
      <w:lvlJc w:val="left"/>
      <w:pPr>
        <w:ind w:left="2690" w:hanging="360"/>
      </w:pPr>
    </w:lvl>
    <w:lvl w:ilvl="4" w:tplc="FFFFFFFF" w:tentative="1">
      <w:start w:val="1"/>
      <w:numFmt w:val="lowerLetter"/>
      <w:lvlText w:val="%5."/>
      <w:lvlJc w:val="left"/>
      <w:pPr>
        <w:ind w:left="3410" w:hanging="360"/>
      </w:pPr>
    </w:lvl>
    <w:lvl w:ilvl="5" w:tplc="FFFFFFFF" w:tentative="1">
      <w:start w:val="1"/>
      <w:numFmt w:val="lowerRoman"/>
      <w:lvlText w:val="%6."/>
      <w:lvlJc w:val="right"/>
      <w:pPr>
        <w:ind w:left="4130" w:hanging="180"/>
      </w:pPr>
    </w:lvl>
    <w:lvl w:ilvl="6" w:tplc="FFFFFFFF" w:tentative="1">
      <w:start w:val="1"/>
      <w:numFmt w:val="decimal"/>
      <w:lvlText w:val="%7."/>
      <w:lvlJc w:val="left"/>
      <w:pPr>
        <w:ind w:left="4850" w:hanging="360"/>
      </w:pPr>
    </w:lvl>
    <w:lvl w:ilvl="7" w:tplc="FFFFFFFF" w:tentative="1">
      <w:start w:val="1"/>
      <w:numFmt w:val="lowerLetter"/>
      <w:lvlText w:val="%8."/>
      <w:lvlJc w:val="left"/>
      <w:pPr>
        <w:ind w:left="5570" w:hanging="360"/>
      </w:pPr>
    </w:lvl>
    <w:lvl w:ilvl="8" w:tplc="FFFFFFFF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31" w15:restartNumberingAfterBreak="0">
    <w:nsid w:val="7BF81ABB"/>
    <w:multiLevelType w:val="hybridMultilevel"/>
    <w:tmpl w:val="44B686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B33166"/>
    <w:multiLevelType w:val="hybridMultilevel"/>
    <w:tmpl w:val="9A9CB982"/>
    <w:lvl w:ilvl="0" w:tplc="46B289E4">
      <w:start w:val="3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D4216CF"/>
    <w:multiLevelType w:val="hybridMultilevel"/>
    <w:tmpl w:val="A82622C6"/>
    <w:lvl w:ilvl="0" w:tplc="718EDE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4365535">
    <w:abstractNumId w:val="14"/>
  </w:num>
  <w:num w:numId="2" w16cid:durableId="1974361079">
    <w:abstractNumId w:val="6"/>
  </w:num>
  <w:num w:numId="3" w16cid:durableId="1738700060">
    <w:abstractNumId w:val="8"/>
  </w:num>
  <w:num w:numId="4" w16cid:durableId="822699459">
    <w:abstractNumId w:val="26"/>
  </w:num>
  <w:num w:numId="5" w16cid:durableId="871382684">
    <w:abstractNumId w:val="13"/>
  </w:num>
  <w:num w:numId="6" w16cid:durableId="487744272">
    <w:abstractNumId w:val="12"/>
  </w:num>
  <w:num w:numId="7" w16cid:durableId="2079357217">
    <w:abstractNumId w:val="20"/>
  </w:num>
  <w:num w:numId="8" w16cid:durableId="1164737081">
    <w:abstractNumId w:val="2"/>
  </w:num>
  <w:num w:numId="9" w16cid:durableId="1185755241">
    <w:abstractNumId w:val="27"/>
  </w:num>
  <w:num w:numId="10" w16cid:durableId="1880362633">
    <w:abstractNumId w:val="16"/>
  </w:num>
  <w:num w:numId="11" w16cid:durableId="659962591">
    <w:abstractNumId w:val="4"/>
  </w:num>
  <w:num w:numId="12" w16cid:durableId="169494433">
    <w:abstractNumId w:val="9"/>
  </w:num>
  <w:num w:numId="13" w16cid:durableId="2126121848">
    <w:abstractNumId w:val="31"/>
  </w:num>
  <w:num w:numId="14" w16cid:durableId="1739859925">
    <w:abstractNumId w:val="10"/>
  </w:num>
  <w:num w:numId="15" w16cid:durableId="1652438868">
    <w:abstractNumId w:val="11"/>
  </w:num>
  <w:num w:numId="16" w16cid:durableId="1820075062">
    <w:abstractNumId w:val="3"/>
  </w:num>
  <w:num w:numId="17" w16cid:durableId="489760103">
    <w:abstractNumId w:val="15"/>
  </w:num>
  <w:num w:numId="18" w16cid:durableId="696778964">
    <w:abstractNumId w:val="18"/>
  </w:num>
  <w:num w:numId="19" w16cid:durableId="977339666">
    <w:abstractNumId w:val="30"/>
  </w:num>
  <w:num w:numId="20" w16cid:durableId="2044478538">
    <w:abstractNumId w:val="19"/>
  </w:num>
  <w:num w:numId="21" w16cid:durableId="1273130708">
    <w:abstractNumId w:val="0"/>
  </w:num>
  <w:num w:numId="22" w16cid:durableId="2116172233">
    <w:abstractNumId w:val="25"/>
  </w:num>
  <w:num w:numId="23" w16cid:durableId="2054692095">
    <w:abstractNumId w:val="22"/>
  </w:num>
  <w:num w:numId="24" w16cid:durableId="237329017">
    <w:abstractNumId w:val="21"/>
  </w:num>
  <w:num w:numId="25" w16cid:durableId="2061586705">
    <w:abstractNumId w:val="28"/>
  </w:num>
  <w:num w:numId="26" w16cid:durableId="1195459342">
    <w:abstractNumId w:val="1"/>
  </w:num>
  <w:num w:numId="27" w16cid:durableId="1861551068">
    <w:abstractNumId w:val="24"/>
  </w:num>
  <w:num w:numId="28" w16cid:durableId="551817569">
    <w:abstractNumId w:val="5"/>
  </w:num>
  <w:num w:numId="29" w16cid:durableId="942303039">
    <w:abstractNumId w:val="33"/>
  </w:num>
  <w:num w:numId="30" w16cid:durableId="1381855719">
    <w:abstractNumId w:val="29"/>
  </w:num>
  <w:num w:numId="31" w16cid:durableId="1104807356">
    <w:abstractNumId w:val="7"/>
  </w:num>
  <w:num w:numId="32" w16cid:durableId="817039151">
    <w:abstractNumId w:val="23"/>
  </w:num>
  <w:num w:numId="33" w16cid:durableId="1626615628">
    <w:abstractNumId w:val="32"/>
  </w:num>
  <w:num w:numId="34" w16cid:durableId="14524899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MDY3MLQwMjK0sDRU0lEKTi0uzszPAykwqgUAKKaRNywAAAA="/>
  </w:docVars>
  <w:rsids>
    <w:rsidRoot w:val="00C8076E"/>
    <w:rsid w:val="00014CA3"/>
    <w:rsid w:val="000171E5"/>
    <w:rsid w:val="00021A22"/>
    <w:rsid w:val="0002275A"/>
    <w:rsid w:val="000341B0"/>
    <w:rsid w:val="00034503"/>
    <w:rsid w:val="00041AA0"/>
    <w:rsid w:val="0005780C"/>
    <w:rsid w:val="00072C45"/>
    <w:rsid w:val="0007523D"/>
    <w:rsid w:val="00076A72"/>
    <w:rsid w:val="000779C0"/>
    <w:rsid w:val="00081005"/>
    <w:rsid w:val="0008255E"/>
    <w:rsid w:val="00083858"/>
    <w:rsid w:val="00085BC7"/>
    <w:rsid w:val="00095A71"/>
    <w:rsid w:val="00095E20"/>
    <w:rsid w:val="0009749A"/>
    <w:rsid w:val="000B3A6F"/>
    <w:rsid w:val="000B7C64"/>
    <w:rsid w:val="000B7D6B"/>
    <w:rsid w:val="000C27D0"/>
    <w:rsid w:val="000D4BE3"/>
    <w:rsid w:val="000E34C1"/>
    <w:rsid w:val="000E5A2E"/>
    <w:rsid w:val="000E67BB"/>
    <w:rsid w:val="00151B4C"/>
    <w:rsid w:val="00155C8B"/>
    <w:rsid w:val="0016358B"/>
    <w:rsid w:val="001661CA"/>
    <w:rsid w:val="001A64C1"/>
    <w:rsid w:val="001C52F9"/>
    <w:rsid w:val="001C53B0"/>
    <w:rsid w:val="001D0A01"/>
    <w:rsid w:val="001D1241"/>
    <w:rsid w:val="001D5307"/>
    <w:rsid w:val="001D54E2"/>
    <w:rsid w:val="001E00D5"/>
    <w:rsid w:val="001E7DB6"/>
    <w:rsid w:val="001F4EE2"/>
    <w:rsid w:val="00215EF1"/>
    <w:rsid w:val="002211A0"/>
    <w:rsid w:val="002508B9"/>
    <w:rsid w:val="00251595"/>
    <w:rsid w:val="00253DD3"/>
    <w:rsid w:val="00265F4E"/>
    <w:rsid w:val="00270A93"/>
    <w:rsid w:val="00270AE4"/>
    <w:rsid w:val="002833A4"/>
    <w:rsid w:val="002928A7"/>
    <w:rsid w:val="002946A2"/>
    <w:rsid w:val="002B1825"/>
    <w:rsid w:val="002B2D42"/>
    <w:rsid w:val="002B2F79"/>
    <w:rsid w:val="002B32C2"/>
    <w:rsid w:val="002B4EB7"/>
    <w:rsid w:val="002C0541"/>
    <w:rsid w:val="002D17B3"/>
    <w:rsid w:val="002D64A4"/>
    <w:rsid w:val="002E2A26"/>
    <w:rsid w:val="002E7151"/>
    <w:rsid w:val="003004DA"/>
    <w:rsid w:val="0030507A"/>
    <w:rsid w:val="00310CB7"/>
    <w:rsid w:val="003147EA"/>
    <w:rsid w:val="00316815"/>
    <w:rsid w:val="00331AB4"/>
    <w:rsid w:val="003533B4"/>
    <w:rsid w:val="003563C6"/>
    <w:rsid w:val="00380B94"/>
    <w:rsid w:val="00381ECD"/>
    <w:rsid w:val="00394E79"/>
    <w:rsid w:val="003A212E"/>
    <w:rsid w:val="003A2464"/>
    <w:rsid w:val="003C05B9"/>
    <w:rsid w:val="003C099C"/>
    <w:rsid w:val="003C0A6F"/>
    <w:rsid w:val="003C75EE"/>
    <w:rsid w:val="003D3247"/>
    <w:rsid w:val="003E35EE"/>
    <w:rsid w:val="003F1BF8"/>
    <w:rsid w:val="003F50B0"/>
    <w:rsid w:val="004036E1"/>
    <w:rsid w:val="00435E62"/>
    <w:rsid w:val="00451195"/>
    <w:rsid w:val="00470F30"/>
    <w:rsid w:val="00472536"/>
    <w:rsid w:val="00477422"/>
    <w:rsid w:val="00480087"/>
    <w:rsid w:val="00480B94"/>
    <w:rsid w:val="00495352"/>
    <w:rsid w:val="004B03DA"/>
    <w:rsid w:val="004B17F3"/>
    <w:rsid w:val="004C6172"/>
    <w:rsid w:val="004D0E30"/>
    <w:rsid w:val="004D216C"/>
    <w:rsid w:val="004D4E13"/>
    <w:rsid w:val="004D5449"/>
    <w:rsid w:val="004D727E"/>
    <w:rsid w:val="004F3ABF"/>
    <w:rsid w:val="0050078E"/>
    <w:rsid w:val="00502586"/>
    <w:rsid w:val="00503140"/>
    <w:rsid w:val="00520843"/>
    <w:rsid w:val="005223D5"/>
    <w:rsid w:val="00544BF2"/>
    <w:rsid w:val="00545225"/>
    <w:rsid w:val="0054534C"/>
    <w:rsid w:val="0055175C"/>
    <w:rsid w:val="005600B5"/>
    <w:rsid w:val="00574003"/>
    <w:rsid w:val="00580776"/>
    <w:rsid w:val="00585E60"/>
    <w:rsid w:val="00587130"/>
    <w:rsid w:val="00594E8E"/>
    <w:rsid w:val="00596C99"/>
    <w:rsid w:val="00596CE9"/>
    <w:rsid w:val="005A3D9C"/>
    <w:rsid w:val="005C1FFE"/>
    <w:rsid w:val="005D06BB"/>
    <w:rsid w:val="005E1AEF"/>
    <w:rsid w:val="005E424D"/>
    <w:rsid w:val="00612144"/>
    <w:rsid w:val="00617226"/>
    <w:rsid w:val="0062788C"/>
    <w:rsid w:val="006315D1"/>
    <w:rsid w:val="006330DC"/>
    <w:rsid w:val="006457B0"/>
    <w:rsid w:val="00647319"/>
    <w:rsid w:val="00647DD9"/>
    <w:rsid w:val="006653E2"/>
    <w:rsid w:val="00666CC7"/>
    <w:rsid w:val="00672378"/>
    <w:rsid w:val="0067584A"/>
    <w:rsid w:val="00676345"/>
    <w:rsid w:val="00690035"/>
    <w:rsid w:val="00695CDB"/>
    <w:rsid w:val="006B15A4"/>
    <w:rsid w:val="006B3C96"/>
    <w:rsid w:val="006B72C8"/>
    <w:rsid w:val="006C14A3"/>
    <w:rsid w:val="006C213D"/>
    <w:rsid w:val="006C2397"/>
    <w:rsid w:val="006C53B0"/>
    <w:rsid w:val="006C5F1B"/>
    <w:rsid w:val="006D053F"/>
    <w:rsid w:val="006D39F6"/>
    <w:rsid w:val="006D7B89"/>
    <w:rsid w:val="006F0497"/>
    <w:rsid w:val="006F0955"/>
    <w:rsid w:val="006F4980"/>
    <w:rsid w:val="00715BD1"/>
    <w:rsid w:val="007277D0"/>
    <w:rsid w:val="00732982"/>
    <w:rsid w:val="00755B9B"/>
    <w:rsid w:val="007567A4"/>
    <w:rsid w:val="00760EEE"/>
    <w:rsid w:val="007673B7"/>
    <w:rsid w:val="007677CD"/>
    <w:rsid w:val="00774F51"/>
    <w:rsid w:val="0078060B"/>
    <w:rsid w:val="00781D58"/>
    <w:rsid w:val="007860AE"/>
    <w:rsid w:val="007A37EB"/>
    <w:rsid w:val="007B0C1A"/>
    <w:rsid w:val="007B4742"/>
    <w:rsid w:val="007C1E0D"/>
    <w:rsid w:val="007D00B1"/>
    <w:rsid w:val="007D7E4E"/>
    <w:rsid w:val="007E0A63"/>
    <w:rsid w:val="007E2A5A"/>
    <w:rsid w:val="007E4704"/>
    <w:rsid w:val="007E628A"/>
    <w:rsid w:val="007F305B"/>
    <w:rsid w:val="007F7B85"/>
    <w:rsid w:val="008032CC"/>
    <w:rsid w:val="00807E74"/>
    <w:rsid w:val="00814800"/>
    <w:rsid w:val="008315C1"/>
    <w:rsid w:val="008444C1"/>
    <w:rsid w:val="00845822"/>
    <w:rsid w:val="00847BB9"/>
    <w:rsid w:val="008536AF"/>
    <w:rsid w:val="00861429"/>
    <w:rsid w:val="008617B1"/>
    <w:rsid w:val="0086418F"/>
    <w:rsid w:val="00880710"/>
    <w:rsid w:val="008831F8"/>
    <w:rsid w:val="0089656A"/>
    <w:rsid w:val="008A130C"/>
    <w:rsid w:val="008B0436"/>
    <w:rsid w:val="008C78AD"/>
    <w:rsid w:val="0090030E"/>
    <w:rsid w:val="00932F68"/>
    <w:rsid w:val="00937AD9"/>
    <w:rsid w:val="00937C7F"/>
    <w:rsid w:val="00943740"/>
    <w:rsid w:val="00961932"/>
    <w:rsid w:val="009627FE"/>
    <w:rsid w:val="009762F6"/>
    <w:rsid w:val="0098316A"/>
    <w:rsid w:val="00995C1D"/>
    <w:rsid w:val="00995EB2"/>
    <w:rsid w:val="00997C36"/>
    <w:rsid w:val="009A37DB"/>
    <w:rsid w:val="009A4205"/>
    <w:rsid w:val="009D259E"/>
    <w:rsid w:val="009D2B71"/>
    <w:rsid w:val="009D46B3"/>
    <w:rsid w:val="009F0F49"/>
    <w:rsid w:val="009F2CE2"/>
    <w:rsid w:val="009F48F3"/>
    <w:rsid w:val="00A037D1"/>
    <w:rsid w:val="00A04EEE"/>
    <w:rsid w:val="00A1034A"/>
    <w:rsid w:val="00A11ECB"/>
    <w:rsid w:val="00A13AA7"/>
    <w:rsid w:val="00A1500A"/>
    <w:rsid w:val="00A150DD"/>
    <w:rsid w:val="00A16EE1"/>
    <w:rsid w:val="00A22F55"/>
    <w:rsid w:val="00A27FE5"/>
    <w:rsid w:val="00A30127"/>
    <w:rsid w:val="00A32625"/>
    <w:rsid w:val="00A345AD"/>
    <w:rsid w:val="00A34D40"/>
    <w:rsid w:val="00A363FB"/>
    <w:rsid w:val="00A46684"/>
    <w:rsid w:val="00A505CF"/>
    <w:rsid w:val="00A61656"/>
    <w:rsid w:val="00A61E93"/>
    <w:rsid w:val="00A624CF"/>
    <w:rsid w:val="00A6347B"/>
    <w:rsid w:val="00A80712"/>
    <w:rsid w:val="00A82D54"/>
    <w:rsid w:val="00A85DA7"/>
    <w:rsid w:val="00A904C9"/>
    <w:rsid w:val="00A91F32"/>
    <w:rsid w:val="00A93C6A"/>
    <w:rsid w:val="00A94CAE"/>
    <w:rsid w:val="00A94DD9"/>
    <w:rsid w:val="00AA0B56"/>
    <w:rsid w:val="00AB2FC2"/>
    <w:rsid w:val="00AB415B"/>
    <w:rsid w:val="00AC03D6"/>
    <w:rsid w:val="00AD74BB"/>
    <w:rsid w:val="00AE0912"/>
    <w:rsid w:val="00AE0AAA"/>
    <w:rsid w:val="00AE427D"/>
    <w:rsid w:val="00AE7A97"/>
    <w:rsid w:val="00AF097D"/>
    <w:rsid w:val="00B02E9A"/>
    <w:rsid w:val="00B06A1B"/>
    <w:rsid w:val="00B21560"/>
    <w:rsid w:val="00B22326"/>
    <w:rsid w:val="00B27CF1"/>
    <w:rsid w:val="00B318F9"/>
    <w:rsid w:val="00B34B9B"/>
    <w:rsid w:val="00B35A00"/>
    <w:rsid w:val="00B44744"/>
    <w:rsid w:val="00B47533"/>
    <w:rsid w:val="00B525A2"/>
    <w:rsid w:val="00B602FA"/>
    <w:rsid w:val="00B61721"/>
    <w:rsid w:val="00B63F87"/>
    <w:rsid w:val="00B71615"/>
    <w:rsid w:val="00B727E3"/>
    <w:rsid w:val="00B72B53"/>
    <w:rsid w:val="00B81BFD"/>
    <w:rsid w:val="00B83854"/>
    <w:rsid w:val="00B86EE9"/>
    <w:rsid w:val="00B93219"/>
    <w:rsid w:val="00BA5F0D"/>
    <w:rsid w:val="00BB1ECF"/>
    <w:rsid w:val="00BB653C"/>
    <w:rsid w:val="00BE5B95"/>
    <w:rsid w:val="00BF096F"/>
    <w:rsid w:val="00BF538F"/>
    <w:rsid w:val="00BF564F"/>
    <w:rsid w:val="00C01F7C"/>
    <w:rsid w:val="00C03D87"/>
    <w:rsid w:val="00C07BAF"/>
    <w:rsid w:val="00C16CA3"/>
    <w:rsid w:val="00C2206B"/>
    <w:rsid w:val="00C23765"/>
    <w:rsid w:val="00C2651C"/>
    <w:rsid w:val="00C35102"/>
    <w:rsid w:val="00C36C3F"/>
    <w:rsid w:val="00C5522D"/>
    <w:rsid w:val="00C61AD6"/>
    <w:rsid w:val="00C663E2"/>
    <w:rsid w:val="00C8076E"/>
    <w:rsid w:val="00C90A2E"/>
    <w:rsid w:val="00CA4272"/>
    <w:rsid w:val="00CB12A6"/>
    <w:rsid w:val="00CB381A"/>
    <w:rsid w:val="00CB7BC8"/>
    <w:rsid w:val="00CD6D4E"/>
    <w:rsid w:val="00CE1740"/>
    <w:rsid w:val="00CF348E"/>
    <w:rsid w:val="00CF74D2"/>
    <w:rsid w:val="00D14A19"/>
    <w:rsid w:val="00D256A8"/>
    <w:rsid w:val="00D272DE"/>
    <w:rsid w:val="00D40003"/>
    <w:rsid w:val="00D50302"/>
    <w:rsid w:val="00D63E4F"/>
    <w:rsid w:val="00D729F8"/>
    <w:rsid w:val="00D72BDE"/>
    <w:rsid w:val="00D75A4B"/>
    <w:rsid w:val="00D764D5"/>
    <w:rsid w:val="00D80CE2"/>
    <w:rsid w:val="00D86C00"/>
    <w:rsid w:val="00D86C30"/>
    <w:rsid w:val="00DC0AC2"/>
    <w:rsid w:val="00DD5FED"/>
    <w:rsid w:val="00DE4FAC"/>
    <w:rsid w:val="00DF289E"/>
    <w:rsid w:val="00E05DDB"/>
    <w:rsid w:val="00E16BEF"/>
    <w:rsid w:val="00E319C0"/>
    <w:rsid w:val="00E334A8"/>
    <w:rsid w:val="00E52B0F"/>
    <w:rsid w:val="00E70BFB"/>
    <w:rsid w:val="00E84483"/>
    <w:rsid w:val="00E87132"/>
    <w:rsid w:val="00E90EEC"/>
    <w:rsid w:val="00EA56F1"/>
    <w:rsid w:val="00EB0A2B"/>
    <w:rsid w:val="00ED1A73"/>
    <w:rsid w:val="00EE3CD4"/>
    <w:rsid w:val="00EE54DE"/>
    <w:rsid w:val="00F001E2"/>
    <w:rsid w:val="00F01D3D"/>
    <w:rsid w:val="00F27972"/>
    <w:rsid w:val="00F35277"/>
    <w:rsid w:val="00F36B87"/>
    <w:rsid w:val="00F478F5"/>
    <w:rsid w:val="00F55E9E"/>
    <w:rsid w:val="00F658CF"/>
    <w:rsid w:val="00F66F4E"/>
    <w:rsid w:val="00F76B9A"/>
    <w:rsid w:val="00F868F7"/>
    <w:rsid w:val="00F93FB5"/>
    <w:rsid w:val="00F95CAC"/>
    <w:rsid w:val="00FA459B"/>
    <w:rsid w:val="00FB713F"/>
    <w:rsid w:val="00FB7E34"/>
    <w:rsid w:val="00FC7A3D"/>
    <w:rsid w:val="00FD01E8"/>
    <w:rsid w:val="00FF69E1"/>
    <w:rsid w:val="00FF7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5B5D10"/>
  <w15:docId w15:val="{354323F5-DCFD-41F3-B74E-F9C296C19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0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9F48F3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F28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89E"/>
  </w:style>
  <w:style w:type="paragraph" w:styleId="Footer">
    <w:name w:val="footer"/>
    <w:basedOn w:val="Normal"/>
    <w:link w:val="FooterChar"/>
    <w:unhideWhenUsed/>
    <w:rsid w:val="00DF28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89E"/>
  </w:style>
  <w:style w:type="character" w:styleId="Hyperlink">
    <w:name w:val="Hyperlink"/>
    <w:basedOn w:val="DefaultParagraphFont"/>
    <w:uiPriority w:val="99"/>
    <w:unhideWhenUsed/>
    <w:rsid w:val="00FA459B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932F68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A13AA7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847BB9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7D00B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F56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ighlight">
    <w:name w:val="highlight"/>
    <w:basedOn w:val="DefaultParagraphFont"/>
    <w:rsid w:val="00587130"/>
  </w:style>
  <w:style w:type="table" w:customStyle="1" w:styleId="TableGrid2">
    <w:name w:val="Table Grid2"/>
    <w:basedOn w:val="TableNormal"/>
    <w:next w:val="TableGrid"/>
    <w:uiPriority w:val="59"/>
    <w:rsid w:val="00B35A0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B35A0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1C52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10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45753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449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7234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3243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405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615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323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9913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6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6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2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3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8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3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4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6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4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8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6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0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3" Type="http://schemas.openxmlformats.org/officeDocument/2006/relationships/image" Target="media/image4.png"/><Relationship Id="rId7" Type="http://schemas.openxmlformats.org/officeDocument/2006/relationships/hyperlink" Target="mailto:nuevavizcaya@deped.gov.ph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10" Type="http://schemas.openxmlformats.org/officeDocument/2006/relationships/hyperlink" Target="https://region2.deped.gov.ph" TargetMode="External"/><Relationship Id="rId4" Type="http://schemas.openxmlformats.org/officeDocument/2006/relationships/hyperlink" Target="https://maps.app.goo.gl/xQiS5wxXTaARPMXy6" TargetMode="External"/><Relationship Id="rId9" Type="http://schemas.openxmlformats.org/officeDocument/2006/relationships/hyperlink" Target="https://sdonuevavizcaya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496456-6925-4983-A7C1-341C020F5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5</TotalTime>
  <Pages>8</Pages>
  <Words>720</Words>
  <Characters>410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RK</dc:creator>
  <cp:keywords/>
  <dc:description/>
  <cp:lastModifiedBy>FLORENCE ESPARRAGO</cp:lastModifiedBy>
  <cp:revision>84</cp:revision>
  <cp:lastPrinted>2025-08-27T00:05:00Z</cp:lastPrinted>
  <dcterms:created xsi:type="dcterms:W3CDTF">2025-08-26T17:19:00Z</dcterms:created>
  <dcterms:modified xsi:type="dcterms:W3CDTF">2025-10-08T10:43:00Z</dcterms:modified>
</cp:coreProperties>
</file>